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1067" behindDoc="0" locked="0" layoutInCell="1" allowOverlap="1" wp14:anchorId="24FDAAAF" wp14:editId="454CAF45">
            <wp:simplePos x="0" y="0"/>
            <wp:positionH relativeFrom="column">
              <wp:posOffset>5274310</wp:posOffset>
            </wp:positionH>
            <wp:positionV relativeFrom="page">
              <wp:posOffset>4603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3B9FE645" wp14:editId="178C919B">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9264" behindDoc="0" locked="0" layoutInCell="1" allowOverlap="1" wp14:anchorId="1642A397" wp14:editId="5B4C41FE">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2092" behindDoc="0" locked="0" layoutInCell="1" allowOverlap="1" wp14:anchorId="4D09F159" wp14:editId="29ECB8F8">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0042" behindDoc="0" locked="0" layoutInCell="1" allowOverlap="1" wp14:anchorId="4947C57A" wp14:editId="34F565BC">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7216" behindDoc="0" locked="0" layoutInCell="1" allowOverlap="1" wp14:anchorId="6AE80467" wp14:editId="7980BFD5">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443084">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443084">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443084">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443084">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443084">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443084">
            <w:pPr>
              <w:jc w:val="both"/>
              <w:rPr>
                <w:rFonts w:asciiTheme="majorHAnsi" w:hAnsiTheme="majorHAnsi" w:cstheme="majorHAnsi"/>
                <w:b/>
                <w:bCs/>
                <w:sz w:val="20"/>
                <w:szCs w:val="20"/>
              </w:rPr>
            </w:pPr>
          </w:p>
          <w:p w14:paraId="2E16CA42" w14:textId="5A2B8E4E" w:rsidR="00F91C97" w:rsidRPr="00EF1245" w:rsidRDefault="00F91C97" w:rsidP="00443084">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443084">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443084">
            <w:pPr>
              <w:jc w:val="both"/>
              <w:rPr>
                <w:rFonts w:asciiTheme="majorHAnsi" w:hAnsiTheme="majorHAnsi" w:cstheme="majorHAnsi"/>
                <w:sz w:val="20"/>
                <w:szCs w:val="20"/>
              </w:rPr>
            </w:pPr>
          </w:p>
        </w:tc>
        <w:tc>
          <w:tcPr>
            <w:tcW w:w="6633" w:type="dxa"/>
          </w:tcPr>
          <w:p w14:paraId="6B58B39F" w14:textId="7D592A23" w:rsidR="00B506F4" w:rsidRPr="00EF1245" w:rsidRDefault="00BA6199" w:rsidP="00443084">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443084">
            <w:pPr>
              <w:jc w:val="both"/>
              <w:rPr>
                <w:rFonts w:asciiTheme="majorHAnsi" w:hAnsiTheme="majorHAnsi" w:cstheme="majorHAnsi"/>
                <w:sz w:val="20"/>
                <w:szCs w:val="20"/>
              </w:rPr>
            </w:pPr>
          </w:p>
        </w:tc>
        <w:tc>
          <w:tcPr>
            <w:tcW w:w="6633" w:type="dxa"/>
          </w:tcPr>
          <w:p w14:paraId="3ED9839F" w14:textId="106C59C8" w:rsidR="00B506F4" w:rsidRPr="00EF1245" w:rsidRDefault="0004598A" w:rsidP="00443084">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E47705" w:rsidRPr="00EF1245">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 xml:space="preserve"> 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443084">
            <w:pPr>
              <w:jc w:val="both"/>
              <w:rPr>
                <w:rFonts w:asciiTheme="majorHAnsi" w:hAnsiTheme="majorHAnsi" w:cstheme="majorHAnsi"/>
                <w:sz w:val="20"/>
                <w:szCs w:val="20"/>
              </w:rPr>
            </w:pPr>
          </w:p>
        </w:tc>
        <w:tc>
          <w:tcPr>
            <w:tcW w:w="6633" w:type="dxa"/>
          </w:tcPr>
          <w:p w14:paraId="5FB98DDF" w14:textId="3D05AD2F" w:rsidR="00B506F4" w:rsidRPr="00EF1245" w:rsidRDefault="001533FF" w:rsidP="00443084">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2CE4274E" w:rsidR="0050361D" w:rsidRPr="00EF1245" w:rsidRDefault="00E47705"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3360" behindDoc="0" locked="0" layoutInCell="1" allowOverlap="1" wp14:anchorId="09BD3E57" wp14:editId="410FF456">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2067EB64" wp14:editId="06BAA31B">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w:t>
      </w:r>
      <w:r w:rsidR="00B7665C">
        <w:rPr>
          <w:rFonts w:asciiTheme="majorHAnsi" w:hAnsiTheme="majorHAnsi" w:cstheme="majorHAnsi"/>
          <w:sz w:val="20"/>
          <w:szCs w:val="20"/>
        </w:rPr>
        <w:t>with</w:t>
      </w:r>
      <w:r w:rsidR="000A184E" w:rsidRPr="00EF1245">
        <w:rPr>
          <w:rFonts w:asciiTheme="majorHAnsi" w:hAnsiTheme="majorHAnsi" w:cstheme="majorHAnsi"/>
          <w:sz w:val="20"/>
          <w:szCs w:val="20"/>
        </w:rPr>
        <w:t xml:space="preserve">in </w:t>
      </w:r>
      <w:r w:rsidR="000A184E" w:rsidRPr="00EF1245">
        <w:rPr>
          <w:rFonts w:asciiTheme="majorHAnsi" w:hAnsiTheme="majorHAnsi" w:cstheme="majorHAnsi"/>
          <w:color w:val="00B0F0"/>
          <w:sz w:val="20"/>
          <w:szCs w:val="20"/>
        </w:rPr>
        <w:t>sub-question 3</w:t>
      </w:r>
      <w:r w:rsidR="000A184E" w:rsidRPr="00EF1245">
        <w:rPr>
          <w:rFonts w:asciiTheme="majorHAnsi" w:hAnsiTheme="majorHAnsi" w:cstheme="majorHAnsi"/>
          <w:sz w:val="20"/>
          <w:szCs w:val="20"/>
        </w:rPr>
        <w:t>).</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443084">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443084">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A542E4" w:rsidP="00443084">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A542E4" w:rsidP="00443084">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212967" w:rsidRPr="00EF1245" w14:paraId="4B355AE9" w14:textId="77777777" w:rsidTr="006F5E88">
        <w:tc>
          <w:tcPr>
            <w:tcW w:w="1738" w:type="dxa"/>
            <w:vMerge w:val="restart"/>
          </w:tcPr>
          <w:p w14:paraId="655A3FEE" w14:textId="4832DED9" w:rsidR="00212967" w:rsidRPr="00EF1245" w:rsidRDefault="00212967" w:rsidP="00443084">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212967" w:rsidRPr="00EF1245" w:rsidRDefault="00212967" w:rsidP="00443084">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212967" w:rsidRPr="00EF1245" w:rsidRDefault="00A542E4" w:rsidP="00443084">
            <w:pPr>
              <w:pStyle w:val="ListParagraph"/>
              <w:ind w:left="0"/>
              <w:jc w:val="both"/>
              <w:rPr>
                <w:rFonts w:asciiTheme="majorHAnsi" w:hAnsiTheme="majorHAnsi" w:cstheme="majorHAnsi"/>
                <w:sz w:val="20"/>
                <w:szCs w:val="20"/>
              </w:rPr>
            </w:pPr>
            <w:hyperlink r:id="rId16" w:history="1">
              <w:r w:rsidR="00212967" w:rsidRPr="00EF1245">
                <w:rPr>
                  <w:rStyle w:val="Hyperlink"/>
                  <w:rFonts w:asciiTheme="majorHAnsi" w:hAnsiTheme="majorHAnsi" w:cstheme="majorHAnsi"/>
                  <w:sz w:val="20"/>
                  <w:szCs w:val="20"/>
                </w:rPr>
                <w:t>Linked source code</w:t>
              </w:r>
            </w:hyperlink>
            <w:r w:rsidR="00212967" w:rsidRPr="00EF1245">
              <w:rPr>
                <w:rFonts w:asciiTheme="majorHAnsi" w:hAnsiTheme="majorHAnsi" w:cstheme="majorHAnsi"/>
                <w:sz w:val="20"/>
                <w:szCs w:val="20"/>
              </w:rPr>
              <w:t xml:space="preserve"> has no </w:t>
            </w:r>
            <w:r w:rsidR="00212967">
              <w:rPr>
                <w:rFonts w:asciiTheme="majorHAnsi" w:hAnsiTheme="majorHAnsi" w:cstheme="majorHAnsi"/>
                <w:sz w:val="20"/>
                <w:szCs w:val="20"/>
              </w:rPr>
              <w:t xml:space="preserve">immediately visible </w:t>
            </w:r>
            <w:r w:rsidR="00212967" w:rsidRPr="00EF1245">
              <w:rPr>
                <w:rFonts w:asciiTheme="majorHAnsi" w:hAnsiTheme="majorHAnsi" w:cstheme="majorHAnsi"/>
                <w:sz w:val="20"/>
                <w:szCs w:val="20"/>
              </w:rPr>
              <w:t xml:space="preserve">license attatched, which means it </w:t>
            </w:r>
            <w:r w:rsidR="00212967">
              <w:rPr>
                <w:rFonts w:asciiTheme="majorHAnsi" w:hAnsiTheme="majorHAnsi" w:cstheme="majorHAnsi"/>
                <w:sz w:val="20"/>
                <w:szCs w:val="20"/>
              </w:rPr>
              <w:t xml:space="preserve">likely </w:t>
            </w:r>
            <w:r w:rsidR="00212967" w:rsidRPr="00EF1245">
              <w:rPr>
                <w:rFonts w:asciiTheme="majorHAnsi" w:hAnsiTheme="majorHAnsi" w:cstheme="majorHAnsi"/>
                <w:sz w:val="20"/>
                <w:szCs w:val="20"/>
              </w:rPr>
              <w:t>falls under standard copyright</w:t>
            </w:r>
            <w:r w:rsidR="00212967">
              <w:rPr>
                <w:rFonts w:asciiTheme="majorHAnsi" w:hAnsiTheme="majorHAnsi" w:cstheme="majorHAnsi"/>
                <w:sz w:val="20"/>
                <w:szCs w:val="20"/>
              </w:rPr>
              <w:t>. However, after talking to Daniel Shiffman (author), he said the code is under the MIT license. (Figure 7)</w:t>
            </w:r>
          </w:p>
        </w:tc>
      </w:tr>
      <w:tr w:rsidR="00212967" w:rsidRPr="00EF1245" w14:paraId="2B52E05F" w14:textId="77777777" w:rsidTr="006F5E88">
        <w:tc>
          <w:tcPr>
            <w:tcW w:w="1738" w:type="dxa"/>
            <w:vMerge/>
          </w:tcPr>
          <w:p w14:paraId="5F0302F0" w14:textId="77777777" w:rsidR="00212967" w:rsidRPr="00EF1245" w:rsidRDefault="00212967" w:rsidP="00443084">
            <w:pPr>
              <w:jc w:val="both"/>
              <w:rPr>
                <w:rFonts w:asciiTheme="majorHAnsi" w:hAnsiTheme="majorHAnsi" w:cstheme="majorHAnsi"/>
                <w:sz w:val="20"/>
                <w:szCs w:val="20"/>
              </w:rPr>
            </w:pPr>
          </w:p>
        </w:tc>
        <w:tc>
          <w:tcPr>
            <w:tcW w:w="4778" w:type="dxa"/>
          </w:tcPr>
          <w:p w14:paraId="11948B08" w14:textId="14CAEF93" w:rsidR="00212967" w:rsidRPr="00EF1245" w:rsidRDefault="00A542E4" w:rsidP="00443084">
            <w:pPr>
              <w:pStyle w:val="ListParagraph"/>
              <w:ind w:left="0"/>
              <w:jc w:val="both"/>
              <w:rPr>
                <w:rFonts w:asciiTheme="majorHAnsi" w:hAnsiTheme="majorHAnsi" w:cstheme="majorHAnsi"/>
                <w:sz w:val="20"/>
                <w:szCs w:val="20"/>
              </w:rPr>
            </w:pPr>
            <w:hyperlink r:id="rId17" w:history="1">
              <w:r w:rsidR="00212967"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212967" w:rsidRPr="00EF1245" w:rsidRDefault="00212967" w:rsidP="00443084">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212967" w:rsidRPr="00EF1245" w14:paraId="06257AAA" w14:textId="77777777" w:rsidTr="006F5E88">
        <w:trPr>
          <w:trHeight w:val="264"/>
        </w:trPr>
        <w:tc>
          <w:tcPr>
            <w:tcW w:w="1738" w:type="dxa"/>
            <w:vMerge/>
          </w:tcPr>
          <w:p w14:paraId="58ED87B7" w14:textId="77777777" w:rsidR="00212967" w:rsidRPr="00EF1245" w:rsidRDefault="00212967" w:rsidP="00443084">
            <w:pPr>
              <w:jc w:val="both"/>
              <w:rPr>
                <w:rFonts w:asciiTheme="majorHAnsi" w:hAnsiTheme="majorHAnsi" w:cstheme="majorHAnsi"/>
                <w:sz w:val="20"/>
                <w:szCs w:val="20"/>
              </w:rPr>
            </w:pPr>
          </w:p>
        </w:tc>
        <w:tc>
          <w:tcPr>
            <w:tcW w:w="4778" w:type="dxa"/>
          </w:tcPr>
          <w:p w14:paraId="2B7C66FA" w14:textId="37BAE74E" w:rsidR="00212967" w:rsidRPr="00EF1245" w:rsidRDefault="00A542E4" w:rsidP="00443084">
            <w:pPr>
              <w:jc w:val="both"/>
              <w:rPr>
                <w:rFonts w:asciiTheme="majorHAnsi" w:hAnsiTheme="majorHAnsi" w:cstheme="majorHAnsi"/>
                <w:sz w:val="20"/>
                <w:szCs w:val="20"/>
              </w:rPr>
            </w:pPr>
            <w:hyperlink r:id="rId18" w:history="1">
              <w:r w:rsidR="00212967" w:rsidRPr="00EF1245">
                <w:rPr>
                  <w:rStyle w:val="Hyperlink"/>
                  <w:rFonts w:asciiTheme="majorHAnsi" w:hAnsiTheme="majorHAnsi" w:cstheme="majorHAnsi"/>
                  <w:sz w:val="20"/>
                  <w:szCs w:val="20"/>
                </w:rPr>
                <w:t>Green Code: “I Built a Neural Network from Scratch”</w:t>
              </w:r>
            </w:hyperlink>
          </w:p>
        </w:tc>
        <w:tc>
          <w:tcPr>
            <w:tcW w:w="4394" w:type="dxa"/>
            <w:gridSpan w:val="2"/>
            <w:vMerge/>
          </w:tcPr>
          <w:p w14:paraId="5E874316" w14:textId="0E43C528" w:rsidR="00212967" w:rsidRPr="00EF1245" w:rsidRDefault="00212967" w:rsidP="00443084">
            <w:pPr>
              <w:jc w:val="both"/>
              <w:rPr>
                <w:rFonts w:asciiTheme="majorHAnsi" w:hAnsiTheme="majorHAnsi" w:cstheme="majorHAnsi"/>
                <w:sz w:val="20"/>
                <w:szCs w:val="20"/>
              </w:rPr>
            </w:pPr>
          </w:p>
        </w:tc>
      </w:tr>
      <w:tr w:rsidR="00212967" w:rsidRPr="00EF1245" w14:paraId="6E22CDB1" w14:textId="77777777" w:rsidTr="006F5E88">
        <w:trPr>
          <w:trHeight w:val="263"/>
        </w:trPr>
        <w:tc>
          <w:tcPr>
            <w:tcW w:w="1738" w:type="dxa"/>
            <w:vMerge/>
          </w:tcPr>
          <w:p w14:paraId="681CB152" w14:textId="77777777" w:rsidR="00212967" w:rsidRPr="00EF1245" w:rsidRDefault="00212967" w:rsidP="00443084">
            <w:pPr>
              <w:jc w:val="both"/>
              <w:rPr>
                <w:rFonts w:asciiTheme="majorHAnsi" w:hAnsiTheme="majorHAnsi" w:cstheme="majorHAnsi"/>
                <w:sz w:val="20"/>
                <w:szCs w:val="20"/>
              </w:rPr>
            </w:pPr>
          </w:p>
        </w:tc>
        <w:tc>
          <w:tcPr>
            <w:tcW w:w="4778" w:type="dxa"/>
          </w:tcPr>
          <w:p w14:paraId="2FCB94AB" w14:textId="55470C23" w:rsidR="00212967" w:rsidRPr="00EF1245" w:rsidRDefault="00212967" w:rsidP="00443084">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212967" w:rsidRPr="00EF1245" w:rsidRDefault="00212967" w:rsidP="00443084">
            <w:pPr>
              <w:jc w:val="both"/>
              <w:rPr>
                <w:rFonts w:asciiTheme="majorHAnsi" w:hAnsiTheme="majorHAnsi" w:cstheme="majorHAnsi"/>
                <w:sz w:val="20"/>
                <w:szCs w:val="20"/>
              </w:rPr>
            </w:pPr>
          </w:p>
        </w:tc>
      </w:tr>
      <w:tr w:rsidR="00212967" w:rsidRPr="00EF1245" w14:paraId="221C4C28" w14:textId="77777777" w:rsidTr="00212967">
        <w:trPr>
          <w:trHeight w:val="280"/>
        </w:trPr>
        <w:tc>
          <w:tcPr>
            <w:tcW w:w="1738" w:type="dxa"/>
            <w:vMerge/>
          </w:tcPr>
          <w:p w14:paraId="4839E846" w14:textId="77777777" w:rsidR="00212967" w:rsidRPr="00EF1245" w:rsidRDefault="00212967" w:rsidP="00443084">
            <w:pPr>
              <w:jc w:val="both"/>
              <w:rPr>
                <w:rFonts w:asciiTheme="majorHAnsi" w:hAnsiTheme="majorHAnsi" w:cstheme="majorHAnsi"/>
                <w:sz w:val="20"/>
                <w:szCs w:val="20"/>
              </w:rPr>
            </w:pPr>
          </w:p>
        </w:tc>
        <w:tc>
          <w:tcPr>
            <w:tcW w:w="4778" w:type="dxa"/>
          </w:tcPr>
          <w:p w14:paraId="7090B1B3" w14:textId="0BD8E7CE" w:rsidR="00212967" w:rsidRPr="00EF1245" w:rsidRDefault="00A542E4" w:rsidP="00443084">
            <w:pPr>
              <w:jc w:val="both"/>
              <w:rPr>
                <w:rStyle w:val="Hyperlink"/>
                <w:rFonts w:asciiTheme="majorHAnsi" w:hAnsiTheme="majorHAnsi" w:cstheme="majorHAnsi"/>
                <w:sz w:val="20"/>
                <w:szCs w:val="20"/>
              </w:rPr>
            </w:pPr>
            <w:hyperlink r:id="rId20" w:history="1">
              <w:r w:rsidR="00212967" w:rsidRPr="00EF1245">
                <w:rPr>
                  <w:rStyle w:val="Hyperlink"/>
                  <w:rFonts w:asciiTheme="majorHAnsi" w:hAnsiTheme="majorHAnsi" w:cstheme="majorHAnsi"/>
                  <w:sz w:val="20"/>
                  <w:szCs w:val="20"/>
                </w:rPr>
                <w:t>3Blue1Brown: “Neural networks”</w:t>
              </w:r>
            </w:hyperlink>
            <w:r w:rsidR="00212967" w:rsidRPr="00EF1245">
              <w:rPr>
                <w:rFonts w:asciiTheme="majorHAnsi" w:hAnsiTheme="majorHAnsi" w:cstheme="majorHAnsi"/>
                <w:sz w:val="20"/>
                <w:szCs w:val="20"/>
              </w:rPr>
              <w:t xml:space="preserve"> </w:t>
            </w:r>
          </w:p>
        </w:tc>
        <w:tc>
          <w:tcPr>
            <w:tcW w:w="4394" w:type="dxa"/>
            <w:gridSpan w:val="2"/>
            <w:vMerge/>
          </w:tcPr>
          <w:p w14:paraId="79FE0BEC" w14:textId="77777777" w:rsidR="00212967" w:rsidRPr="00EF1245" w:rsidRDefault="00212967" w:rsidP="00443084">
            <w:pPr>
              <w:jc w:val="both"/>
              <w:rPr>
                <w:rFonts w:asciiTheme="majorHAnsi" w:hAnsiTheme="majorHAnsi" w:cstheme="majorHAnsi"/>
                <w:sz w:val="20"/>
                <w:szCs w:val="20"/>
              </w:rPr>
            </w:pPr>
          </w:p>
        </w:tc>
      </w:tr>
      <w:tr w:rsidR="00212967" w:rsidRPr="00EF1245" w14:paraId="08852A2F" w14:textId="77777777" w:rsidTr="00212967">
        <w:trPr>
          <w:trHeight w:val="280"/>
        </w:trPr>
        <w:tc>
          <w:tcPr>
            <w:tcW w:w="1738" w:type="dxa"/>
            <w:vMerge/>
          </w:tcPr>
          <w:p w14:paraId="77421580" w14:textId="77777777" w:rsidR="00212967" w:rsidRPr="00EF1245" w:rsidRDefault="00212967" w:rsidP="00212967">
            <w:pPr>
              <w:jc w:val="both"/>
              <w:rPr>
                <w:rFonts w:asciiTheme="majorHAnsi" w:hAnsiTheme="majorHAnsi" w:cstheme="majorHAnsi"/>
                <w:sz w:val="20"/>
                <w:szCs w:val="20"/>
              </w:rPr>
            </w:pPr>
          </w:p>
        </w:tc>
        <w:tc>
          <w:tcPr>
            <w:tcW w:w="4778" w:type="dxa"/>
          </w:tcPr>
          <w:p w14:paraId="3D3FD03A" w14:textId="6410E6C9" w:rsidR="00212967" w:rsidRDefault="00A542E4" w:rsidP="00212967">
            <w:pPr>
              <w:jc w:val="both"/>
            </w:pPr>
            <w:hyperlink r:id="rId21" w:history="1">
              <w:r w:rsidR="00212967" w:rsidRPr="008D1556">
                <w:rPr>
                  <w:rStyle w:val="Hyperlink"/>
                  <w:sz w:val="20"/>
                  <w:szCs w:val="20"/>
                </w:rPr>
                <w:t>Tech With Tim: “Python Pong AI Tutorial – Using Neat”</w:t>
              </w:r>
            </w:hyperlink>
          </w:p>
        </w:tc>
        <w:tc>
          <w:tcPr>
            <w:tcW w:w="4394" w:type="dxa"/>
            <w:gridSpan w:val="2"/>
          </w:tcPr>
          <w:p w14:paraId="54241D4E" w14:textId="1274ACCF" w:rsidR="00212967" w:rsidRPr="00EF1245" w:rsidRDefault="00A542E4" w:rsidP="00212967">
            <w:pPr>
              <w:jc w:val="both"/>
              <w:rPr>
                <w:rFonts w:asciiTheme="majorHAnsi" w:hAnsiTheme="majorHAnsi" w:cstheme="majorHAnsi"/>
                <w:sz w:val="20"/>
                <w:szCs w:val="20"/>
              </w:rPr>
            </w:pPr>
            <w:hyperlink r:id="rId22" w:history="1">
              <w:r w:rsidR="000A65D5" w:rsidRPr="000A65D5">
                <w:rPr>
                  <w:rStyle w:val="Hyperlink"/>
                  <w:rFonts w:asciiTheme="majorHAnsi" w:hAnsiTheme="majorHAnsi" w:cstheme="majorHAnsi"/>
                  <w:sz w:val="20"/>
                  <w:szCs w:val="20"/>
                </w:rPr>
                <w:t>Linked source code</w:t>
              </w:r>
            </w:hyperlink>
            <w:r w:rsidR="000A65D5">
              <w:rPr>
                <w:rFonts w:asciiTheme="majorHAnsi" w:hAnsiTheme="majorHAnsi" w:cstheme="majorHAnsi"/>
                <w:sz w:val="20"/>
                <w:szCs w:val="20"/>
              </w:rPr>
              <w:t xml:space="preserve"> has no immediately visible license attatched, which means it likely falls under standard copyright laws. Since code from this vid</w:t>
            </w:r>
            <w:r w:rsidR="009735B7">
              <w:rPr>
                <w:rFonts w:asciiTheme="majorHAnsi" w:hAnsiTheme="majorHAnsi" w:cstheme="majorHAnsi"/>
                <w:sz w:val="20"/>
                <w:szCs w:val="20"/>
              </w:rPr>
              <w:t>eo</w:t>
            </w:r>
            <w:r w:rsidR="000A65D5">
              <w:rPr>
                <w:rFonts w:asciiTheme="majorHAnsi" w:hAnsiTheme="majorHAnsi" w:cstheme="majorHAnsi"/>
                <w:sz w:val="20"/>
                <w:szCs w:val="20"/>
              </w:rPr>
              <w:t xml:space="preserve"> will be used to answer </w:t>
            </w:r>
            <w:r w:rsidR="009735B7" w:rsidRPr="009735B7">
              <w:rPr>
                <w:rFonts w:asciiTheme="majorHAnsi" w:hAnsiTheme="majorHAnsi" w:cstheme="majorHAnsi"/>
                <w:color w:val="00B0F0"/>
                <w:sz w:val="20"/>
                <w:szCs w:val="20"/>
              </w:rPr>
              <w:t xml:space="preserve">subquestions 3 </w:t>
            </w:r>
            <w:r w:rsidR="009735B7" w:rsidRPr="009735B7">
              <w:rPr>
                <w:rFonts w:asciiTheme="majorHAnsi" w:hAnsiTheme="majorHAnsi" w:cstheme="majorHAnsi"/>
                <w:color w:val="7030A0"/>
                <w:sz w:val="20"/>
                <w:szCs w:val="20"/>
              </w:rPr>
              <w:t>and 4</w:t>
            </w:r>
            <w:r w:rsidR="000001E5">
              <w:rPr>
                <w:rFonts w:asciiTheme="majorHAnsi" w:hAnsiTheme="majorHAnsi" w:cstheme="majorHAnsi"/>
                <w:sz w:val="20"/>
                <w:szCs w:val="20"/>
              </w:rPr>
              <w:t>, I cannot use this as a source unless confirmation of legal use is confirmed.</w:t>
            </w:r>
            <w:r w:rsidR="0054222F">
              <w:rPr>
                <w:rFonts w:asciiTheme="majorHAnsi" w:hAnsiTheme="majorHAnsi" w:cstheme="majorHAnsi"/>
                <w:sz w:val="20"/>
                <w:szCs w:val="20"/>
              </w:rPr>
              <w:t xml:space="preserve"> After talking to Tim Ruscica (author), </w:t>
            </w:r>
            <w:r w:rsidR="0054222F" w:rsidRPr="0054222F">
              <w:rPr>
                <w:rFonts w:asciiTheme="majorHAnsi" w:hAnsiTheme="majorHAnsi" w:cstheme="majorHAnsi"/>
                <w:b/>
                <w:bCs/>
                <w:sz w:val="20"/>
                <w:szCs w:val="20"/>
                <w:u w:val="single"/>
              </w:rPr>
              <w:t>&lt;DID BRO ALLOW ME TO USE CODE OR NOT?</w:t>
            </w:r>
          </w:p>
        </w:tc>
      </w:tr>
      <w:tr w:rsidR="00212967"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212967" w:rsidRPr="00EF1245" w:rsidRDefault="00212967" w:rsidP="00212967">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tbl>
      <w:tblPr>
        <w:tblStyle w:val="TableGrid"/>
        <w:tblpPr w:leftFromText="180" w:rightFromText="180" w:vertAnchor="text" w:horzAnchor="margin" w:tblpY="48"/>
        <w:tblW w:w="10461" w:type="dxa"/>
        <w:tblLook w:val="04A0" w:firstRow="1" w:lastRow="0" w:firstColumn="1" w:lastColumn="0" w:noHBand="0" w:noVBand="1"/>
      </w:tblPr>
      <w:tblGrid>
        <w:gridCol w:w="2268"/>
        <w:gridCol w:w="3402"/>
        <w:gridCol w:w="851"/>
        <w:gridCol w:w="3940"/>
      </w:tblGrid>
      <w:tr w:rsidR="0054222F" w:rsidRPr="00EF1245" w14:paraId="7F97AC8F" w14:textId="77777777" w:rsidTr="0054222F">
        <w:tc>
          <w:tcPr>
            <w:tcW w:w="2268" w:type="dxa"/>
          </w:tcPr>
          <w:p w14:paraId="714F4911" w14:textId="77777777" w:rsidR="0054222F" w:rsidRPr="00EF1245" w:rsidRDefault="0054222F" w:rsidP="0054222F">
            <w:pPr>
              <w:jc w:val="both"/>
              <w:rPr>
                <w:rFonts w:asciiTheme="majorHAnsi" w:hAnsiTheme="majorHAnsi" w:cstheme="majorHAnsi"/>
                <w:b/>
                <w:bCs/>
                <w:sz w:val="20"/>
                <w:szCs w:val="20"/>
              </w:rPr>
            </w:pPr>
            <w:r w:rsidRPr="00EF1245">
              <w:rPr>
                <w:rFonts w:asciiTheme="majorHAnsi" w:hAnsiTheme="majorHAnsi" w:cstheme="majorHAnsi"/>
                <w:b/>
                <w:bCs/>
                <w:sz w:val="20"/>
                <w:szCs w:val="20"/>
              </w:rPr>
              <w:t>What qualitative sources are appropriate</w:t>
            </w:r>
          </w:p>
        </w:tc>
        <w:tc>
          <w:tcPr>
            <w:tcW w:w="3402" w:type="dxa"/>
          </w:tcPr>
          <w:p w14:paraId="09B315BA" w14:textId="77777777" w:rsidR="0054222F" w:rsidRPr="00EF1245" w:rsidRDefault="0054222F" w:rsidP="0054222F">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3655407C" w14:textId="7777777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54222F" w:rsidRPr="00EF1245" w14:paraId="0936A059" w14:textId="77777777" w:rsidTr="0054222F">
        <w:tc>
          <w:tcPr>
            <w:tcW w:w="2268" w:type="dxa"/>
          </w:tcPr>
          <w:p w14:paraId="78C3F025" w14:textId="7777777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0FE0A192" w14:textId="730BF527" w:rsidR="0054222F" w:rsidRPr="00EF1245" w:rsidRDefault="00591758" w:rsidP="0054222F">
            <w:pPr>
              <w:pStyle w:val="ListParagraph"/>
              <w:numPr>
                <w:ilvl w:val="0"/>
                <w:numId w:val="4"/>
              </w:numPr>
              <w:jc w:val="both"/>
              <w:rPr>
                <w:rFonts w:asciiTheme="majorHAnsi" w:hAnsiTheme="majorHAnsi" w:cstheme="majorHAnsi"/>
                <w:sz w:val="20"/>
                <w:szCs w:val="20"/>
              </w:rPr>
            </w:pPr>
            <w:r>
              <w:rPr>
                <w:rFonts w:asciiTheme="majorHAnsi" w:hAnsiTheme="majorHAnsi" w:cstheme="majorHAnsi"/>
                <w:sz w:val="20"/>
                <w:szCs w:val="20"/>
              </w:rPr>
              <w:t>Tim Ruscica (</w:t>
            </w:r>
            <w:r w:rsidR="00A05547">
              <w:rPr>
                <w:rFonts w:asciiTheme="majorHAnsi" w:hAnsiTheme="majorHAnsi" w:cstheme="majorHAnsi"/>
                <w:sz w:val="20"/>
                <w:szCs w:val="20"/>
              </w:rPr>
              <w:t>Tech With Tim on youtube)</w:t>
            </w:r>
          </w:p>
        </w:tc>
        <w:tc>
          <w:tcPr>
            <w:tcW w:w="4791" w:type="dxa"/>
            <w:gridSpan w:val="2"/>
          </w:tcPr>
          <w:p w14:paraId="37A327B2" w14:textId="00E6084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sz w:val="20"/>
                <w:szCs w:val="20"/>
              </w:rPr>
              <w:t xml:space="preserve">Need to wait for a response from </w:t>
            </w:r>
            <w:r w:rsidR="00A05547">
              <w:rPr>
                <w:rFonts w:asciiTheme="majorHAnsi" w:hAnsiTheme="majorHAnsi" w:cstheme="majorHAnsi"/>
                <w:sz w:val="20"/>
                <w:szCs w:val="20"/>
              </w:rPr>
              <w:t>Ruscica</w:t>
            </w:r>
            <w:r w:rsidRPr="00EF1245">
              <w:rPr>
                <w:rFonts w:asciiTheme="majorHAnsi" w:hAnsiTheme="majorHAnsi" w:cstheme="majorHAnsi"/>
                <w:sz w:val="20"/>
                <w:szCs w:val="20"/>
              </w:rPr>
              <w:t xml:space="preserve"> before I </w:t>
            </w:r>
            <w:r w:rsidR="00A05547">
              <w:rPr>
                <w:rFonts w:asciiTheme="majorHAnsi" w:hAnsiTheme="majorHAnsi" w:cstheme="majorHAnsi"/>
                <w:sz w:val="20"/>
                <w:szCs w:val="20"/>
              </w:rPr>
              <w:t>know I can use him as a source.</w:t>
            </w:r>
          </w:p>
        </w:tc>
      </w:tr>
      <w:tr w:rsidR="0054222F" w:rsidRPr="00EF1245" w14:paraId="42146F33" w14:textId="77777777" w:rsidTr="0054222F">
        <w:trPr>
          <w:gridAfter w:val="1"/>
          <w:wAfter w:w="3940" w:type="dxa"/>
        </w:trPr>
        <w:tc>
          <w:tcPr>
            <w:tcW w:w="6521" w:type="dxa"/>
            <w:gridSpan w:val="3"/>
            <w:tcBorders>
              <w:top w:val="nil"/>
              <w:left w:val="nil"/>
              <w:bottom w:val="nil"/>
              <w:right w:val="nil"/>
            </w:tcBorders>
          </w:tcPr>
          <w:p w14:paraId="0FB23127" w14:textId="77777777" w:rsidR="0054222F" w:rsidRPr="00EF1245" w:rsidRDefault="0054222F" w:rsidP="0054222F">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416099FC" w14:textId="77777777" w:rsidR="00EE3BCA" w:rsidRDefault="00EE3BCA" w:rsidP="00443084">
      <w:pPr>
        <w:spacing w:after="0" w:line="240" w:lineRule="auto"/>
        <w:jc w:val="both"/>
        <w:rPr>
          <w:rFonts w:asciiTheme="majorHAnsi" w:hAnsiTheme="majorHAnsi" w:cstheme="majorHAnsi"/>
          <w:sz w:val="20"/>
          <w:szCs w:val="20"/>
        </w:rPr>
      </w:pPr>
    </w:p>
    <w:p w14:paraId="5E9BF4A8" w14:textId="3A04BC0F" w:rsidR="00747561" w:rsidRDefault="0054222F" w:rsidP="00443084">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lang w:eastAsia="en-AU"/>
        </w:rPr>
        <w:lastRenderedPageBreak/>
        <mc:AlternateContent>
          <mc:Choice Requires="wpg">
            <w:drawing>
              <wp:anchor distT="0" distB="0" distL="114300" distR="114300" simplePos="0" relativeHeight="251667456" behindDoc="0" locked="0" layoutInCell="1" allowOverlap="1" wp14:anchorId="7E5A5755" wp14:editId="41610546">
                <wp:simplePos x="0" y="0"/>
                <wp:positionH relativeFrom="margin">
                  <wp:align>right</wp:align>
                </wp:positionH>
                <wp:positionV relativeFrom="paragraph">
                  <wp:posOffset>44719</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3.5pt;width:521.8pt;height:114.9pt;z-index:251667456;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4"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189ADA6F" w14:textId="77777777" w:rsidR="00747561" w:rsidRPr="00EF1245" w:rsidRDefault="00747561" w:rsidP="00443084">
      <w:pPr>
        <w:spacing w:after="0" w:line="240" w:lineRule="auto"/>
        <w:jc w:val="both"/>
        <w:rPr>
          <w:rFonts w:asciiTheme="majorHAnsi" w:hAnsiTheme="majorHAnsi" w:cstheme="majorHAnsi"/>
          <w:sz w:val="20"/>
          <w:szCs w:val="20"/>
        </w:rPr>
      </w:pPr>
    </w:p>
    <w:tbl>
      <w:tblPr>
        <w:tblStyle w:val="TableGrid"/>
        <w:tblpPr w:leftFromText="180" w:rightFromText="180" w:vertAnchor="text" w:horzAnchor="margin" w:tblpY="-39"/>
        <w:tblW w:w="10768" w:type="dxa"/>
        <w:tblLook w:val="04A0" w:firstRow="1" w:lastRow="0" w:firstColumn="1" w:lastColumn="0" w:noHBand="0" w:noVBand="1"/>
      </w:tblPr>
      <w:tblGrid>
        <w:gridCol w:w="1980"/>
        <w:gridCol w:w="3260"/>
        <w:gridCol w:w="5528"/>
      </w:tblGrid>
      <w:tr w:rsidR="008E4DA8" w:rsidRPr="00EF1245" w14:paraId="0FDF0CB9" w14:textId="77777777" w:rsidTr="008E4DA8">
        <w:tc>
          <w:tcPr>
            <w:tcW w:w="1980" w:type="dxa"/>
          </w:tcPr>
          <w:p w14:paraId="67646F83"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1316DDDE" w14:textId="77777777" w:rsidR="008E4DA8" w:rsidRPr="00EF1245" w:rsidRDefault="008E4DA8" w:rsidP="008E4DA8">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6F4A48FD"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8E4DA8" w:rsidRPr="00EF1245" w14:paraId="05F140C1" w14:textId="77777777" w:rsidTr="008E4DA8">
        <w:tc>
          <w:tcPr>
            <w:tcW w:w="1980" w:type="dxa"/>
          </w:tcPr>
          <w:p w14:paraId="7AF7BD97" w14:textId="77777777" w:rsidR="008E4DA8" w:rsidRPr="00EF1245" w:rsidRDefault="008E4DA8" w:rsidP="008E4DA8">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0D314664" w14:textId="77777777" w:rsidR="008E4DA8" w:rsidRPr="00EF1245" w:rsidRDefault="008E4DA8" w:rsidP="008E4DA8">
            <w:pPr>
              <w:pStyle w:val="ListParagraph"/>
              <w:ind w:left="0"/>
              <w:jc w:val="both"/>
              <w:rPr>
                <w:rFonts w:asciiTheme="majorHAnsi" w:hAnsiTheme="majorHAnsi" w:cstheme="majorHAnsi"/>
                <w:sz w:val="20"/>
                <w:szCs w:val="20"/>
              </w:rPr>
            </w:pPr>
            <w:commentRangeStart w:id="12"/>
            <w:commentRangeStart w:id="13"/>
            <w:r w:rsidRPr="00EF1245">
              <w:rPr>
                <w:rFonts w:asciiTheme="majorHAnsi" w:hAnsiTheme="majorHAnsi" w:cstheme="majorHAnsi"/>
                <w:color w:val="FF0000"/>
                <w:sz w:val="20"/>
                <w:szCs w:val="20"/>
              </w:rPr>
              <w:t xml:space="preserve">How </w:t>
            </w:r>
            <w:commentRangeEnd w:id="12"/>
            <w:r w:rsidRPr="00EF1245">
              <w:rPr>
                <w:rStyle w:val="CommentReference"/>
                <w:rFonts w:asciiTheme="majorHAnsi" w:hAnsiTheme="majorHAnsi" w:cstheme="majorHAnsi"/>
                <w:sz w:val="20"/>
                <w:szCs w:val="20"/>
              </w:rPr>
              <w:commentReference w:id="12"/>
            </w:r>
            <w:commentRangeEnd w:id="13"/>
            <w:r w:rsidRPr="00EF1245">
              <w:rPr>
                <w:rStyle w:val="CommentReference"/>
                <w:rFonts w:asciiTheme="majorHAnsi" w:hAnsiTheme="majorHAnsi" w:cstheme="majorHAnsi"/>
                <w:sz w:val="20"/>
                <w:szCs w:val="20"/>
              </w:rPr>
              <w:commentReference w:id="13"/>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3666199C"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E4DA8" w:rsidRPr="00EF1245" w14:paraId="2B7F48B7" w14:textId="77777777" w:rsidTr="008E4DA8">
        <w:tc>
          <w:tcPr>
            <w:tcW w:w="1980" w:type="dxa"/>
          </w:tcPr>
          <w:p w14:paraId="134DDFBE" w14:textId="77777777" w:rsidR="008E4DA8" w:rsidRPr="00EF1245" w:rsidRDefault="008E4DA8" w:rsidP="008E4DA8">
            <w:pPr>
              <w:jc w:val="both"/>
              <w:rPr>
                <w:rFonts w:asciiTheme="majorHAnsi" w:hAnsiTheme="majorHAnsi" w:cstheme="majorHAnsi"/>
                <w:sz w:val="20"/>
                <w:szCs w:val="20"/>
              </w:rPr>
            </w:pPr>
            <w:commentRangeStart w:id="14"/>
            <w:r w:rsidRPr="00EF1245">
              <w:rPr>
                <w:rFonts w:asciiTheme="majorHAnsi" w:hAnsiTheme="majorHAnsi" w:cstheme="majorHAnsi"/>
                <w:sz w:val="20"/>
                <w:szCs w:val="20"/>
              </w:rPr>
              <w:t>Design, build and train an MLA</w:t>
            </w:r>
          </w:p>
        </w:tc>
        <w:tc>
          <w:tcPr>
            <w:tcW w:w="3260" w:type="dxa"/>
          </w:tcPr>
          <w:p w14:paraId="2D8D3545" w14:textId="77777777" w:rsidR="008E4DA8" w:rsidRPr="00EF1245" w:rsidRDefault="008E4DA8" w:rsidP="008E4DA8">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1D416937" w14:textId="77777777" w:rsidR="008E4DA8" w:rsidRPr="00EF1245" w:rsidRDefault="008E4DA8" w:rsidP="008E4DA8">
            <w:pPr>
              <w:pStyle w:val="ListParagraph"/>
              <w:ind w:left="0"/>
              <w:jc w:val="both"/>
              <w:rPr>
                <w:rFonts w:asciiTheme="majorHAnsi" w:hAnsiTheme="majorHAnsi" w:cstheme="majorHAnsi"/>
                <w:sz w:val="20"/>
                <w:szCs w:val="20"/>
              </w:rPr>
            </w:pPr>
            <w:commentRangeStart w:id="15"/>
            <w:commentRangeStart w:id="16"/>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5"/>
            <w:r w:rsidRPr="00EF1245">
              <w:rPr>
                <w:rStyle w:val="CommentReference"/>
                <w:rFonts w:asciiTheme="majorHAnsi" w:hAnsiTheme="majorHAnsi" w:cstheme="majorHAnsi"/>
                <w:sz w:val="20"/>
                <w:szCs w:val="20"/>
              </w:rPr>
              <w:commentReference w:id="15"/>
            </w:r>
            <w:commentRangeEnd w:id="16"/>
            <w:r w:rsidRPr="00EF1245">
              <w:rPr>
                <w:rStyle w:val="CommentReference"/>
                <w:rFonts w:asciiTheme="majorHAnsi" w:hAnsiTheme="majorHAnsi" w:cstheme="majorHAnsi"/>
                <w:sz w:val="20"/>
                <w:szCs w:val="20"/>
              </w:rPr>
              <w:commentReference w:id="16"/>
            </w:r>
            <w:commentRangeStart w:id="17"/>
          </w:p>
        </w:tc>
        <w:tc>
          <w:tcPr>
            <w:tcW w:w="5528" w:type="dxa"/>
          </w:tcPr>
          <w:p w14:paraId="716E31F4"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7"/>
            <w:r w:rsidRPr="00EF1245">
              <w:rPr>
                <w:rStyle w:val="CommentReference"/>
                <w:rFonts w:asciiTheme="majorHAnsi" w:hAnsiTheme="majorHAnsi" w:cstheme="majorHAnsi"/>
                <w:sz w:val="20"/>
                <w:szCs w:val="20"/>
              </w:rPr>
              <w:commentReference w:id="17"/>
            </w:r>
            <w:r w:rsidRPr="00EF1245">
              <w:rPr>
                <w:rStyle w:val="CommentReference"/>
                <w:rFonts w:asciiTheme="majorHAnsi" w:hAnsiTheme="majorHAnsi" w:cstheme="majorHAnsi"/>
                <w:sz w:val="20"/>
                <w:szCs w:val="20"/>
              </w:rPr>
              <w:commentReference w:id="14"/>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4"/>
      <w:tr w:rsidR="008E4DA8" w:rsidRPr="00EF1245" w14:paraId="47B7EE2C" w14:textId="77777777" w:rsidTr="008E4DA8">
        <w:trPr>
          <w:gridAfter w:val="1"/>
          <w:wAfter w:w="5528" w:type="dxa"/>
        </w:trPr>
        <w:tc>
          <w:tcPr>
            <w:tcW w:w="5240" w:type="dxa"/>
            <w:gridSpan w:val="2"/>
            <w:tcBorders>
              <w:top w:val="nil"/>
              <w:left w:val="nil"/>
              <w:bottom w:val="nil"/>
              <w:right w:val="nil"/>
            </w:tcBorders>
          </w:tcPr>
          <w:p w14:paraId="4D155DAF"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tbl>
      <w:tblPr>
        <w:tblStyle w:val="TableGrid1"/>
        <w:tblpPr w:leftFromText="180" w:rightFromText="180" w:vertAnchor="page" w:horzAnchor="margin" w:tblpY="7953"/>
        <w:tblOverlap w:val="never"/>
        <w:tblW w:w="10773" w:type="dxa"/>
        <w:tblLook w:val="04A0" w:firstRow="1" w:lastRow="0" w:firstColumn="1" w:lastColumn="0" w:noHBand="0" w:noVBand="1"/>
      </w:tblPr>
      <w:tblGrid>
        <w:gridCol w:w="2122"/>
        <w:gridCol w:w="4252"/>
        <w:gridCol w:w="4399"/>
      </w:tblGrid>
      <w:tr w:rsidR="00216322" w:rsidRPr="00D530D2" w14:paraId="6AA27E59" w14:textId="77777777" w:rsidTr="00216322">
        <w:tc>
          <w:tcPr>
            <w:tcW w:w="2122" w:type="dxa"/>
            <w:shd w:val="clear" w:color="auto" w:fill="E6E6E6"/>
          </w:tcPr>
          <w:p w14:paraId="4F74065C" w14:textId="77777777" w:rsidR="00216322" w:rsidRPr="00D530D2" w:rsidRDefault="00216322" w:rsidP="00216322">
            <w:pPr>
              <w:spacing w:before="60"/>
              <w:contextualSpacing/>
              <w:rPr>
                <w:rFonts w:ascii="Calibri" w:eastAsia="MS Mincho" w:hAnsi="Calibri" w:cs="Calibri"/>
                <w:b/>
                <w:bCs/>
                <w:sz w:val="20"/>
                <w:szCs w:val="20"/>
              </w:rPr>
            </w:pPr>
            <w:bookmarkStart w:id="18" w:name="_Hlk174022423"/>
            <w:r w:rsidRPr="00D530D2">
              <w:rPr>
                <w:rFonts w:ascii="Calibri" w:eastAsia="MS Mincho" w:hAnsi="Calibri" w:cs="Calibri"/>
                <w:b/>
                <w:bCs/>
                <w:sz w:val="20"/>
                <w:szCs w:val="20"/>
              </w:rPr>
              <w:t>REFERENCE DETAILS</w:t>
            </w:r>
          </w:p>
        </w:tc>
        <w:tc>
          <w:tcPr>
            <w:tcW w:w="8651" w:type="dxa"/>
            <w:gridSpan w:val="2"/>
            <w:shd w:val="clear" w:color="auto" w:fill="E6E6E6"/>
          </w:tcPr>
          <w:p w14:paraId="3124C4E6"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 xml:space="preserve"> myPhysicsLab Moveable Pendulum 2021, Myphysicslab.com, viewed 20 July 2024, &lt;https://www.myphysicslab.com/pendulum/moveable-pendulum-en.html&gt;.</w:t>
            </w:r>
          </w:p>
        </w:tc>
      </w:tr>
      <w:tr w:rsidR="00216322" w:rsidRPr="00D530D2" w14:paraId="5BCA4B96" w14:textId="77777777" w:rsidTr="00216322">
        <w:tc>
          <w:tcPr>
            <w:tcW w:w="2122" w:type="dxa"/>
          </w:tcPr>
          <w:p w14:paraId="76D61184"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651" w:type="dxa"/>
            <w:gridSpan w:val="2"/>
          </w:tcPr>
          <w:p w14:paraId="0D6AF875"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This source is</w:t>
            </w:r>
            <w:commentRangeStart w:id="19"/>
            <w:r w:rsidRPr="00D530D2">
              <w:rPr>
                <w:rFonts w:ascii="Calibri" w:eastAsia="MS Mincho" w:hAnsi="Calibri" w:cs="Calibri"/>
                <w:sz w:val="20"/>
                <w:szCs w:val="20"/>
              </w:rPr>
              <w:t xml:space="preserve"> </w:t>
            </w:r>
            <w:commentRangeEnd w:id="19"/>
            <w:r>
              <w:rPr>
                <w:rStyle w:val="CommentReference"/>
              </w:rPr>
              <w:commentReference w:id="19"/>
            </w:r>
            <w:r w:rsidRPr="00D530D2">
              <w:rPr>
                <w:rFonts w:ascii="Calibri" w:eastAsia="MS Mincho" w:hAnsi="Calibri" w:cs="Calibri"/>
                <w:sz w:val="20"/>
                <w:szCs w:val="20"/>
              </w:rPr>
              <w:t xml:space="preserve">very reliable, as the simulation provided at the top of the page seems very accurate and provides the physics formulas they used, and the derivations to show they are accurate. </w:t>
            </w:r>
          </w:p>
        </w:tc>
      </w:tr>
      <w:tr w:rsidR="00216322" w:rsidRPr="00D530D2" w14:paraId="3D3AE0DE" w14:textId="77777777" w:rsidTr="00216322">
        <w:tc>
          <w:tcPr>
            <w:tcW w:w="2122" w:type="dxa"/>
          </w:tcPr>
          <w:p w14:paraId="7AC2A456"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651" w:type="dxa"/>
            <w:gridSpan w:val="2"/>
          </w:tcPr>
          <w:p w14:paraId="18277832"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Author has 2 degrees, one in mathematics and has been developing physics simulations for over 20 years</w:t>
            </w:r>
          </w:p>
        </w:tc>
      </w:tr>
      <w:tr w:rsidR="00216322" w:rsidRPr="00D530D2" w14:paraId="56706AA9" w14:textId="77777777" w:rsidTr="00216322">
        <w:tc>
          <w:tcPr>
            <w:tcW w:w="2122" w:type="dxa"/>
          </w:tcPr>
          <w:p w14:paraId="16D18229"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651" w:type="dxa"/>
            <w:gridSpan w:val="2"/>
          </w:tcPr>
          <w:p w14:paraId="7E7B2CBE"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The author developed this website as both an online science museum and as a personal project.</w:t>
            </w:r>
          </w:p>
        </w:tc>
      </w:tr>
      <w:tr w:rsidR="00216322" w:rsidRPr="00D530D2" w14:paraId="05905A6E" w14:textId="77777777" w:rsidTr="00216322">
        <w:tc>
          <w:tcPr>
            <w:tcW w:w="10773" w:type="dxa"/>
            <w:gridSpan w:val="3"/>
          </w:tcPr>
          <w:p w14:paraId="31B8B621" w14:textId="77777777" w:rsidR="00216322" w:rsidRPr="00D530D2" w:rsidRDefault="00216322" w:rsidP="00216322">
            <w:pPr>
              <w:contextualSpacing/>
              <w:rPr>
                <w:rFonts w:ascii="Calibri" w:eastAsia="MS Mincho" w:hAnsi="Calibri" w:cs="Calibri"/>
                <w:b/>
                <w:bCs/>
                <w:sz w:val="20"/>
                <w:szCs w:val="20"/>
              </w:rPr>
            </w:pPr>
            <w:r w:rsidRPr="00D530D2">
              <w:rPr>
                <w:rFonts w:ascii="Calibri" w:eastAsia="MS Mincho" w:hAnsi="Calibri" w:cs="Calibri"/>
                <w:b/>
                <w:bCs/>
                <w:sz w:val="20"/>
                <w:szCs w:val="20"/>
              </w:rPr>
              <w:t xml:space="preserve">Key Information: </w:t>
            </w:r>
          </w:p>
          <w:p w14:paraId="162FD693" w14:textId="77777777" w:rsidR="00216322" w:rsidRPr="00D530D2" w:rsidRDefault="00216322" w:rsidP="00216322">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Formula for angular acceleration of a pendulum on a moving pivot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θ)</m:t>
              </m:r>
            </m:oMath>
            <w:r w:rsidRPr="00D530D2">
              <w:rPr>
                <w:rFonts w:ascii="Calibri" w:eastAsia="MS Mincho" w:hAnsi="Calibri" w:cs="Calibri"/>
                <w:sz w:val="20"/>
                <w:szCs w:val="20"/>
              </w:rPr>
              <w:t>)</w:t>
            </w:r>
          </w:p>
          <w:p w14:paraId="44477CED" w14:textId="77777777" w:rsidR="00216322" w:rsidRPr="00D530D2" w:rsidRDefault="00216322" w:rsidP="00216322">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Example simulation to double check against</w:t>
            </w:r>
          </w:p>
        </w:tc>
      </w:tr>
      <w:tr w:rsidR="00216322" w:rsidRPr="00D530D2" w14:paraId="2ADDF351" w14:textId="77777777" w:rsidTr="00216322">
        <w:tc>
          <w:tcPr>
            <w:tcW w:w="6374" w:type="dxa"/>
            <w:gridSpan w:val="2"/>
            <w:shd w:val="clear" w:color="auto" w:fill="DDFFDD"/>
          </w:tcPr>
          <w:p w14:paraId="0DE9E8A2" w14:textId="77777777" w:rsidR="00216322" w:rsidRPr="00FA4CA7" w:rsidRDefault="00216322" w:rsidP="00216322">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4399" w:type="dxa"/>
            <w:shd w:val="clear" w:color="auto" w:fill="FFE5E5"/>
          </w:tcPr>
          <w:p w14:paraId="618E4AF1" w14:textId="77777777" w:rsidR="00216322" w:rsidRPr="00FA4CA7" w:rsidRDefault="00216322" w:rsidP="00216322">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216322" w:rsidRPr="00D530D2" w14:paraId="50E900B6" w14:textId="77777777" w:rsidTr="00216322">
        <w:tc>
          <w:tcPr>
            <w:tcW w:w="6374" w:type="dxa"/>
            <w:gridSpan w:val="2"/>
          </w:tcPr>
          <w:p w14:paraId="1FCC3641" w14:textId="77777777" w:rsidR="00216322" w:rsidRPr="00D530D2" w:rsidRDefault="00216322" w:rsidP="00216322">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I can apply the acceleration formula gained from this source in a physics simulation if I decide to build it myself with no libraries or sources. This source helps </w:t>
            </w:r>
            <w:r w:rsidRPr="00324696">
              <w:rPr>
                <w:rFonts w:ascii="Calibri" w:eastAsia="MS Mincho" w:hAnsi="Calibri" w:cs="Calibri"/>
                <w:sz w:val="20"/>
                <w:szCs w:val="20"/>
                <w:lang w:eastAsia="zh-CN"/>
              </w:rPr>
              <w:t xml:space="preserve">answer </w:t>
            </w:r>
            <w:commentRangeStart w:id="20"/>
            <w:r w:rsidRPr="00324696">
              <w:rPr>
                <w:rFonts w:ascii="Calibri" w:eastAsia="MS Mincho" w:hAnsi="Calibri" w:cs="Calibri"/>
                <w:color w:val="FF0000"/>
                <w:sz w:val="20"/>
                <w:szCs w:val="20"/>
                <w:lang w:eastAsia="zh-CN"/>
              </w:rPr>
              <w:t>sub-question 1 (</w:t>
            </w:r>
            <w:commentRangeStart w:id="21"/>
            <w:commentRangeStart w:id="22"/>
            <w:r w:rsidRPr="00324696">
              <w:rPr>
                <w:rFonts w:ascii="Calibri" w:hAnsi="Calibri" w:cs="Calibri"/>
                <w:color w:val="FF0000"/>
                <w:sz w:val="20"/>
                <w:szCs w:val="20"/>
              </w:rPr>
              <w:t xml:space="preserve">How </w:t>
            </w:r>
            <w:commentRangeEnd w:id="21"/>
            <w:r w:rsidRPr="00324696">
              <w:rPr>
                <w:rStyle w:val="CommentReference"/>
                <w:rFonts w:ascii="Calibri" w:hAnsi="Calibri" w:cs="Calibri"/>
                <w:sz w:val="20"/>
                <w:szCs w:val="20"/>
              </w:rPr>
              <w:commentReference w:id="21"/>
            </w:r>
            <w:commentRangeEnd w:id="22"/>
            <w:r w:rsidRPr="00324696">
              <w:rPr>
                <w:rStyle w:val="CommentReference"/>
                <w:rFonts w:ascii="Calibri" w:hAnsi="Calibri" w:cs="Calibri"/>
                <w:sz w:val="20"/>
                <w:szCs w:val="20"/>
              </w:rPr>
              <w:commentReference w:id="22"/>
            </w:r>
            <w:r w:rsidRPr="00324696">
              <w:rPr>
                <w:rFonts w:ascii="Calibri" w:hAnsi="Calibri" w:cs="Calibri"/>
                <w:color w:val="FF0000"/>
                <w:sz w:val="20"/>
                <w:szCs w:val="20"/>
              </w:rPr>
              <w:t>can I use or build an accurate 2D simulation that models a cart pendulum system realistically)</w:t>
            </w:r>
            <w:r w:rsidRPr="00324696">
              <w:rPr>
                <w:rFonts w:ascii="Calibri" w:eastAsia="MS Mincho" w:hAnsi="Calibri" w:cs="Calibri"/>
                <w:sz w:val="20"/>
                <w:szCs w:val="20"/>
                <w:lang w:eastAsia="zh-CN"/>
              </w:rPr>
              <w:t xml:space="preserve">, </w:t>
            </w:r>
            <w:commentRangeEnd w:id="20"/>
            <w:r w:rsidRPr="00324696">
              <w:rPr>
                <w:rStyle w:val="CommentReference"/>
                <w:rFonts w:ascii="Calibri" w:hAnsi="Calibri" w:cs="Calibri"/>
              </w:rPr>
              <w:commentReference w:id="20"/>
            </w:r>
            <w:r w:rsidRPr="00324696">
              <w:rPr>
                <w:rFonts w:ascii="Calibri" w:eastAsia="MS Mincho" w:hAnsi="Calibri" w:cs="Calibri"/>
                <w:sz w:val="20"/>
                <w:szCs w:val="20"/>
                <w:lang w:eastAsia="zh-CN"/>
              </w:rPr>
              <w:t>which is all about finding or building a physics simulation. The source was very easy to understand, as it has an intuative simulation at the top of the page and a step by step derivation with variable definitions of the final formula. The</w:t>
            </w:r>
            <w:r w:rsidRPr="00D530D2">
              <w:rPr>
                <w:rFonts w:ascii="Calibri" w:eastAsia="MS Mincho" w:hAnsi="Calibri" w:cs="Calibri"/>
                <w:sz w:val="20"/>
                <w:szCs w:val="20"/>
                <w:lang w:eastAsia="zh-CN"/>
              </w:rPr>
              <w:t xml:space="preserve"> source should be very accurate, as if there were any inconsistencies within the final formula, I could notice it within my simulation or the example simulation.</w:t>
            </w:r>
          </w:p>
        </w:tc>
        <w:tc>
          <w:tcPr>
            <w:tcW w:w="4399" w:type="dxa"/>
          </w:tcPr>
          <w:p w14:paraId="784A2E8E" w14:textId="77777777" w:rsidR="00216322" w:rsidRPr="00D530D2" w:rsidRDefault="00216322" w:rsidP="00216322">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e source does not have a coded implementation of the formula and it is left to me to implement it. The source does contribute to my </w:t>
            </w:r>
            <w:r w:rsidRPr="00D530D2">
              <w:rPr>
                <w:rFonts w:ascii="Calibri" w:eastAsia="MS Mincho" w:hAnsi="Calibri" w:cs="Calibri"/>
                <w:color w:val="FF0000"/>
                <w:sz w:val="20"/>
                <w:szCs w:val="20"/>
                <w:lang w:eastAsia="zh-CN"/>
              </w:rPr>
              <w:t>first subquestion</w:t>
            </w:r>
            <w:r w:rsidRPr="00D530D2">
              <w:rPr>
                <w:rFonts w:ascii="Calibri" w:eastAsia="MS Mincho" w:hAnsi="Calibri" w:cs="Calibri"/>
                <w:sz w:val="20"/>
                <w:szCs w:val="20"/>
                <w:lang w:eastAsia="zh-CN"/>
              </w:rPr>
              <w:t xml:space="preserve">, but may not be </w:t>
            </w:r>
            <w:commentRangeStart w:id="23"/>
            <w:r w:rsidRPr="00D530D2">
              <w:rPr>
                <w:rFonts w:ascii="Calibri" w:eastAsia="MS Mincho" w:hAnsi="Calibri" w:cs="Calibri"/>
                <w:sz w:val="20"/>
                <w:szCs w:val="20"/>
                <w:lang w:eastAsia="zh-CN"/>
              </w:rPr>
              <w:t>applic</w:t>
            </w:r>
            <w:r>
              <w:rPr>
                <w:rFonts w:ascii="Calibri" w:eastAsia="MS Mincho" w:hAnsi="Calibri" w:cs="Calibri"/>
                <w:sz w:val="20"/>
                <w:szCs w:val="20"/>
                <w:lang w:eastAsia="zh-CN"/>
              </w:rPr>
              <w:t>a</w:t>
            </w:r>
            <w:r w:rsidRPr="00D530D2">
              <w:rPr>
                <w:rFonts w:ascii="Calibri" w:eastAsia="MS Mincho" w:hAnsi="Calibri" w:cs="Calibri"/>
                <w:sz w:val="20"/>
                <w:szCs w:val="20"/>
                <w:lang w:eastAsia="zh-CN"/>
              </w:rPr>
              <w:t xml:space="preserve">ble </w:t>
            </w:r>
            <w:commentRangeEnd w:id="23"/>
            <w:r>
              <w:rPr>
                <w:rStyle w:val="CommentReference"/>
              </w:rPr>
              <w:commentReference w:id="23"/>
            </w:r>
            <w:r w:rsidRPr="00D530D2">
              <w:rPr>
                <w:rFonts w:ascii="Calibri" w:eastAsia="MS Mincho" w:hAnsi="Calibri" w:cs="Calibri"/>
                <w:sz w:val="20"/>
                <w:szCs w:val="20"/>
                <w:lang w:eastAsia="zh-CN"/>
              </w:rPr>
              <w:t>if I decide to use a premade physics engine or library. Without testing the formula, there is no way to know if it the right one for my simulation, and it may not function correctly for my simulation.</w:t>
            </w:r>
            <w:r>
              <w:rPr>
                <w:rFonts w:ascii="Calibri" w:eastAsia="MS Mincho" w:hAnsi="Calibri" w:cs="Calibri"/>
                <w:sz w:val="20"/>
                <w:szCs w:val="20"/>
                <w:lang w:eastAsia="zh-CN"/>
              </w:rPr>
              <w:t xml:space="preserve"> The source also does not have any further useful information beyond the formula.</w:t>
            </w:r>
          </w:p>
        </w:tc>
      </w:tr>
      <w:tr w:rsidR="00216322" w:rsidRPr="00D530D2" w14:paraId="7897D3F3" w14:textId="77777777" w:rsidTr="00216322">
        <w:tc>
          <w:tcPr>
            <w:tcW w:w="10773" w:type="dxa"/>
            <w:gridSpan w:val="3"/>
            <w:shd w:val="clear" w:color="auto" w:fill="E5F5FF"/>
          </w:tcPr>
          <w:p w14:paraId="15CD1B2A" w14:textId="77777777" w:rsidR="00216322" w:rsidRPr="00D530D2" w:rsidRDefault="00216322" w:rsidP="00216322">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216322" w:rsidRPr="00D530D2" w14:paraId="0401367D" w14:textId="77777777" w:rsidTr="00216322">
        <w:tc>
          <w:tcPr>
            <w:tcW w:w="10773" w:type="dxa"/>
            <w:gridSpan w:val="3"/>
          </w:tcPr>
          <w:p w14:paraId="73AB0C3B" w14:textId="77777777" w:rsidR="00216322" w:rsidRPr="00D530D2" w:rsidRDefault="00216322" w:rsidP="00216322">
            <w:pPr>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is source will help me develop my skills in </w:t>
            </w:r>
            <w:r w:rsidRPr="00D530D2">
              <w:rPr>
                <w:rFonts w:ascii="Calibri" w:eastAsia="MS Mincho" w:hAnsi="Calibri" w:cs="Calibri"/>
                <w:i/>
                <w:iCs/>
                <w:sz w:val="20"/>
                <w:szCs w:val="20"/>
                <w:lang w:eastAsia="zh-CN"/>
              </w:rPr>
              <w:t>Information and Communication Technologies</w:t>
            </w:r>
            <w:r w:rsidRPr="00D530D2">
              <w:rPr>
                <w:rFonts w:ascii="Calibri" w:eastAsia="MS Mincho" w:hAnsi="Calibri" w:cs="Calibri"/>
                <w:sz w:val="20"/>
                <w:szCs w:val="20"/>
                <w:lang w:eastAsia="zh-CN"/>
              </w:rPr>
              <w:t xml:space="preserve"> and my </w:t>
            </w:r>
            <w:r w:rsidRPr="00D530D2">
              <w:rPr>
                <w:rFonts w:ascii="Calibri" w:eastAsia="MS Mincho" w:hAnsi="Calibri" w:cs="Calibri"/>
                <w:i/>
                <w:iCs/>
                <w:sz w:val="20"/>
                <w:szCs w:val="20"/>
                <w:lang w:eastAsia="zh-CN"/>
              </w:rPr>
              <w:t>Critical and Creative Thinking</w:t>
            </w:r>
            <w:r w:rsidRPr="00D530D2">
              <w:rPr>
                <w:rFonts w:ascii="Calibri" w:eastAsia="MS Mincho" w:hAnsi="Calibri" w:cs="Calibri"/>
                <w:sz w:val="20"/>
                <w:szCs w:val="20"/>
                <w:lang w:eastAsia="zh-CN"/>
              </w:rPr>
              <w:t xml:space="preserve">. This is because I will need to convert the mathematical formula into code that a computer can understand, and then debug and adjust it if it doesn’t work </w:t>
            </w:r>
            <w:commentRangeStart w:id="24"/>
            <w:commentRangeStart w:id="25"/>
            <w:r w:rsidRPr="00D530D2">
              <w:rPr>
                <w:rFonts w:ascii="Calibri" w:eastAsia="MS Mincho" w:hAnsi="Calibri" w:cs="Calibri"/>
                <w:sz w:val="20"/>
                <w:szCs w:val="20"/>
                <w:lang w:eastAsia="zh-CN"/>
              </w:rPr>
              <w:t>properly</w:t>
            </w:r>
            <w:commentRangeEnd w:id="24"/>
            <w:r>
              <w:rPr>
                <w:rStyle w:val="CommentReference"/>
              </w:rPr>
              <w:commentReference w:id="24"/>
            </w:r>
            <w:commentRangeEnd w:id="25"/>
            <w:r>
              <w:rPr>
                <w:rStyle w:val="CommentReference"/>
              </w:rPr>
              <w:commentReference w:id="25"/>
            </w:r>
            <w:r w:rsidRPr="00D530D2">
              <w:rPr>
                <w:rFonts w:ascii="Calibri" w:eastAsia="MS Mincho" w:hAnsi="Calibri" w:cs="Calibri"/>
                <w:sz w:val="20"/>
                <w:szCs w:val="20"/>
                <w:lang w:eastAsia="zh-CN"/>
              </w:rPr>
              <w:t>.</w:t>
            </w:r>
          </w:p>
        </w:tc>
      </w:tr>
      <w:bookmarkEnd w:id="18"/>
    </w:tbl>
    <w:p w14:paraId="6D881C3E" w14:textId="740CD515" w:rsidR="0061658C" w:rsidRDefault="0061658C" w:rsidP="00C3489E">
      <w:pPr>
        <w:rPr>
          <w:rFonts w:ascii="Calibri" w:hAnsi="Calibri" w:cs="Calibr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C3489E" w:rsidRPr="00D530D2" w14:paraId="3DDF89F6" w14:textId="77777777" w:rsidTr="008E4DA8">
        <w:trPr>
          <w:trHeight w:val="493"/>
        </w:trPr>
        <w:tc>
          <w:tcPr>
            <w:tcW w:w="2101" w:type="dxa"/>
            <w:shd w:val="clear" w:color="auto" w:fill="E6E6E6"/>
          </w:tcPr>
          <w:p w14:paraId="3D04573E"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6A93A9A2"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Pr>
                <w:rFonts w:ascii="Calibri" w:eastAsia="MS Mincho" w:hAnsi="Calibri" w:cs="Calibri"/>
                <w:sz w:val="20"/>
                <w:szCs w:val="20"/>
              </w:rPr>
              <w:t>Pezza’s Work</w:t>
            </w:r>
            <w:r w:rsidRPr="00F56C1F">
              <w:rPr>
                <w:rFonts w:ascii="Calibri" w:eastAsia="MS Mincho" w:hAnsi="Calibri" w:cs="Calibri"/>
                <w:sz w:val="20"/>
                <w:szCs w:val="20"/>
              </w:rPr>
              <w:t xml:space="preserve"> 2024, </w:t>
            </w:r>
            <w:r w:rsidRPr="00F56C1F">
              <w:rPr>
                <w:rFonts w:ascii="Calibri" w:eastAsia="MS Mincho" w:hAnsi="Calibri" w:cs="Calibri"/>
                <w:i/>
                <w:iCs/>
                <w:sz w:val="20"/>
                <w:szCs w:val="20"/>
              </w:rPr>
              <w:t>How to train simple AIs</w:t>
            </w:r>
            <w:r w:rsidRPr="00F56C1F">
              <w:rPr>
                <w:rFonts w:ascii="Calibri" w:eastAsia="MS Mincho" w:hAnsi="Calibri" w:cs="Calibri"/>
                <w:sz w:val="20"/>
                <w:szCs w:val="20"/>
              </w:rPr>
              <w:t>, </w:t>
            </w:r>
            <w:r w:rsidRPr="00F56C1F">
              <w:rPr>
                <w:rFonts w:ascii="Calibri" w:eastAsia="MS Mincho" w:hAnsi="Calibri" w:cs="Calibri"/>
                <w:i/>
                <w:iCs/>
                <w:sz w:val="20"/>
                <w:szCs w:val="20"/>
              </w:rPr>
              <w:t>YouTube</w:t>
            </w:r>
            <w:r w:rsidRPr="00F56C1F">
              <w:rPr>
                <w:rFonts w:ascii="Calibri" w:eastAsia="MS Mincho" w:hAnsi="Calibri" w:cs="Calibri"/>
                <w:sz w:val="20"/>
                <w:szCs w:val="20"/>
              </w:rPr>
              <w:t xml:space="preserve">, viewed </w:t>
            </w:r>
            <w:r>
              <w:rPr>
                <w:rFonts w:ascii="Calibri" w:eastAsia="MS Mincho" w:hAnsi="Calibri" w:cs="Calibri"/>
                <w:sz w:val="20"/>
                <w:szCs w:val="20"/>
              </w:rPr>
              <w:t>13 August</w:t>
            </w:r>
            <w:r w:rsidRPr="00F56C1F">
              <w:rPr>
                <w:rFonts w:ascii="Calibri" w:eastAsia="MS Mincho" w:hAnsi="Calibri" w:cs="Calibri"/>
                <w:sz w:val="20"/>
                <w:szCs w:val="20"/>
              </w:rPr>
              <w:t xml:space="preserve"> 2024, &lt;https://www.youtube.com/watch?v=EvV5Qtp_fYg&gt;.</w:t>
            </w:r>
          </w:p>
        </w:tc>
      </w:tr>
      <w:tr w:rsidR="00C3489E" w:rsidRPr="00D530D2" w14:paraId="64DDFB9D" w14:textId="77777777" w:rsidTr="008E4DA8">
        <w:trPr>
          <w:trHeight w:val="493"/>
        </w:trPr>
        <w:tc>
          <w:tcPr>
            <w:tcW w:w="2101" w:type="dxa"/>
          </w:tcPr>
          <w:p w14:paraId="43BC819A"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1C4C59E" w14:textId="3C197338"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reliable, as the </w:t>
            </w:r>
            <w:r w:rsidR="00B5619E">
              <w:rPr>
                <w:rFonts w:ascii="Calibri" w:eastAsia="MS Mincho" w:hAnsi="Calibri" w:cs="Calibri"/>
                <w:sz w:val="20"/>
                <w:szCs w:val="20"/>
              </w:rPr>
              <w:t xml:space="preserve">process of developing the final MLA </w:t>
            </w:r>
            <w:r>
              <w:rPr>
                <w:rFonts w:ascii="Calibri" w:eastAsia="MS Mincho" w:hAnsi="Calibri" w:cs="Calibri"/>
                <w:sz w:val="20"/>
                <w:szCs w:val="20"/>
              </w:rPr>
              <w:t xml:space="preserve">is shown throughout the whole video and each change is explained, and the results of the final </w:t>
            </w:r>
            <w:r w:rsidR="00B5619E">
              <w:rPr>
                <w:rFonts w:ascii="Calibri" w:eastAsia="MS Mincho" w:hAnsi="Calibri" w:cs="Calibri"/>
                <w:sz w:val="20"/>
                <w:szCs w:val="20"/>
              </w:rPr>
              <w:t xml:space="preserve">machine learning </w:t>
            </w:r>
            <w:commentRangeStart w:id="26"/>
            <w:r>
              <w:rPr>
                <w:rFonts w:ascii="Calibri" w:eastAsia="MS Mincho" w:hAnsi="Calibri" w:cs="Calibri"/>
                <w:sz w:val="20"/>
                <w:szCs w:val="20"/>
              </w:rPr>
              <w:t>model is shown</w:t>
            </w:r>
            <w:r w:rsidR="00B5619E">
              <w:rPr>
                <w:rFonts w:ascii="Calibri" w:eastAsia="MS Mincho" w:hAnsi="Calibri" w:cs="Calibri"/>
                <w:sz w:val="20"/>
                <w:szCs w:val="20"/>
              </w:rPr>
              <w:t xml:space="preserve"> in action </w:t>
            </w:r>
            <w:r w:rsidR="000951C8">
              <w:rPr>
                <w:rFonts w:ascii="Calibri" w:eastAsia="MS Mincho" w:hAnsi="Calibri" w:cs="Calibri"/>
                <w:sz w:val="20"/>
                <w:szCs w:val="20"/>
              </w:rPr>
              <w:t>balancing a pendulum</w:t>
            </w:r>
            <w:r>
              <w:rPr>
                <w:rFonts w:ascii="Calibri" w:eastAsia="MS Mincho" w:hAnsi="Calibri" w:cs="Calibri"/>
                <w:sz w:val="20"/>
                <w:szCs w:val="20"/>
              </w:rPr>
              <w:t xml:space="preserve">. </w:t>
            </w:r>
            <w:commentRangeEnd w:id="26"/>
            <w:r w:rsidR="005F22B8">
              <w:rPr>
                <w:rStyle w:val="CommentReference"/>
              </w:rPr>
              <w:commentReference w:id="26"/>
            </w:r>
            <w:r w:rsidR="000951C8">
              <w:rPr>
                <w:rFonts w:ascii="Calibri" w:eastAsia="MS Mincho" w:hAnsi="Calibri" w:cs="Calibri"/>
                <w:sz w:val="20"/>
                <w:szCs w:val="20"/>
              </w:rPr>
              <w:t xml:space="preserve"> It does not reference any other sou</w:t>
            </w:r>
          </w:p>
        </w:tc>
      </w:tr>
      <w:tr w:rsidR="00C3489E" w:rsidRPr="00D530D2" w14:paraId="3BDAAF56" w14:textId="77777777" w:rsidTr="008E4DA8">
        <w:trPr>
          <w:trHeight w:val="481"/>
        </w:trPr>
        <w:tc>
          <w:tcPr>
            <w:tcW w:w="2101" w:type="dxa"/>
          </w:tcPr>
          <w:p w14:paraId="330A9F3C"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398B9B89"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author Pezzza may not be as credible as someone like Grant Sanderson (3blue1brown on youtube), but has almost 150 thousand subscribers by working on primarily AI and ML content on their channel.</w:t>
            </w:r>
          </w:p>
        </w:tc>
      </w:tr>
      <w:tr w:rsidR="00C3489E" w:rsidRPr="00D530D2" w14:paraId="03EF3B34" w14:textId="77777777" w:rsidTr="008E4DA8">
        <w:trPr>
          <w:trHeight w:val="739"/>
        </w:trPr>
        <w:tc>
          <w:tcPr>
            <w:tcW w:w="2101" w:type="dxa"/>
          </w:tcPr>
          <w:p w14:paraId="4F85448B"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46A35B38"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video aims to explain how machine learning works to an audience that likely doesn’t know much about it as to not overwhelm them while giving them an introduction. It aims to show how you can apply an MLA and design one.</w:t>
            </w:r>
          </w:p>
        </w:tc>
      </w:tr>
      <w:tr w:rsidR="00C3489E" w:rsidRPr="00D530D2" w14:paraId="185844DB" w14:textId="77777777" w:rsidTr="008E4DA8">
        <w:trPr>
          <w:trHeight w:val="493"/>
        </w:trPr>
        <w:tc>
          <w:tcPr>
            <w:tcW w:w="2101" w:type="dxa"/>
          </w:tcPr>
          <w:p w14:paraId="0BBEF4CA" w14:textId="77777777" w:rsidR="00C3489E" w:rsidRPr="00650EB6" w:rsidRDefault="00C3489E" w:rsidP="008E4DA8">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37C19405" w14:textId="1BF700AF"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very relevant to my research, as it is a similar application to mine and explains several </w:t>
            </w:r>
            <w:r w:rsidR="000951C8">
              <w:rPr>
                <w:rFonts w:ascii="Calibri" w:eastAsia="MS Mincho" w:hAnsi="Calibri" w:cs="Calibri"/>
                <w:sz w:val="20"/>
                <w:szCs w:val="20"/>
              </w:rPr>
              <w:t>of the</w:t>
            </w:r>
            <w:commentRangeStart w:id="27"/>
            <w:r>
              <w:rPr>
                <w:rFonts w:ascii="Calibri" w:eastAsia="MS Mincho" w:hAnsi="Calibri" w:cs="Calibri"/>
                <w:sz w:val="20"/>
                <w:szCs w:val="20"/>
              </w:rPr>
              <w:t xml:space="preserve"> processes </w:t>
            </w:r>
            <w:r w:rsidR="000951C8">
              <w:rPr>
                <w:rFonts w:ascii="Calibri" w:eastAsia="MS Mincho" w:hAnsi="Calibri" w:cs="Calibri"/>
                <w:sz w:val="20"/>
                <w:szCs w:val="20"/>
              </w:rPr>
              <w:t>used</w:t>
            </w:r>
            <w:commentRangeEnd w:id="27"/>
            <w:r w:rsidR="005F22B8">
              <w:rPr>
                <w:rStyle w:val="CommentReference"/>
              </w:rPr>
              <w:commentReference w:id="27"/>
            </w:r>
            <w:r w:rsidR="000951C8">
              <w:rPr>
                <w:rFonts w:ascii="Calibri" w:eastAsia="MS Mincho" w:hAnsi="Calibri" w:cs="Calibri"/>
                <w:sz w:val="20"/>
                <w:szCs w:val="20"/>
              </w:rPr>
              <w:t xml:space="preserve"> </w:t>
            </w:r>
            <w:r w:rsidR="00712787">
              <w:rPr>
                <w:rFonts w:ascii="Calibri" w:eastAsia="MS Mincho" w:hAnsi="Calibri" w:cs="Calibri"/>
                <w:sz w:val="20"/>
                <w:szCs w:val="20"/>
              </w:rPr>
              <w:t xml:space="preserve">applied within development of the MLA, and how adding the different variables can </w:t>
            </w:r>
            <w:r w:rsidR="009B6A77">
              <w:rPr>
                <w:rFonts w:ascii="Calibri" w:eastAsia="MS Mincho" w:hAnsi="Calibri" w:cs="Calibri"/>
                <w:sz w:val="20"/>
                <w:szCs w:val="20"/>
              </w:rPr>
              <w:t>affect the outcome.</w:t>
            </w:r>
          </w:p>
        </w:tc>
      </w:tr>
      <w:tr w:rsidR="00C3489E" w:rsidRPr="00D530D2" w14:paraId="7FE98780" w14:textId="77777777" w:rsidTr="008E4DA8">
        <w:trPr>
          <w:trHeight w:val="1233"/>
        </w:trPr>
        <w:tc>
          <w:tcPr>
            <w:tcW w:w="10493" w:type="dxa"/>
            <w:gridSpan w:val="3"/>
          </w:tcPr>
          <w:p w14:paraId="0D565283"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3A833F8" w14:textId="77777777" w:rsidR="00C3489E" w:rsidRDefault="00C3489E" w:rsidP="008E4DA8">
            <w:pPr>
              <w:numPr>
                <w:ilvl w:val="0"/>
                <w:numId w:val="4"/>
              </w:numPr>
              <w:contextualSpacing/>
              <w:rPr>
                <w:rFonts w:ascii="Calibri" w:eastAsia="MS Mincho" w:hAnsi="Calibri" w:cs="Calibri"/>
                <w:sz w:val="20"/>
                <w:szCs w:val="20"/>
              </w:rPr>
            </w:pPr>
            <w:r w:rsidRPr="00462D20">
              <w:rPr>
                <w:rFonts w:ascii="Calibri" w:eastAsia="MS Mincho" w:hAnsi="Calibri" w:cs="Calibri"/>
                <w:sz w:val="20"/>
                <w:szCs w:val="20"/>
              </w:rPr>
              <w:t>Covers basic concepts in training machine learning algorithms, using reinforcement learning in a cart-pendulum simulation as an example.</w:t>
            </w:r>
          </w:p>
          <w:p w14:paraId="26DE9CC4" w14:textId="77777777" w:rsidR="00C3489E"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Covers basic MLA concepts and training methods</w:t>
            </w:r>
          </w:p>
          <w:p w14:paraId="4530E5B7" w14:textId="77777777" w:rsidR="00C3489E" w:rsidRPr="00D530D2"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Uses reinforcement learning in a 2d cart pendulum simulation, similar to my application.</w:t>
            </w:r>
          </w:p>
        </w:tc>
      </w:tr>
      <w:tr w:rsidR="00C3489E" w:rsidRPr="00D530D2" w14:paraId="33F40BBE" w14:textId="77777777" w:rsidTr="00E65819">
        <w:trPr>
          <w:trHeight w:val="246"/>
        </w:trPr>
        <w:tc>
          <w:tcPr>
            <w:tcW w:w="4673" w:type="dxa"/>
            <w:gridSpan w:val="2"/>
            <w:shd w:val="clear" w:color="auto" w:fill="DDFFDD"/>
          </w:tcPr>
          <w:p w14:paraId="3D003A87"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4CD21ECA"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C3489E" w:rsidRPr="00D530D2" w14:paraId="16F01F5B" w14:textId="77777777" w:rsidTr="00E65819">
        <w:trPr>
          <w:trHeight w:val="1973"/>
        </w:trPr>
        <w:tc>
          <w:tcPr>
            <w:tcW w:w="4673" w:type="dxa"/>
            <w:gridSpan w:val="2"/>
          </w:tcPr>
          <w:p w14:paraId="34734221" w14:textId="6BEF2497"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gives an example of a reinforcement learning MLA which is directly relevant to my research. It visually and easily explains how an MLA can learn to stabilize a </w:t>
            </w:r>
            <w:commentRangeStart w:id="28"/>
            <w:r>
              <w:rPr>
                <w:rFonts w:ascii="Calibri" w:eastAsia="MS Mincho" w:hAnsi="Calibri" w:cs="Calibri"/>
                <w:sz w:val="20"/>
                <w:szCs w:val="20"/>
                <w:lang w:eastAsia="zh-CN"/>
              </w:rPr>
              <w:t xml:space="preserve">pendulum </w:t>
            </w:r>
            <w:commentRangeEnd w:id="28"/>
            <w:r w:rsidR="005F22B8">
              <w:rPr>
                <w:rStyle w:val="CommentReference"/>
              </w:rPr>
              <w:commentReference w:id="28"/>
            </w:r>
            <w:r>
              <w:rPr>
                <w:rFonts w:ascii="Calibri" w:eastAsia="MS Mincho" w:hAnsi="Calibri" w:cs="Calibri"/>
                <w:sz w:val="20"/>
                <w:szCs w:val="20"/>
                <w:lang w:eastAsia="zh-CN"/>
              </w:rPr>
              <w:t>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820" w:type="dxa"/>
          </w:tcPr>
          <w:p w14:paraId="44BCB81E" w14:textId="505B9EBA"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w:t>
            </w:r>
            <w:commentRangeStart w:id="29"/>
            <w:r>
              <w:rPr>
                <w:rFonts w:ascii="Calibri" w:eastAsia="MS Mincho" w:hAnsi="Calibri" w:cs="Calibri"/>
                <w:sz w:val="20"/>
                <w:szCs w:val="20"/>
                <w:lang w:eastAsia="zh-CN"/>
              </w:rPr>
              <w:t>in</w:t>
            </w:r>
            <w:r w:rsidR="00682EBB">
              <w:rPr>
                <w:rFonts w:ascii="Calibri" w:eastAsia="MS Mincho" w:hAnsi="Calibri" w:cs="Calibri"/>
                <w:sz w:val="20"/>
                <w:szCs w:val="20"/>
                <w:lang w:eastAsia="zh-CN"/>
              </w:rPr>
              <w:t>-</w:t>
            </w:r>
            <w:r>
              <w:rPr>
                <w:rFonts w:ascii="Calibri" w:eastAsia="MS Mincho" w:hAnsi="Calibri" w:cs="Calibri"/>
                <w:sz w:val="20"/>
                <w:szCs w:val="20"/>
                <w:lang w:eastAsia="zh-CN"/>
              </w:rPr>
              <w:t xml:space="preserve">depth </w:t>
            </w:r>
            <w:commentRangeEnd w:id="29"/>
            <w:r w:rsidR="005F22B8">
              <w:rPr>
                <w:rStyle w:val="CommentReference"/>
              </w:rPr>
              <w:commentReference w:id="29"/>
            </w:r>
            <w:r>
              <w:rPr>
                <w:rFonts w:ascii="Calibri" w:eastAsia="MS Mincho" w:hAnsi="Calibri" w:cs="Calibri"/>
                <w:sz w:val="20"/>
                <w:szCs w:val="20"/>
                <w:lang w:eastAsia="zh-CN"/>
              </w:rPr>
              <w:t xml:space="preserve">mathematical explanations or alternative methods of learning, instead just following down the same road for the whole video. Investigating several methods may help develop a more effective MLA and is directly relevant to my research. </w:t>
            </w:r>
          </w:p>
        </w:tc>
      </w:tr>
      <w:tr w:rsidR="00C3489E" w:rsidRPr="00D530D2" w14:paraId="4A9963A2" w14:textId="77777777" w:rsidTr="008E4DA8">
        <w:trPr>
          <w:trHeight w:val="246"/>
        </w:trPr>
        <w:tc>
          <w:tcPr>
            <w:tcW w:w="10493" w:type="dxa"/>
            <w:gridSpan w:val="3"/>
            <w:shd w:val="clear" w:color="auto" w:fill="E5F5FF"/>
          </w:tcPr>
          <w:p w14:paraId="14EFB257" w14:textId="77777777" w:rsidR="00C3489E" w:rsidRPr="00D530D2" w:rsidRDefault="00C3489E"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3489E" w:rsidRPr="00D530D2" w14:paraId="2A64F665" w14:textId="77777777" w:rsidTr="008E4DA8">
        <w:trPr>
          <w:trHeight w:val="481"/>
        </w:trPr>
        <w:tc>
          <w:tcPr>
            <w:tcW w:w="10493" w:type="dxa"/>
            <w:gridSpan w:val="3"/>
          </w:tcPr>
          <w:p w14:paraId="7990283F" w14:textId="6677EE00" w:rsidR="00C3489E" w:rsidRPr="00A2075A" w:rsidRDefault="00C3489E" w:rsidP="008E4DA8">
            <w:pPr>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helps me develop my </w:t>
            </w:r>
            <w:r>
              <w:rPr>
                <w:rFonts w:ascii="Calibri" w:eastAsia="MS Mincho" w:hAnsi="Calibri" w:cs="Calibri"/>
                <w:i/>
                <w:iCs/>
                <w:sz w:val="20"/>
                <w:szCs w:val="20"/>
                <w:lang w:eastAsia="zh-CN"/>
              </w:rPr>
              <w:t xml:space="preserve">Critical and Creative Thinking </w:t>
            </w:r>
            <w:r>
              <w:rPr>
                <w:rFonts w:ascii="Calibri" w:eastAsia="MS Mincho" w:hAnsi="Calibri" w:cs="Calibri"/>
                <w:sz w:val="20"/>
                <w:szCs w:val="20"/>
                <w:lang w:eastAsia="zh-CN"/>
              </w:rPr>
              <w:t xml:space="preserve">as it explains thinking processes and subtly hints towards how to think by yourself and develop the MLA </w:t>
            </w:r>
            <w:commentRangeStart w:id="30"/>
            <w:r>
              <w:rPr>
                <w:rFonts w:ascii="Calibri" w:eastAsia="MS Mincho" w:hAnsi="Calibri" w:cs="Calibri"/>
                <w:sz w:val="20"/>
                <w:szCs w:val="20"/>
                <w:lang w:eastAsia="zh-CN"/>
              </w:rPr>
              <w:t>independ</w:t>
            </w:r>
            <w:r w:rsidR="00682EBB">
              <w:rPr>
                <w:rFonts w:ascii="Calibri" w:eastAsia="MS Mincho" w:hAnsi="Calibri" w:cs="Calibri"/>
                <w:sz w:val="20"/>
                <w:szCs w:val="20"/>
                <w:lang w:eastAsia="zh-CN"/>
              </w:rPr>
              <w:t>e</w:t>
            </w:r>
            <w:r>
              <w:rPr>
                <w:rFonts w:ascii="Calibri" w:eastAsia="MS Mincho" w:hAnsi="Calibri" w:cs="Calibri"/>
                <w:sz w:val="20"/>
                <w:szCs w:val="20"/>
                <w:lang w:eastAsia="zh-CN"/>
              </w:rPr>
              <w:t>ndtly</w:t>
            </w:r>
            <w:commentRangeEnd w:id="30"/>
            <w:r w:rsidR="005F22B8">
              <w:rPr>
                <w:rStyle w:val="CommentReference"/>
              </w:rPr>
              <w:commentReference w:id="30"/>
            </w:r>
            <w:r>
              <w:rPr>
                <w:rFonts w:ascii="Calibri" w:eastAsia="MS Mincho" w:hAnsi="Calibri" w:cs="Calibri"/>
                <w:sz w:val="20"/>
                <w:szCs w:val="20"/>
                <w:lang w:eastAsia="zh-CN"/>
              </w:rPr>
              <w:t xml:space="preserve">. </w:t>
            </w:r>
            <w:r w:rsidR="00C03F95">
              <w:rPr>
                <w:rFonts w:ascii="Calibri" w:eastAsia="MS Mincho" w:hAnsi="Calibri" w:cs="Calibri"/>
                <w:sz w:val="20"/>
                <w:szCs w:val="20"/>
                <w:lang w:eastAsia="zh-CN"/>
              </w:rPr>
              <w:t>This source will help me to develop</w:t>
            </w:r>
            <w:r w:rsidR="00E65819">
              <w:rPr>
                <w:rFonts w:ascii="Calibri" w:eastAsia="MS Mincho" w:hAnsi="Calibri" w:cs="Calibri"/>
                <w:sz w:val="20"/>
                <w:szCs w:val="20"/>
                <w:lang w:eastAsia="zh-CN"/>
              </w:rPr>
              <w:t xml:space="preserve"> the ability to think critically and logically </w:t>
            </w:r>
            <w:r w:rsidR="00177D69">
              <w:rPr>
                <w:rFonts w:ascii="Calibri" w:eastAsia="MS Mincho" w:hAnsi="Calibri" w:cs="Calibri"/>
                <w:sz w:val="20"/>
                <w:szCs w:val="20"/>
                <w:lang w:eastAsia="zh-CN"/>
              </w:rPr>
              <w:t>as it requires me to break down</w:t>
            </w:r>
            <w:r w:rsidR="006D021C">
              <w:rPr>
                <w:rFonts w:ascii="Calibri" w:eastAsia="MS Mincho" w:hAnsi="Calibri" w:cs="Calibri"/>
                <w:sz w:val="20"/>
                <w:szCs w:val="20"/>
                <w:lang w:eastAsia="zh-CN"/>
              </w:rPr>
              <w:t xml:space="preserve"> exactly how he applied the method he used to teach the MLA.</w:t>
            </w:r>
            <w:r w:rsidR="0061658C">
              <w:rPr>
                <w:rFonts w:ascii="Calibri" w:eastAsia="MS Mincho" w:hAnsi="Calibri" w:cs="Calibri"/>
                <w:sz w:val="20"/>
                <w:szCs w:val="20"/>
                <w:lang w:eastAsia="zh-CN"/>
              </w:rPr>
              <w:t xml:space="preserve"> I need to properly analyze the techniques shown in the video as they don’t have any code or applications directly shown so it is up to me to think about how.</w:t>
            </w:r>
            <w:r w:rsidR="006D021C">
              <w:rPr>
                <w:rFonts w:ascii="Calibri" w:eastAsia="MS Mincho" w:hAnsi="Calibri" w:cs="Calibri"/>
                <w:sz w:val="20"/>
                <w:szCs w:val="20"/>
                <w:lang w:eastAsia="zh-CN"/>
              </w:rPr>
              <w:t xml:space="preserve"> </w:t>
            </w:r>
          </w:p>
        </w:tc>
      </w:tr>
    </w:tbl>
    <w:p w14:paraId="67445001" w14:textId="10F3D3BA" w:rsidR="00C3489E" w:rsidRDefault="00C3489E" w:rsidP="00C3489E">
      <w:pPr>
        <w:rPr>
          <w:rFonts w:ascii="Calibri" w:hAnsi="Calibri" w:cs="Calibri"/>
          <w:sz w:val="20"/>
          <w:szCs w:val="20"/>
        </w:rPr>
      </w:pPr>
    </w:p>
    <w:tbl>
      <w:tblPr>
        <w:tblStyle w:val="TableGrid1"/>
        <w:tblpPr w:leftFromText="180" w:rightFromText="180" w:vertAnchor="page" w:horzAnchor="margin" w:tblpY="9727"/>
        <w:tblOverlap w:val="never"/>
        <w:tblW w:w="10493" w:type="dxa"/>
        <w:tblLook w:val="04A0" w:firstRow="1" w:lastRow="0" w:firstColumn="1" w:lastColumn="0" w:noHBand="0" w:noVBand="1"/>
      </w:tblPr>
      <w:tblGrid>
        <w:gridCol w:w="2101"/>
        <w:gridCol w:w="2714"/>
        <w:gridCol w:w="850"/>
        <w:gridCol w:w="4828"/>
      </w:tblGrid>
      <w:tr w:rsidR="00CB51DF" w:rsidRPr="00D530D2" w14:paraId="251FAB9C" w14:textId="77777777" w:rsidTr="0061658C">
        <w:trPr>
          <w:trHeight w:val="274"/>
        </w:trPr>
        <w:tc>
          <w:tcPr>
            <w:tcW w:w="2101" w:type="dxa"/>
            <w:shd w:val="clear" w:color="auto" w:fill="E6E6E6"/>
          </w:tcPr>
          <w:p w14:paraId="4699AF26" w14:textId="77777777"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3"/>
            <w:shd w:val="clear" w:color="auto" w:fill="E6E6E6"/>
          </w:tcPr>
          <w:p w14:paraId="10E10F96" w14:textId="145E63FE" w:rsidR="00CB51DF" w:rsidRPr="00C517FF" w:rsidRDefault="00952A68" w:rsidP="0061658C">
            <w:pPr>
              <w:contextualSpacing/>
              <w:rPr>
                <w:rFonts w:ascii="Calibri" w:eastAsia="MS Mincho" w:hAnsi="Calibri" w:cs="Calibri"/>
                <w:i/>
                <w:iCs/>
                <w:sz w:val="20"/>
                <w:szCs w:val="20"/>
              </w:rPr>
            </w:pPr>
            <w:r>
              <w:rPr>
                <w:rFonts w:ascii="Calibri" w:eastAsia="MS Mincho" w:hAnsi="Calibri" w:cs="Calibri"/>
                <w:sz w:val="20"/>
                <w:szCs w:val="20"/>
              </w:rPr>
              <w:t>Action Researc</w:t>
            </w:r>
            <w:r w:rsidR="002E5D53">
              <w:rPr>
                <w:rFonts w:ascii="Calibri" w:eastAsia="MS Mincho" w:hAnsi="Calibri" w:cs="Calibri"/>
                <w:sz w:val="20"/>
                <w:szCs w:val="20"/>
              </w:rPr>
              <w:t>h</w:t>
            </w:r>
            <w:r w:rsidR="00C517FF">
              <w:rPr>
                <w:rFonts w:ascii="Calibri" w:eastAsia="MS Mincho" w:hAnsi="Calibri" w:cs="Calibri"/>
                <w:sz w:val="20"/>
                <w:szCs w:val="20"/>
              </w:rPr>
              <w:t xml:space="preserve"> (</w:t>
            </w:r>
            <w:r w:rsidR="00C517FF" w:rsidRPr="00C517FF">
              <w:rPr>
                <w:rFonts w:ascii="Calibri" w:eastAsia="MS Mincho" w:hAnsi="Calibri" w:cs="Calibri"/>
                <w:i/>
                <w:iCs/>
                <w:sz w:val="20"/>
                <w:szCs w:val="20"/>
              </w:rPr>
              <w:t>Figure 10</w:t>
            </w:r>
            <w:r w:rsidR="00C517FF">
              <w:rPr>
                <w:rFonts w:ascii="Calibri" w:eastAsia="MS Mincho" w:hAnsi="Calibri" w:cs="Calibri"/>
                <w:sz w:val="20"/>
                <w:szCs w:val="20"/>
              </w:rPr>
              <w:t>)</w:t>
            </w:r>
          </w:p>
        </w:tc>
      </w:tr>
      <w:tr w:rsidR="00CB51DF" w:rsidRPr="00D530D2" w14:paraId="55C988FB" w14:textId="77777777" w:rsidTr="0061658C">
        <w:trPr>
          <w:trHeight w:val="739"/>
        </w:trPr>
        <w:tc>
          <w:tcPr>
            <w:tcW w:w="2101" w:type="dxa"/>
          </w:tcPr>
          <w:p w14:paraId="057F7551" w14:textId="58C73984"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3"/>
          </w:tcPr>
          <w:p w14:paraId="05C4464C" w14:textId="47C4A67D" w:rsidR="00CB51DF" w:rsidRPr="0022732E" w:rsidRDefault="00570086" w:rsidP="0061658C">
            <w:pPr>
              <w:contextualSpacing/>
              <w:rPr>
                <w:rFonts w:ascii="Calibri" w:eastAsia="MS Mincho" w:hAnsi="Calibri" w:cs="Calibri"/>
                <w:sz w:val="20"/>
                <w:szCs w:val="20"/>
              </w:rPr>
            </w:pPr>
            <w:r>
              <w:rPr>
                <w:rFonts w:ascii="Calibri" w:eastAsia="MS Mincho" w:hAnsi="Calibri" w:cs="Calibri"/>
                <w:sz w:val="20"/>
                <w:szCs w:val="20"/>
              </w:rPr>
              <w:t xml:space="preserve">I coded a physics simulation as part of my research for my </w:t>
            </w:r>
            <w:r>
              <w:rPr>
                <w:rFonts w:ascii="Calibri" w:eastAsia="MS Mincho" w:hAnsi="Calibri" w:cs="Calibri"/>
                <w:color w:val="FF0000"/>
                <w:sz w:val="20"/>
                <w:szCs w:val="20"/>
              </w:rPr>
              <w:t>first subquestion (</w:t>
            </w:r>
            <w:commentRangeStart w:id="31"/>
            <w:commentRangeStart w:id="32"/>
            <w:r w:rsidRPr="00324696">
              <w:rPr>
                <w:rFonts w:ascii="Calibri" w:hAnsi="Calibri" w:cs="Calibri"/>
                <w:color w:val="FF0000"/>
                <w:sz w:val="20"/>
                <w:szCs w:val="20"/>
              </w:rPr>
              <w:t xml:space="preserve">How </w:t>
            </w:r>
            <w:commentRangeEnd w:id="31"/>
            <w:r w:rsidRPr="00324696">
              <w:rPr>
                <w:rStyle w:val="CommentReference"/>
                <w:rFonts w:ascii="Calibri" w:hAnsi="Calibri" w:cs="Calibri"/>
                <w:sz w:val="20"/>
                <w:szCs w:val="20"/>
              </w:rPr>
              <w:commentReference w:id="31"/>
            </w:r>
            <w:commentRangeEnd w:id="32"/>
            <w:r w:rsidRPr="00324696">
              <w:rPr>
                <w:rStyle w:val="CommentReference"/>
                <w:rFonts w:ascii="Calibri" w:hAnsi="Calibri" w:cs="Calibri"/>
                <w:sz w:val="20"/>
                <w:szCs w:val="20"/>
              </w:rPr>
              <w:commentReference w:id="32"/>
            </w:r>
            <w:r w:rsidRPr="00324696">
              <w:rPr>
                <w:rFonts w:ascii="Calibri" w:hAnsi="Calibri" w:cs="Calibri"/>
                <w:color w:val="FF0000"/>
                <w:sz w:val="20"/>
                <w:szCs w:val="20"/>
              </w:rPr>
              <w:t>can I use or build an accurate 2D simulation that models a cart pendulum system realistically</w:t>
            </w:r>
            <w:r>
              <w:rPr>
                <w:rFonts w:ascii="Calibri" w:hAnsi="Calibri" w:cs="Calibri"/>
                <w:color w:val="FF0000"/>
                <w:sz w:val="20"/>
                <w:szCs w:val="20"/>
              </w:rPr>
              <w:t xml:space="preserve">) </w:t>
            </w:r>
            <w:r>
              <w:rPr>
                <w:rFonts w:ascii="Calibri" w:hAnsi="Calibri" w:cs="Calibri"/>
                <w:sz w:val="20"/>
                <w:szCs w:val="20"/>
              </w:rPr>
              <w:t xml:space="preserve">in </w:t>
            </w:r>
            <w:r w:rsidR="00EE18D5">
              <w:rPr>
                <w:rFonts w:ascii="Calibri" w:hAnsi="Calibri" w:cs="Calibri"/>
                <w:sz w:val="20"/>
                <w:szCs w:val="20"/>
              </w:rPr>
              <w:t xml:space="preserve">order to allow me to answer my </w:t>
            </w:r>
            <w:r w:rsidR="00EE18D5" w:rsidRPr="0022732E">
              <w:rPr>
                <w:rFonts w:ascii="Calibri" w:hAnsi="Calibri" w:cs="Calibri"/>
                <w:color w:val="00B0F0"/>
                <w:sz w:val="20"/>
                <w:szCs w:val="20"/>
              </w:rPr>
              <w:t>third</w:t>
            </w:r>
            <w:r w:rsidR="0022732E" w:rsidRPr="0022732E">
              <w:rPr>
                <w:rFonts w:ascii="Calibri" w:hAnsi="Calibri" w:cs="Calibri"/>
                <w:color w:val="00B0F0"/>
                <w:sz w:val="20"/>
                <w:szCs w:val="20"/>
              </w:rPr>
              <w:t xml:space="preserve"> (</w:t>
            </w:r>
            <w:r w:rsidR="0022732E" w:rsidRPr="0022732E">
              <w:rPr>
                <w:rFonts w:asciiTheme="majorHAnsi" w:hAnsiTheme="majorHAnsi" w:cstheme="majorHAnsi"/>
                <w:color w:val="00B0F0"/>
                <w:sz w:val="20"/>
                <w:szCs w:val="20"/>
              </w:rPr>
              <w:t xml:space="preserve">How can I choose and design the various  functions of, and apply an MLA into my chosen cart pendulum </w:t>
            </w:r>
            <w:r w:rsidR="0022732E" w:rsidRPr="00EF1245">
              <w:rPr>
                <w:rFonts w:asciiTheme="majorHAnsi" w:hAnsiTheme="majorHAnsi" w:cstheme="majorHAnsi"/>
                <w:color w:val="00B0F0"/>
                <w:sz w:val="20"/>
                <w:szCs w:val="20"/>
              </w:rPr>
              <w:t>simulation</w:t>
            </w:r>
            <w:r w:rsidR="0022732E">
              <w:rPr>
                <w:rFonts w:asciiTheme="majorHAnsi" w:hAnsiTheme="majorHAnsi" w:cstheme="majorHAnsi"/>
                <w:color w:val="00B0F0"/>
                <w:sz w:val="20"/>
                <w:szCs w:val="20"/>
              </w:rPr>
              <w:t xml:space="preserve">) </w:t>
            </w:r>
            <w:r w:rsidR="0022732E">
              <w:rPr>
                <w:rFonts w:asciiTheme="majorHAnsi" w:hAnsiTheme="majorHAnsi" w:cstheme="majorHAnsi"/>
                <w:sz w:val="20"/>
                <w:szCs w:val="20"/>
              </w:rPr>
              <w:t xml:space="preserve">and </w:t>
            </w:r>
            <w:r w:rsidR="0022732E">
              <w:rPr>
                <w:rFonts w:asciiTheme="majorHAnsi" w:hAnsiTheme="majorHAnsi" w:cstheme="majorHAnsi"/>
                <w:color w:val="7030A0"/>
                <w:sz w:val="20"/>
                <w:szCs w:val="20"/>
              </w:rPr>
              <w:t>fourth (</w:t>
            </w:r>
            <w:commentRangeStart w:id="33"/>
            <w:commentRangeStart w:id="34"/>
            <w:r w:rsidR="0022732E"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33"/>
            <w:r w:rsidR="0022732E" w:rsidRPr="00EF1245">
              <w:rPr>
                <w:rStyle w:val="CommentReference"/>
                <w:rFonts w:asciiTheme="majorHAnsi" w:hAnsiTheme="majorHAnsi" w:cstheme="majorHAnsi"/>
                <w:sz w:val="20"/>
                <w:szCs w:val="20"/>
              </w:rPr>
              <w:commentReference w:id="33"/>
            </w:r>
            <w:commentRangeEnd w:id="34"/>
            <w:r w:rsidR="0022732E" w:rsidRPr="00EF1245">
              <w:rPr>
                <w:rStyle w:val="CommentReference"/>
                <w:rFonts w:asciiTheme="majorHAnsi" w:hAnsiTheme="majorHAnsi" w:cstheme="majorHAnsi"/>
                <w:sz w:val="20"/>
                <w:szCs w:val="20"/>
              </w:rPr>
              <w:commentReference w:id="34"/>
            </w:r>
            <w:r w:rsidR="0022732E">
              <w:rPr>
                <w:rFonts w:asciiTheme="majorHAnsi" w:hAnsiTheme="majorHAnsi" w:cstheme="majorHAnsi"/>
                <w:color w:val="7030A0"/>
                <w:sz w:val="20"/>
                <w:szCs w:val="20"/>
              </w:rPr>
              <w:t xml:space="preserve">) </w:t>
            </w:r>
            <w:r w:rsidR="0022732E">
              <w:rPr>
                <w:rFonts w:asciiTheme="majorHAnsi" w:hAnsiTheme="majorHAnsi" w:cstheme="majorHAnsi"/>
                <w:sz w:val="20"/>
                <w:szCs w:val="20"/>
              </w:rPr>
              <w:t>subquestions.</w:t>
            </w:r>
          </w:p>
        </w:tc>
      </w:tr>
      <w:tr w:rsidR="00CB51DF" w:rsidRPr="00D530D2" w14:paraId="4B96B4BF" w14:textId="77777777" w:rsidTr="0061658C">
        <w:trPr>
          <w:trHeight w:val="739"/>
        </w:trPr>
        <w:tc>
          <w:tcPr>
            <w:tcW w:w="10493" w:type="dxa"/>
            <w:gridSpan w:val="4"/>
          </w:tcPr>
          <w:p w14:paraId="54D18ED8"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540F287" w14:textId="77777777" w:rsidR="00CB51DF" w:rsidRDefault="00F107B0"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Functioning physics simulation designed to allow movement injection via an MLA.</w:t>
            </w:r>
          </w:p>
          <w:p w14:paraId="63B90236" w14:textId="2CC9CC28" w:rsidR="00F107B0" w:rsidRPr="00D530D2" w:rsidRDefault="008D33ED"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 xml:space="preserve">Custom made instead of pre-built engine such as unity to allow easier MLA </w:t>
            </w:r>
            <w:commentRangeStart w:id="35"/>
            <w:r>
              <w:rPr>
                <w:rFonts w:ascii="Calibri" w:eastAsia="MS Mincho" w:hAnsi="Calibri" w:cs="Calibri"/>
                <w:sz w:val="20"/>
                <w:szCs w:val="20"/>
              </w:rPr>
              <w:t>use</w:t>
            </w:r>
            <w:commentRangeEnd w:id="35"/>
            <w:r w:rsidR="005F22B8">
              <w:rPr>
                <w:rStyle w:val="CommentReference"/>
              </w:rPr>
              <w:commentReference w:id="35"/>
            </w:r>
            <w:r w:rsidR="00A645D6">
              <w:rPr>
                <w:rFonts w:ascii="Calibri" w:eastAsia="MS Mincho" w:hAnsi="Calibri" w:cs="Calibri"/>
                <w:sz w:val="20"/>
                <w:szCs w:val="20"/>
              </w:rPr>
              <w:t xml:space="preserve"> at the cost of realism</w:t>
            </w:r>
            <w:r>
              <w:rPr>
                <w:rFonts w:ascii="Calibri" w:eastAsia="MS Mincho" w:hAnsi="Calibri" w:cs="Calibri"/>
                <w:sz w:val="20"/>
                <w:szCs w:val="20"/>
              </w:rPr>
              <w:t>.</w:t>
            </w:r>
          </w:p>
        </w:tc>
      </w:tr>
      <w:tr w:rsidR="00CB51DF" w:rsidRPr="00D530D2" w14:paraId="6C77D61A" w14:textId="77777777" w:rsidTr="00CA2EB2">
        <w:trPr>
          <w:trHeight w:val="246"/>
        </w:trPr>
        <w:tc>
          <w:tcPr>
            <w:tcW w:w="4815" w:type="dxa"/>
            <w:gridSpan w:val="2"/>
            <w:shd w:val="clear" w:color="auto" w:fill="DDFFDD"/>
          </w:tcPr>
          <w:p w14:paraId="6FA0E923"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678" w:type="dxa"/>
            <w:gridSpan w:val="2"/>
            <w:shd w:val="clear" w:color="auto" w:fill="FFE5E5"/>
          </w:tcPr>
          <w:p w14:paraId="0B1CD72F" w14:textId="77777777" w:rsidR="00CB51DF" w:rsidRPr="00FA4CA7" w:rsidRDefault="00CB51DF" w:rsidP="0061658C">
            <w:pPr>
              <w:contextualSpacing/>
              <w:rPr>
                <w:rFonts w:ascii="Calibri" w:eastAsia="MS Mincho" w:hAnsi="Calibri" w:cs="Calibri"/>
                <w:b/>
                <w:bCs/>
                <w:sz w:val="20"/>
                <w:szCs w:val="20"/>
              </w:rPr>
            </w:pPr>
            <w:r w:rsidRPr="00FA4CA7">
              <w:rPr>
                <w:rFonts w:ascii="Calibri" w:eastAsia="MS Mincho" w:hAnsi="Calibri" w:cs="Calibri"/>
                <w:b/>
                <w:bCs/>
                <w:sz w:val="20"/>
                <w:szCs w:val="20"/>
              </w:rPr>
              <w:t>LIMITATIONS</w:t>
            </w:r>
          </w:p>
        </w:tc>
      </w:tr>
      <w:tr w:rsidR="00CB51DF" w:rsidRPr="00D530D2" w14:paraId="69FB3A06" w14:textId="77777777" w:rsidTr="00611383">
        <w:trPr>
          <w:trHeight w:val="1973"/>
        </w:trPr>
        <w:tc>
          <w:tcPr>
            <w:tcW w:w="5665" w:type="dxa"/>
            <w:gridSpan w:val="3"/>
          </w:tcPr>
          <w:p w14:paraId="4C5D8DD8" w14:textId="1B026F2A" w:rsidR="00CB51DF" w:rsidRPr="00611383" w:rsidRDefault="00CB51DF"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w:t>
            </w:r>
            <w:r w:rsidR="00C0544D">
              <w:rPr>
                <w:rFonts w:ascii="Calibri" w:eastAsia="MS Mincho" w:hAnsi="Calibri" w:cs="Calibri"/>
                <w:sz w:val="20"/>
                <w:szCs w:val="20"/>
                <w:lang w:eastAsia="zh-CN"/>
              </w:rPr>
              <w:t>research</w:t>
            </w:r>
            <w:r>
              <w:rPr>
                <w:rFonts w:ascii="Calibri" w:eastAsia="MS Mincho" w:hAnsi="Calibri" w:cs="Calibri"/>
                <w:sz w:val="20"/>
                <w:szCs w:val="20"/>
                <w:lang w:eastAsia="zh-CN"/>
              </w:rPr>
              <w:t xml:space="preserve"> </w:t>
            </w:r>
            <w:r w:rsidR="008D33ED">
              <w:rPr>
                <w:rFonts w:ascii="Calibri" w:eastAsia="MS Mincho" w:hAnsi="Calibri" w:cs="Calibri"/>
                <w:sz w:val="20"/>
                <w:szCs w:val="20"/>
                <w:lang w:eastAsia="zh-CN"/>
              </w:rPr>
              <w:t xml:space="preserve">directly helps answer my </w:t>
            </w:r>
            <w:r w:rsidR="008D33ED">
              <w:rPr>
                <w:rFonts w:ascii="Calibri" w:eastAsia="MS Mincho" w:hAnsi="Calibri" w:cs="Calibri"/>
                <w:color w:val="FF0000"/>
                <w:sz w:val="20"/>
                <w:szCs w:val="20"/>
                <w:lang w:eastAsia="zh-CN"/>
              </w:rPr>
              <w:t>first subquestion</w:t>
            </w:r>
            <w:r w:rsidR="008D33ED">
              <w:rPr>
                <w:rFonts w:ascii="Calibri" w:eastAsia="MS Mincho" w:hAnsi="Calibri" w:cs="Calibri"/>
                <w:sz w:val="20"/>
                <w:szCs w:val="20"/>
                <w:lang w:eastAsia="zh-CN"/>
              </w:rPr>
              <w:t xml:space="preserve"> </w:t>
            </w:r>
            <w:r w:rsidR="00FB29BD">
              <w:rPr>
                <w:rFonts w:ascii="Calibri" w:eastAsia="MS Mincho" w:hAnsi="Calibri" w:cs="Calibri"/>
                <w:sz w:val="20"/>
                <w:szCs w:val="20"/>
                <w:lang w:eastAsia="zh-CN"/>
              </w:rPr>
              <w:t xml:space="preserve">as </w:t>
            </w:r>
            <w:r w:rsidR="006E59AC">
              <w:rPr>
                <w:rFonts w:ascii="Calibri" w:eastAsia="MS Mincho" w:hAnsi="Calibri" w:cs="Calibri"/>
                <w:sz w:val="20"/>
                <w:szCs w:val="20"/>
                <w:lang w:eastAsia="zh-CN"/>
              </w:rPr>
              <w:t xml:space="preserve">I have created a testable environment which I can tweak any values I like, as opposed to an engine such as unity which has set values and is much harder to modify </w:t>
            </w:r>
            <w:r w:rsidR="00C517FF">
              <w:rPr>
                <w:rFonts w:ascii="Calibri" w:eastAsia="MS Mincho" w:hAnsi="Calibri" w:cs="Calibri"/>
                <w:sz w:val="20"/>
                <w:szCs w:val="20"/>
                <w:lang w:eastAsia="zh-CN"/>
              </w:rPr>
              <w:t>gravity, mass, or pivotal values to be realistic. By building a simulation in python</w:t>
            </w:r>
            <w:r w:rsidR="00692DEA">
              <w:rPr>
                <w:rFonts w:ascii="Calibri" w:eastAsia="MS Mincho" w:hAnsi="Calibri" w:cs="Calibri"/>
                <w:sz w:val="20"/>
                <w:szCs w:val="20"/>
                <w:lang w:eastAsia="zh-CN"/>
              </w:rPr>
              <w:t>, it allows me to use a library like ‘</w:t>
            </w:r>
            <w:hyperlink r:id="rId25" w:history="1">
              <w:r w:rsidR="00692DEA" w:rsidRPr="00B44423">
                <w:rPr>
                  <w:rStyle w:val="Hyperlink"/>
                  <w:rFonts w:ascii="Calibri" w:eastAsia="MS Mincho" w:hAnsi="Calibri" w:cs="Calibri"/>
                  <w:sz w:val="20"/>
                  <w:szCs w:val="20"/>
                  <w:lang w:eastAsia="zh-CN"/>
                </w:rPr>
                <w:t>neat</w:t>
              </w:r>
              <w:r w:rsidR="000A4018" w:rsidRPr="00B44423">
                <w:rPr>
                  <w:rStyle w:val="Hyperlink"/>
                  <w:rFonts w:ascii="Calibri" w:eastAsia="MS Mincho" w:hAnsi="Calibri" w:cs="Calibri"/>
                  <w:sz w:val="20"/>
                  <w:szCs w:val="20"/>
                  <w:lang w:eastAsia="zh-CN"/>
                </w:rPr>
                <w:t>-python</w:t>
              </w:r>
            </w:hyperlink>
            <w:r w:rsidR="00692DEA">
              <w:rPr>
                <w:rFonts w:ascii="Calibri" w:eastAsia="MS Mincho" w:hAnsi="Calibri" w:cs="Calibri"/>
                <w:sz w:val="20"/>
                <w:szCs w:val="20"/>
                <w:lang w:eastAsia="zh-CN"/>
              </w:rPr>
              <w:t>’ (neuro</w:t>
            </w:r>
            <w:r w:rsidR="004C14F3">
              <w:rPr>
                <w:rFonts w:ascii="Calibri" w:eastAsia="MS Mincho" w:hAnsi="Calibri" w:cs="Calibri"/>
                <w:sz w:val="20"/>
                <w:szCs w:val="20"/>
                <w:lang w:eastAsia="zh-CN"/>
              </w:rPr>
              <w:t>-</w:t>
            </w:r>
            <w:r w:rsidR="000A4018">
              <w:rPr>
                <w:rFonts w:ascii="Calibri" w:eastAsia="MS Mincho" w:hAnsi="Calibri" w:cs="Calibri"/>
                <w:sz w:val="20"/>
                <w:szCs w:val="20"/>
                <w:lang w:eastAsia="zh-CN"/>
              </w:rPr>
              <w:t xml:space="preserve">evolution </w:t>
            </w:r>
            <w:r w:rsidR="00B44423" w:rsidRPr="00B44423">
              <w:rPr>
                <w:rFonts w:ascii="Calibri" w:eastAsia="MS Mincho" w:hAnsi="Calibri" w:cs="Calibri"/>
                <w:sz w:val="20"/>
                <w:szCs w:val="20"/>
                <w:lang w:eastAsia="zh-CN"/>
              </w:rPr>
              <w:t>of augmented topologies</w:t>
            </w:r>
            <w:r w:rsidR="000A4018">
              <w:rPr>
                <w:rFonts w:ascii="Calibri" w:eastAsia="MS Mincho" w:hAnsi="Calibri" w:cs="Calibri"/>
                <w:sz w:val="20"/>
                <w:szCs w:val="20"/>
                <w:lang w:eastAsia="zh-CN"/>
              </w:rPr>
              <w:t>)</w:t>
            </w:r>
            <w:r w:rsidR="00692DEA">
              <w:rPr>
                <w:rFonts w:ascii="Calibri" w:eastAsia="MS Mincho" w:hAnsi="Calibri" w:cs="Calibri"/>
                <w:sz w:val="20"/>
                <w:szCs w:val="20"/>
                <w:lang w:eastAsia="zh-CN"/>
              </w:rPr>
              <w:t xml:space="preserve"> much easier to build</w:t>
            </w:r>
            <w:r w:rsidR="004C14F3">
              <w:rPr>
                <w:rFonts w:ascii="Calibri" w:eastAsia="MS Mincho" w:hAnsi="Calibri" w:cs="Calibri"/>
                <w:sz w:val="20"/>
                <w:szCs w:val="20"/>
                <w:lang w:eastAsia="zh-CN"/>
              </w:rPr>
              <w:t>, integrate and train the MLA later on within research.</w:t>
            </w:r>
            <w:r w:rsidR="005E55DE">
              <w:rPr>
                <w:rFonts w:ascii="Calibri" w:eastAsia="MS Mincho" w:hAnsi="Calibri" w:cs="Calibri"/>
                <w:sz w:val="20"/>
                <w:szCs w:val="20"/>
                <w:lang w:eastAsia="zh-CN"/>
              </w:rPr>
              <w:t xml:space="preserve"> This research process was very </w:t>
            </w:r>
            <w:r w:rsidR="002137FE">
              <w:rPr>
                <w:rFonts w:ascii="Calibri" w:eastAsia="MS Mincho" w:hAnsi="Calibri" w:cs="Calibri"/>
                <w:sz w:val="20"/>
                <w:szCs w:val="20"/>
                <w:lang w:eastAsia="zh-CN"/>
              </w:rPr>
              <w:t xml:space="preserve">effective to help answer my </w:t>
            </w:r>
            <w:r w:rsidR="00CA2EB2" w:rsidRPr="00CA2EB2">
              <w:rPr>
                <w:rFonts w:ascii="Calibri" w:eastAsia="MS Mincho" w:hAnsi="Calibri" w:cs="Calibri"/>
                <w:color w:val="FF0000"/>
                <w:sz w:val="20"/>
                <w:szCs w:val="20"/>
                <w:lang w:eastAsia="zh-CN"/>
              </w:rPr>
              <w:t xml:space="preserve">first </w:t>
            </w:r>
            <w:r w:rsidR="002137FE" w:rsidRPr="006E03C7">
              <w:rPr>
                <w:rFonts w:ascii="Calibri" w:eastAsia="MS Mincho" w:hAnsi="Calibri" w:cs="Calibri"/>
                <w:color w:val="FF0000"/>
                <w:sz w:val="20"/>
                <w:szCs w:val="20"/>
                <w:lang w:eastAsia="zh-CN"/>
              </w:rPr>
              <w:t>subquestion</w:t>
            </w:r>
            <w:r w:rsidR="007E5A8E" w:rsidRPr="006E03C7">
              <w:rPr>
                <w:rFonts w:ascii="Calibri" w:eastAsia="MS Mincho" w:hAnsi="Calibri" w:cs="Calibri"/>
                <w:sz w:val="20"/>
                <w:szCs w:val="20"/>
                <w:lang w:eastAsia="zh-CN"/>
              </w:rPr>
              <w:t xml:space="preserve">, as building a basic simulation which I can improve </w:t>
            </w:r>
            <w:r w:rsidR="006E03C7" w:rsidRPr="006E03C7">
              <w:rPr>
                <w:rFonts w:ascii="Calibri" w:eastAsia="MS Mincho" w:hAnsi="Calibri" w:cs="Calibri"/>
                <w:sz w:val="20"/>
                <w:szCs w:val="20"/>
                <w:lang w:eastAsia="zh-CN"/>
              </w:rPr>
              <w:t>(</w:t>
            </w:r>
            <w:hyperlink r:id="rId26" w:history="1">
              <w:r w:rsidR="006E03C7" w:rsidRPr="006E03C7">
                <w:rPr>
                  <w:rStyle w:val="Hyperlink"/>
                  <w:i/>
                  <w:iCs/>
                  <w:sz w:val="20"/>
                  <w:szCs w:val="20"/>
                </w:rPr>
                <w:t>github</w:t>
              </w:r>
            </w:hyperlink>
            <w:r w:rsidR="006E03C7" w:rsidRPr="006E03C7">
              <w:rPr>
                <w:rFonts w:ascii="Calibri" w:eastAsia="MS Mincho" w:hAnsi="Calibri" w:cs="Calibri"/>
                <w:sz w:val="20"/>
                <w:szCs w:val="20"/>
                <w:lang w:eastAsia="zh-CN"/>
              </w:rPr>
              <w:t>,</w:t>
            </w:r>
            <w:r w:rsidR="006E03C7">
              <w:rPr>
                <w:rFonts w:ascii="Calibri" w:eastAsia="MS Mincho" w:hAnsi="Calibri" w:cs="Calibri"/>
                <w:sz w:val="20"/>
                <w:szCs w:val="20"/>
                <w:lang w:eastAsia="zh-CN"/>
              </w:rPr>
              <w:t xml:space="preserve"> </w:t>
            </w:r>
            <w:r w:rsidR="006E03C7">
              <w:rPr>
                <w:rFonts w:ascii="Calibri" w:eastAsia="MS Mincho" w:hAnsi="Calibri" w:cs="Calibri"/>
                <w:i/>
                <w:iCs/>
                <w:sz w:val="20"/>
                <w:szCs w:val="20"/>
                <w:lang w:eastAsia="zh-CN"/>
              </w:rPr>
              <w:t xml:space="preserve">pendulum.py lines </w:t>
            </w:r>
            <w:r w:rsidR="00611383">
              <w:rPr>
                <w:rFonts w:ascii="Calibri" w:eastAsia="MS Mincho" w:hAnsi="Calibri" w:cs="Calibri"/>
                <w:i/>
                <w:iCs/>
                <w:sz w:val="20"/>
                <w:szCs w:val="20"/>
                <w:lang w:eastAsia="zh-CN"/>
              </w:rPr>
              <w:t>36-48</w:t>
            </w:r>
            <w:r w:rsidR="00611383">
              <w:rPr>
                <w:rFonts w:ascii="Calibri" w:eastAsia="MS Mincho" w:hAnsi="Calibri" w:cs="Calibri"/>
                <w:sz w:val="20"/>
                <w:szCs w:val="20"/>
                <w:lang w:eastAsia="zh-CN"/>
              </w:rPr>
              <w:t>), which helped me decide that building the simulation myself would be more effective than using a system such as the unity physics engine.</w:t>
            </w:r>
          </w:p>
        </w:tc>
        <w:tc>
          <w:tcPr>
            <w:tcW w:w="4828" w:type="dxa"/>
          </w:tcPr>
          <w:p w14:paraId="3C176E9C" w14:textId="49ACDCE4" w:rsidR="00CB51DF" w:rsidRPr="00D530D2" w:rsidRDefault="00BF1D64"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Python is not a high performance programming language, meaning that compared to others such as c++, it performs significantly slower. This can hinder my research by limiting the amount of iterations and learning the MLA can do within a given time frame, potentially limiting its usefulness and adding errors within my analysis. </w:t>
            </w:r>
            <w:r w:rsidR="00E20AF4">
              <w:rPr>
                <w:rFonts w:ascii="Calibri" w:eastAsia="MS Mincho" w:hAnsi="Calibri" w:cs="Calibri"/>
                <w:sz w:val="20"/>
                <w:szCs w:val="20"/>
                <w:lang w:eastAsia="zh-CN"/>
              </w:rPr>
              <w:t xml:space="preserve">These performance issues may also carry over to the MLA performing slower as time continues, as the size and complexity of it grows. </w:t>
            </w:r>
            <w:r w:rsidR="00865736">
              <w:rPr>
                <w:rFonts w:ascii="Calibri" w:eastAsia="MS Mincho" w:hAnsi="Calibri" w:cs="Calibri"/>
                <w:sz w:val="20"/>
                <w:szCs w:val="20"/>
                <w:lang w:eastAsia="zh-CN"/>
              </w:rPr>
              <w:t>While the program is easier to make and implement an MLA within, the real time precision of the script may be innacurate, as after some minor testing there are bugs with this formula.</w:t>
            </w:r>
          </w:p>
        </w:tc>
      </w:tr>
      <w:tr w:rsidR="00CB51DF" w:rsidRPr="00D530D2" w14:paraId="7489E2D7" w14:textId="77777777" w:rsidTr="0061658C">
        <w:trPr>
          <w:trHeight w:val="246"/>
        </w:trPr>
        <w:tc>
          <w:tcPr>
            <w:tcW w:w="10493" w:type="dxa"/>
            <w:gridSpan w:val="4"/>
            <w:shd w:val="clear" w:color="auto" w:fill="E5F5FF"/>
          </w:tcPr>
          <w:p w14:paraId="65EDF2D6" w14:textId="77777777" w:rsidR="00CB51DF" w:rsidRPr="00D530D2" w:rsidRDefault="00CB51DF" w:rsidP="0061658C">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B51DF" w:rsidRPr="00D530D2" w14:paraId="1A967696" w14:textId="77777777" w:rsidTr="0061658C">
        <w:trPr>
          <w:trHeight w:val="481"/>
        </w:trPr>
        <w:tc>
          <w:tcPr>
            <w:tcW w:w="10493" w:type="dxa"/>
            <w:gridSpan w:val="4"/>
          </w:tcPr>
          <w:p w14:paraId="68D04FE8" w14:textId="5B317CD9" w:rsidR="00CB51DF" w:rsidRPr="002E2257" w:rsidRDefault="00294866" w:rsidP="0061658C">
            <w:pPr>
              <w:rPr>
                <w:rFonts w:ascii="Calibri" w:eastAsia="MS Mincho" w:hAnsi="Calibri" w:cs="Calibri"/>
                <w:sz w:val="20"/>
                <w:szCs w:val="20"/>
                <w:lang w:eastAsia="zh-CN"/>
              </w:rPr>
            </w:pPr>
            <w:r>
              <w:rPr>
                <w:rFonts w:ascii="Calibri" w:eastAsia="MS Mincho" w:hAnsi="Calibri" w:cs="Calibri"/>
                <w:sz w:val="20"/>
                <w:szCs w:val="20"/>
                <w:lang w:eastAsia="zh-CN"/>
              </w:rPr>
              <w:t xml:space="preserve">This research directly helped me develop my </w:t>
            </w:r>
            <w:r>
              <w:rPr>
                <w:rFonts w:ascii="Calibri" w:eastAsia="MS Mincho" w:hAnsi="Calibri" w:cs="Calibri"/>
                <w:i/>
                <w:iCs/>
                <w:sz w:val="20"/>
                <w:szCs w:val="20"/>
                <w:lang w:eastAsia="zh-CN"/>
              </w:rPr>
              <w:t>Information and Communication Technologies</w:t>
            </w:r>
            <w:r>
              <w:rPr>
                <w:rFonts w:ascii="Calibri" w:eastAsia="MS Mincho" w:hAnsi="Calibri" w:cs="Calibri"/>
                <w:sz w:val="20"/>
                <w:szCs w:val="20"/>
                <w:lang w:eastAsia="zh-CN"/>
              </w:rPr>
              <w:t xml:space="preserve"> capabilities, as it required being able to implement </w:t>
            </w:r>
            <w:r w:rsidR="00CD4D40">
              <w:rPr>
                <w:rFonts w:ascii="Calibri" w:eastAsia="MS Mincho" w:hAnsi="Calibri" w:cs="Calibri"/>
                <w:sz w:val="20"/>
                <w:szCs w:val="20"/>
                <w:lang w:eastAsia="zh-CN"/>
              </w:rPr>
              <w:t>not just the formula, but also a basic rendering engine (</w:t>
            </w:r>
            <w:hyperlink r:id="rId27" w:history="1">
              <w:r w:rsidR="001E2DDB" w:rsidRPr="002E1E03">
                <w:rPr>
                  <w:rStyle w:val="Hyperlink"/>
                  <w:i/>
                  <w:iCs/>
                  <w:sz w:val="20"/>
                  <w:szCs w:val="20"/>
                </w:rPr>
                <w:t>github</w:t>
              </w:r>
            </w:hyperlink>
            <w:r w:rsidR="00B32DC7">
              <w:rPr>
                <w:i/>
                <w:iCs/>
                <w:sz w:val="20"/>
                <w:szCs w:val="20"/>
              </w:rPr>
              <w:t>,</w:t>
            </w:r>
            <w:r w:rsidR="0093389B" w:rsidRPr="0093389B">
              <w:rPr>
                <w:i/>
                <w:iCs/>
                <w:sz w:val="20"/>
                <w:szCs w:val="20"/>
              </w:rPr>
              <w:t xml:space="preserve"> </w:t>
            </w:r>
            <w:r w:rsidR="0093389B" w:rsidRPr="00B32DC7">
              <w:rPr>
                <w:i/>
                <w:iCs/>
                <w:sz w:val="20"/>
                <w:szCs w:val="20"/>
              </w:rPr>
              <w:t>pendulum.py</w:t>
            </w:r>
            <w:r w:rsidR="0093389B" w:rsidRPr="0093389B">
              <w:rPr>
                <w:i/>
                <w:iCs/>
                <w:sz w:val="20"/>
                <w:szCs w:val="20"/>
              </w:rPr>
              <w:t xml:space="preserve"> lines </w:t>
            </w:r>
            <w:r w:rsidR="00B87A6A">
              <w:rPr>
                <w:i/>
                <w:iCs/>
                <w:sz w:val="20"/>
                <w:szCs w:val="20"/>
              </w:rPr>
              <w:t>2</w:t>
            </w:r>
            <w:r w:rsidR="0093389B" w:rsidRPr="0093389B">
              <w:rPr>
                <w:i/>
                <w:iCs/>
                <w:sz w:val="20"/>
                <w:szCs w:val="20"/>
              </w:rPr>
              <w:t>7-</w:t>
            </w:r>
            <w:r w:rsidR="00B87A6A">
              <w:rPr>
                <w:i/>
                <w:iCs/>
                <w:sz w:val="20"/>
                <w:szCs w:val="20"/>
              </w:rPr>
              <w:t>29, pendulum.py lines</w:t>
            </w:r>
            <w:r w:rsidR="00BE6079">
              <w:rPr>
                <w:i/>
                <w:iCs/>
                <w:sz w:val="20"/>
                <w:szCs w:val="20"/>
              </w:rPr>
              <w:t xml:space="preserve"> </w:t>
            </w:r>
          </w:p>
        </w:tc>
      </w:tr>
    </w:tbl>
    <w:tbl>
      <w:tblPr>
        <w:tblStyle w:val="TableGrid"/>
        <w:tblW w:w="0" w:type="auto"/>
        <w:tblLook w:val="04A0" w:firstRow="1" w:lastRow="0" w:firstColumn="1" w:lastColumn="0" w:noHBand="0" w:noVBand="1"/>
      </w:tblPr>
      <w:tblGrid>
        <w:gridCol w:w="10456"/>
      </w:tblGrid>
      <w:tr w:rsidR="00AA6424" w14:paraId="3FA976EF" w14:textId="77777777" w:rsidTr="00AA6424">
        <w:tc>
          <w:tcPr>
            <w:tcW w:w="10456" w:type="dxa"/>
          </w:tcPr>
          <w:p w14:paraId="1044EFA0" w14:textId="264FDB85" w:rsidR="00BE6079" w:rsidRDefault="00BE6079" w:rsidP="00611383">
            <w:pPr>
              <w:pStyle w:val="ListParagraph"/>
              <w:ind w:left="0"/>
              <w:rPr>
                <w:rFonts w:asciiTheme="majorHAnsi" w:hAnsiTheme="majorHAnsi" w:cstheme="majorHAnsi"/>
                <w:sz w:val="20"/>
                <w:szCs w:val="20"/>
              </w:rPr>
            </w:pPr>
            <w:r>
              <w:rPr>
                <w:i/>
                <w:iCs/>
                <w:sz w:val="20"/>
                <w:szCs w:val="20"/>
              </w:rPr>
              <w:lastRenderedPageBreak/>
              <w:t>83-88, cart.py lines 23-44, game.py lines 29</w:t>
            </w:r>
            <w:r w:rsidR="005E55DE">
              <w:rPr>
                <w:i/>
                <w:iCs/>
                <w:sz w:val="20"/>
                <w:szCs w:val="20"/>
              </w:rPr>
              <w:t>-</w:t>
            </w:r>
            <w:r w:rsidRPr="005E55DE">
              <w:rPr>
                <w:sz w:val="20"/>
                <w:szCs w:val="20"/>
              </w:rPr>
              <w:t>32</w:t>
            </w:r>
            <w:r w:rsidR="005E55DE">
              <w:rPr>
                <w:sz w:val="20"/>
                <w:szCs w:val="20"/>
              </w:rPr>
              <w:t xml:space="preserve">) using the ‘pygame’ library so I can see and use the simulation effectively. In order to efficiently apply the physics simulation for a real-time solution, I also need to understand values like ‘delta_time’, </w:t>
            </w:r>
            <w:r w:rsidR="009F5E49" w:rsidRPr="005E55DE">
              <w:rPr>
                <w:sz w:val="20"/>
                <w:szCs w:val="20"/>
              </w:rPr>
              <w:t>which</w:t>
            </w:r>
            <w:r w:rsidR="009F5E49">
              <w:rPr>
                <w:sz w:val="20"/>
                <w:szCs w:val="20"/>
              </w:rPr>
              <w:t xml:space="preserve"> is the time of each frame (</w:t>
            </w:r>
            <w:r w:rsidR="001E2DDB">
              <w:rPr>
                <w:sz w:val="20"/>
                <w:szCs w:val="20"/>
              </w:rPr>
              <w:t xml:space="preserve">usually </w:t>
            </w:r>
            <w:r w:rsidR="009F5E49">
              <w:rPr>
                <w:sz w:val="20"/>
                <w:szCs w:val="20"/>
              </w:rPr>
              <w:t>1/60</w:t>
            </w:r>
            <w:r w:rsidR="009F5E49" w:rsidRPr="00D82CAE">
              <w:rPr>
                <w:sz w:val="20"/>
                <w:szCs w:val="20"/>
                <w:vertAlign w:val="superscript"/>
              </w:rPr>
              <w:t>th</w:t>
            </w:r>
            <w:r w:rsidR="009F5E49">
              <w:rPr>
                <w:sz w:val="20"/>
                <w:szCs w:val="20"/>
              </w:rPr>
              <w:t xml:space="preserve"> of a second </w:t>
            </w:r>
            <w:r w:rsidR="00AA6424">
              <w:rPr>
                <w:sz w:val="20"/>
                <w:szCs w:val="20"/>
              </w:rPr>
              <w:t>in this application</w:t>
            </w:r>
            <w:r w:rsidR="001E2DDB">
              <w:rPr>
                <w:sz w:val="20"/>
                <w:szCs w:val="20"/>
              </w:rPr>
              <w:t xml:space="preserve">, </w:t>
            </w:r>
            <w:hyperlink r:id="rId28" w:history="1">
              <w:r w:rsidR="001E2DDB" w:rsidRPr="002E1E03">
                <w:rPr>
                  <w:rStyle w:val="Hyperlink"/>
                  <w:i/>
                  <w:iCs/>
                  <w:sz w:val="20"/>
                  <w:szCs w:val="20"/>
                </w:rPr>
                <w:t>github</w:t>
              </w:r>
            </w:hyperlink>
            <w:r w:rsidR="006E03C7">
              <w:rPr>
                <w:rStyle w:val="Hyperlink"/>
                <w:i/>
                <w:iCs/>
                <w:sz w:val="20"/>
                <w:szCs w:val="20"/>
              </w:rPr>
              <w:t>,</w:t>
            </w:r>
            <w:r w:rsidR="000E3A65">
              <w:rPr>
                <w:i/>
                <w:iCs/>
                <w:color w:val="FFFFFF" w:themeColor="background1"/>
                <w:sz w:val="20"/>
                <w:szCs w:val="20"/>
              </w:rPr>
              <w:t xml:space="preserve"> </w:t>
            </w:r>
            <w:r w:rsidR="004E6EF7">
              <w:rPr>
                <w:i/>
                <w:iCs/>
                <w:sz w:val="20"/>
                <w:szCs w:val="20"/>
              </w:rPr>
              <w:t>main.py lines 55,56,60</w:t>
            </w:r>
            <w:r w:rsidR="00AA6424" w:rsidRPr="000E3A65">
              <w:rPr>
                <w:sz w:val="20"/>
                <w:szCs w:val="20"/>
              </w:rPr>
              <w:t>)</w:t>
            </w:r>
            <w:r w:rsidR="00AA6424">
              <w:rPr>
                <w:sz w:val="20"/>
                <w:szCs w:val="20"/>
              </w:rPr>
              <w:t xml:space="preserve"> which I use to make the simulation consistent with the framerate. Using delta time means that if the simulation runs at half the normal frame rate, it should stil act the same visually.</w:t>
            </w:r>
          </w:p>
        </w:tc>
      </w:tr>
      <w:tr w:rsidR="00FA4CA7" w14:paraId="55C5785C" w14:textId="77777777" w:rsidTr="00FA4CA7">
        <w:tc>
          <w:tcPr>
            <w:tcW w:w="10456" w:type="dxa"/>
            <w:shd w:val="clear" w:color="auto" w:fill="FAE2D5" w:themeFill="accent2" w:themeFillTint="33"/>
          </w:tcPr>
          <w:p w14:paraId="1A65FDC7" w14:textId="6EE9E81D" w:rsidR="00FA4CA7" w:rsidRPr="00FA4CA7" w:rsidRDefault="00FA4CA7" w:rsidP="00611383">
            <w:pPr>
              <w:pStyle w:val="ListParagraph"/>
              <w:ind w:left="0"/>
              <w:rPr>
                <w:sz w:val="20"/>
                <w:szCs w:val="20"/>
              </w:rPr>
            </w:pPr>
            <w:r>
              <w:rPr>
                <w:b/>
                <w:bCs/>
                <w:sz w:val="20"/>
                <w:szCs w:val="20"/>
              </w:rPr>
              <w:t>Next Steps</w:t>
            </w:r>
          </w:p>
        </w:tc>
      </w:tr>
      <w:tr w:rsidR="00FA4CA7" w:rsidRPr="00FA4CA7" w14:paraId="6941BD86" w14:textId="77777777" w:rsidTr="00AA6424">
        <w:tc>
          <w:tcPr>
            <w:tcW w:w="10456" w:type="dxa"/>
          </w:tcPr>
          <w:p w14:paraId="5EDD4234" w14:textId="24474E4E" w:rsidR="00FA4CA7" w:rsidRPr="00FA4CA7" w:rsidRDefault="00FA4CA7" w:rsidP="00611383">
            <w:pPr>
              <w:pStyle w:val="ListParagraph"/>
              <w:ind w:left="0"/>
              <w:rPr>
                <w:sz w:val="20"/>
                <w:szCs w:val="20"/>
              </w:rPr>
            </w:pPr>
            <w:r>
              <w:rPr>
                <w:sz w:val="20"/>
                <w:szCs w:val="20"/>
              </w:rPr>
              <w:t xml:space="preserve">After researching the best method of </w:t>
            </w:r>
            <w:r w:rsidR="00291DD8">
              <w:rPr>
                <w:sz w:val="20"/>
                <w:szCs w:val="20"/>
              </w:rPr>
              <w:t>building a physics simulation and deciding on building one from scratch because it allows for using an MLA easier and helps develop my skills in programing</w:t>
            </w:r>
            <w:r w:rsidR="0051182D">
              <w:rPr>
                <w:sz w:val="20"/>
                <w:szCs w:val="20"/>
              </w:rPr>
              <w:t xml:space="preserve">, the next step is to research how an MLA learns so I can understand how to effectively </w:t>
            </w:r>
            <w:r w:rsidR="00AF1391">
              <w:rPr>
                <w:sz w:val="20"/>
                <w:szCs w:val="20"/>
              </w:rPr>
              <w:t xml:space="preserve">design and apply one. </w:t>
            </w:r>
          </w:p>
        </w:tc>
      </w:tr>
    </w:tbl>
    <w:p w14:paraId="04B3364F" w14:textId="2539C4B3" w:rsidR="001376B3" w:rsidRDefault="00FA4CA7" w:rsidP="00E47E5B">
      <w:pPr>
        <w:pStyle w:val="ListParagraph"/>
        <w:spacing w:after="0" w:line="240" w:lineRule="auto"/>
        <w:ind w:left="0"/>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9504" behindDoc="0" locked="0" layoutInCell="1" allowOverlap="1" wp14:anchorId="3C6F7FDB" wp14:editId="343BC66B">
                <wp:simplePos x="0" y="0"/>
                <wp:positionH relativeFrom="margin">
                  <wp:align>right</wp:align>
                </wp:positionH>
                <wp:positionV relativeFrom="paragraph">
                  <wp:posOffset>97278</wp:posOffset>
                </wp:positionV>
                <wp:extent cx="6645910" cy="4089441"/>
                <wp:effectExtent l="0" t="0" r="2540" b="6350"/>
                <wp:wrapNone/>
                <wp:docPr id="1268288230" name="Group 4"/>
                <wp:cNvGraphicFramePr/>
                <a:graphic xmlns:a="http://schemas.openxmlformats.org/drawingml/2006/main">
                  <a:graphicData uri="http://schemas.microsoft.com/office/word/2010/wordprocessingGroup">
                    <wpg:wgp>
                      <wpg:cNvGrpSpPr/>
                      <wpg:grpSpPr>
                        <a:xfrm>
                          <a:off x="0" y="0"/>
                          <a:ext cx="6645910" cy="4089441"/>
                          <a:chOff x="0" y="0"/>
                          <a:chExt cx="6645910" cy="4089441"/>
                        </a:xfrm>
                      </wpg:grpSpPr>
                      <pic:pic xmlns:pic="http://schemas.openxmlformats.org/drawingml/2006/picture">
                        <pic:nvPicPr>
                          <pic:cNvPr id="1856392128" name="Picture 1" descr="A computer screen shot of a program&#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645910" cy="4000500"/>
                          </a:xfrm>
                          <a:prstGeom prst="rect">
                            <a:avLst/>
                          </a:prstGeom>
                        </pic:spPr>
                      </pic:pic>
                      <wps:wsp>
                        <wps:cNvPr id="356525482" name="Text Box 2"/>
                        <wps:cNvSpPr txBox="1">
                          <a:spLocks noChangeArrowheads="1"/>
                        </wps:cNvSpPr>
                        <wps:spPr bwMode="auto">
                          <a:xfrm>
                            <a:off x="3326400" y="3260561"/>
                            <a:ext cx="3303000" cy="828880"/>
                          </a:xfrm>
                          <a:prstGeom prst="rect">
                            <a:avLst/>
                          </a:prstGeom>
                          <a:noFill/>
                          <a:ln w="9525">
                            <a:noFill/>
                            <a:miter lim="800000"/>
                            <a:headEnd/>
                            <a:tailEnd/>
                          </a:ln>
                        </wps:spPr>
                        <wps:txb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0"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6F7FDB" id="Group 4" o:spid="_x0000_s1031" style="position:absolute;margin-left:472.1pt;margin-top:7.65pt;width:523.3pt;height:322pt;z-index:251669504;mso-position-horizontal:right;mso-position-horizontal-relative:margin;mso-height-relative:margin" coordsize="66459,40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">
                <v:shape id="Picture 1" o:spid="_x0000_s1032" type="#_x0000_t75" alt="A computer screen shot of a program&#10;&#10;Description automatically generated" style="position:absolute;width:66459;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">
                  <v:imagedata r:id="rId31" o:title="A computer screen shot of a program&#10;&#10;Description automatically generated"/>
                </v:shape>
                <v:shape id="_x0000_s1033" type="#_x0000_t202" style="position:absolute;left:33264;top:32605;width:33030;height: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" filled="f" stroked="f">
                  <v:textbo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2"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v:textbox>
                </v:shape>
                <w10:wrap anchorx="margin"/>
              </v:group>
            </w:pict>
          </mc:Fallback>
        </mc:AlternateContent>
      </w:r>
    </w:p>
    <w:p w14:paraId="669E3B62" w14:textId="443A5F05" w:rsidR="00C0544D" w:rsidRDefault="00C0544D" w:rsidP="00E47E5B">
      <w:pPr>
        <w:pStyle w:val="ListParagraph"/>
        <w:spacing w:after="0" w:line="240" w:lineRule="auto"/>
        <w:ind w:left="0"/>
        <w:rPr>
          <w:rFonts w:asciiTheme="majorHAnsi" w:hAnsiTheme="majorHAnsi" w:cstheme="majorHAnsi"/>
          <w:sz w:val="20"/>
          <w:szCs w:val="20"/>
        </w:rPr>
      </w:pPr>
    </w:p>
    <w:p w14:paraId="78DE5EA3" w14:textId="7E677F27" w:rsidR="00C0544D" w:rsidRDefault="00C0544D" w:rsidP="00E47E5B">
      <w:pPr>
        <w:pStyle w:val="ListParagraph"/>
        <w:spacing w:after="0" w:line="240" w:lineRule="auto"/>
        <w:ind w:left="0"/>
        <w:rPr>
          <w:rFonts w:asciiTheme="majorHAnsi" w:hAnsiTheme="majorHAnsi" w:cstheme="majorHAnsi"/>
          <w:sz w:val="20"/>
          <w:szCs w:val="20"/>
        </w:rPr>
      </w:pPr>
    </w:p>
    <w:p w14:paraId="1B9CBECE" w14:textId="0280F617" w:rsidR="00B81D25" w:rsidRDefault="00B81D25" w:rsidP="00E47E5B">
      <w:pPr>
        <w:pStyle w:val="ListParagraph"/>
        <w:spacing w:after="0" w:line="240" w:lineRule="auto"/>
        <w:ind w:left="0"/>
        <w:rPr>
          <w:rFonts w:asciiTheme="majorHAnsi" w:hAnsiTheme="majorHAnsi" w:cstheme="majorHAnsi"/>
          <w:sz w:val="20"/>
          <w:szCs w:val="20"/>
        </w:rPr>
      </w:pPr>
    </w:p>
    <w:p w14:paraId="7EAF4CB2" w14:textId="3F1F0CC5" w:rsidR="009B3211" w:rsidRDefault="009B3211" w:rsidP="00E47E5B">
      <w:pPr>
        <w:pStyle w:val="ListParagraph"/>
        <w:spacing w:after="0" w:line="240" w:lineRule="auto"/>
        <w:ind w:left="0"/>
        <w:rPr>
          <w:rFonts w:asciiTheme="majorHAnsi" w:hAnsiTheme="majorHAnsi" w:cstheme="majorHAnsi"/>
          <w:sz w:val="20"/>
          <w:szCs w:val="20"/>
        </w:rPr>
      </w:pPr>
    </w:p>
    <w:p w14:paraId="14D60F6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CD6580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72B5DC1"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029682A"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46BB57"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C3EC98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78945F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831E3C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8E1289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F86EFF8"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AEA2CB5"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325157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40744B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40E597FC"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D20E46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6E2560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306A711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DB09C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8737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8EC1C0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160515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0EACEC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F62E3F0" w14:textId="77777777" w:rsidR="00EB18EB" w:rsidRDefault="00EB18EB" w:rsidP="00E47E5B">
      <w:pPr>
        <w:pStyle w:val="ListParagraph"/>
        <w:spacing w:after="0" w:line="240" w:lineRule="auto"/>
        <w:ind w:left="0"/>
        <w:rPr>
          <w:rFonts w:asciiTheme="majorHAnsi" w:hAnsiTheme="majorHAnsi" w:cstheme="majorHAnsi"/>
          <w:sz w:val="20"/>
          <w:szCs w:val="20"/>
        </w:rPr>
      </w:pPr>
    </w:p>
    <w:p w14:paraId="012182A8" w14:textId="77777777" w:rsidR="00EB18EB" w:rsidRDefault="00EB18EB" w:rsidP="00E47E5B">
      <w:pPr>
        <w:pStyle w:val="ListParagraph"/>
        <w:spacing w:after="0" w:line="240" w:lineRule="auto"/>
        <w:ind w:left="0"/>
        <w:rPr>
          <w:rFonts w:asciiTheme="majorHAnsi" w:hAnsiTheme="majorHAnsi" w:cstheme="majorHAnsi"/>
          <w:sz w:val="20"/>
          <w:szCs w:val="20"/>
        </w:rPr>
      </w:pPr>
    </w:p>
    <w:p w14:paraId="3241235F" w14:textId="06A8AD7F" w:rsidR="00EB18EB" w:rsidRDefault="00EB18EB"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EB18EB" w:rsidRPr="00D530D2" w14:paraId="2B3D2236" w14:textId="77777777" w:rsidTr="00894B94">
        <w:trPr>
          <w:trHeight w:val="493"/>
        </w:trPr>
        <w:tc>
          <w:tcPr>
            <w:tcW w:w="2101" w:type="dxa"/>
            <w:shd w:val="clear" w:color="auto" w:fill="E6E6E6"/>
          </w:tcPr>
          <w:p w14:paraId="1580B5F0"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05D082F8" w14:textId="05021329" w:rsidR="00EB18EB" w:rsidRPr="00D530D2" w:rsidRDefault="00EB18EB" w:rsidP="00504A3A">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sidR="00DD35FD">
              <w:rPr>
                <w:rFonts w:ascii="Calibri" w:eastAsia="MS Mincho" w:hAnsi="Calibri" w:cs="Calibri"/>
                <w:sz w:val="20"/>
                <w:szCs w:val="20"/>
              </w:rPr>
              <w:t>Green Code</w:t>
            </w:r>
            <w:r w:rsidR="00504A3A" w:rsidRPr="00504A3A">
              <w:rPr>
                <w:rFonts w:ascii="Calibri" w:eastAsia="MS Mincho" w:hAnsi="Calibri" w:cs="Calibri"/>
                <w:sz w:val="20"/>
                <w:szCs w:val="20"/>
              </w:rPr>
              <w:t xml:space="preserve"> 2024, </w:t>
            </w:r>
            <w:r w:rsidR="00504A3A" w:rsidRPr="00504A3A">
              <w:rPr>
                <w:rFonts w:ascii="Calibri" w:eastAsia="MS Mincho" w:hAnsi="Calibri" w:cs="Calibri"/>
                <w:i/>
                <w:iCs/>
                <w:sz w:val="20"/>
                <w:szCs w:val="20"/>
              </w:rPr>
              <w:t>I Built a Neural Network from Scratch</w:t>
            </w:r>
            <w:r w:rsidR="00504A3A" w:rsidRPr="00504A3A">
              <w:rPr>
                <w:rFonts w:ascii="Calibri" w:eastAsia="MS Mincho" w:hAnsi="Calibri" w:cs="Calibri"/>
                <w:sz w:val="20"/>
                <w:szCs w:val="20"/>
              </w:rPr>
              <w:t>, </w:t>
            </w:r>
            <w:r w:rsidR="00504A3A" w:rsidRPr="00504A3A">
              <w:rPr>
                <w:rFonts w:ascii="Calibri" w:eastAsia="MS Mincho" w:hAnsi="Calibri" w:cs="Calibri"/>
                <w:i/>
                <w:iCs/>
                <w:sz w:val="20"/>
                <w:szCs w:val="20"/>
              </w:rPr>
              <w:t>YouTube</w:t>
            </w:r>
            <w:r w:rsidR="00504A3A" w:rsidRPr="00504A3A">
              <w:rPr>
                <w:rFonts w:ascii="Calibri" w:eastAsia="MS Mincho" w:hAnsi="Calibri" w:cs="Calibri"/>
                <w:sz w:val="20"/>
                <w:szCs w:val="20"/>
              </w:rPr>
              <w:t>, viewed 2</w:t>
            </w:r>
            <w:r w:rsidR="00504A3A">
              <w:rPr>
                <w:rFonts w:ascii="Calibri" w:eastAsia="MS Mincho" w:hAnsi="Calibri" w:cs="Calibri"/>
                <w:sz w:val="20"/>
                <w:szCs w:val="20"/>
              </w:rPr>
              <w:t>7</w:t>
            </w:r>
            <w:r w:rsidR="00504A3A" w:rsidRPr="00504A3A">
              <w:rPr>
                <w:rFonts w:ascii="Calibri" w:eastAsia="MS Mincho" w:hAnsi="Calibri" w:cs="Calibri"/>
                <w:sz w:val="20"/>
                <w:szCs w:val="20"/>
              </w:rPr>
              <w:t xml:space="preserve"> August 2024, &lt;https://www.youtube.com/watch?v=cAkMcPfY_Ns&gt;</w:t>
            </w:r>
            <w:r w:rsidR="00504A3A">
              <w:rPr>
                <w:rFonts w:ascii="Calibri" w:eastAsia="MS Mincho" w:hAnsi="Calibri" w:cs="Calibri"/>
                <w:sz w:val="20"/>
                <w:szCs w:val="20"/>
              </w:rPr>
              <w:t>.</w:t>
            </w:r>
          </w:p>
        </w:tc>
      </w:tr>
      <w:tr w:rsidR="00EB18EB" w:rsidRPr="00D530D2" w14:paraId="02733E40" w14:textId="77777777" w:rsidTr="00894B94">
        <w:trPr>
          <w:trHeight w:val="493"/>
        </w:trPr>
        <w:tc>
          <w:tcPr>
            <w:tcW w:w="2101" w:type="dxa"/>
          </w:tcPr>
          <w:p w14:paraId="63563B58"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7E2F94FA" w14:textId="66FE5104" w:rsidR="00EB18EB" w:rsidRPr="00D530D2" w:rsidRDefault="00EB18EB" w:rsidP="00894B94">
            <w:pPr>
              <w:contextualSpacing/>
              <w:rPr>
                <w:rFonts w:ascii="Calibri" w:eastAsia="MS Mincho" w:hAnsi="Calibri" w:cs="Calibri"/>
                <w:sz w:val="20"/>
                <w:szCs w:val="20"/>
              </w:rPr>
            </w:pPr>
          </w:p>
        </w:tc>
      </w:tr>
      <w:tr w:rsidR="00EB18EB" w:rsidRPr="00D530D2" w14:paraId="40DA7639" w14:textId="77777777" w:rsidTr="00894B94">
        <w:trPr>
          <w:trHeight w:val="481"/>
        </w:trPr>
        <w:tc>
          <w:tcPr>
            <w:tcW w:w="2101" w:type="dxa"/>
          </w:tcPr>
          <w:p w14:paraId="1A27C171"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0234DBA2" w14:textId="4576ED1B" w:rsidR="00EB18EB" w:rsidRPr="00D530D2" w:rsidRDefault="00EB18EB" w:rsidP="00894B94">
            <w:pPr>
              <w:contextualSpacing/>
              <w:rPr>
                <w:rFonts w:ascii="Calibri" w:eastAsia="MS Mincho" w:hAnsi="Calibri" w:cs="Calibri"/>
                <w:sz w:val="20"/>
                <w:szCs w:val="20"/>
              </w:rPr>
            </w:pPr>
          </w:p>
        </w:tc>
      </w:tr>
      <w:tr w:rsidR="00EB18EB" w:rsidRPr="00D530D2" w14:paraId="30661ED5" w14:textId="77777777" w:rsidTr="00894B94">
        <w:trPr>
          <w:trHeight w:val="739"/>
        </w:trPr>
        <w:tc>
          <w:tcPr>
            <w:tcW w:w="2101" w:type="dxa"/>
          </w:tcPr>
          <w:p w14:paraId="17F62E2C"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5A5600B6" w14:textId="1DE5F6A1" w:rsidR="00EB18EB" w:rsidRPr="00D530D2" w:rsidRDefault="00EB18EB" w:rsidP="00894B94">
            <w:pPr>
              <w:contextualSpacing/>
              <w:rPr>
                <w:rFonts w:ascii="Calibri" w:eastAsia="MS Mincho" w:hAnsi="Calibri" w:cs="Calibri"/>
                <w:sz w:val="20"/>
                <w:szCs w:val="20"/>
              </w:rPr>
            </w:pPr>
          </w:p>
        </w:tc>
      </w:tr>
      <w:tr w:rsidR="00EB18EB" w:rsidRPr="00D530D2" w14:paraId="32999058" w14:textId="77777777" w:rsidTr="00894B94">
        <w:trPr>
          <w:trHeight w:val="493"/>
        </w:trPr>
        <w:tc>
          <w:tcPr>
            <w:tcW w:w="2101" w:type="dxa"/>
          </w:tcPr>
          <w:p w14:paraId="58B9AD9D" w14:textId="77777777" w:rsidR="00EB18EB" w:rsidRPr="00650EB6" w:rsidRDefault="00EB18EB" w:rsidP="00894B94">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664650E0" w14:textId="1A3340F4" w:rsidR="00EB18EB" w:rsidRPr="00D530D2" w:rsidRDefault="00EB18EB" w:rsidP="00894B94">
            <w:pPr>
              <w:contextualSpacing/>
              <w:rPr>
                <w:rFonts w:ascii="Calibri" w:eastAsia="MS Mincho" w:hAnsi="Calibri" w:cs="Calibri"/>
                <w:sz w:val="20"/>
                <w:szCs w:val="20"/>
              </w:rPr>
            </w:pPr>
          </w:p>
        </w:tc>
      </w:tr>
      <w:tr w:rsidR="00EB18EB" w:rsidRPr="00D530D2" w14:paraId="62F71E9D" w14:textId="77777777" w:rsidTr="00894B94">
        <w:trPr>
          <w:trHeight w:val="1233"/>
        </w:trPr>
        <w:tc>
          <w:tcPr>
            <w:tcW w:w="10493" w:type="dxa"/>
            <w:gridSpan w:val="3"/>
          </w:tcPr>
          <w:p w14:paraId="48435A2F" w14:textId="77777777" w:rsidR="00EB18EB" w:rsidRPr="00D530D2" w:rsidRDefault="00EB18EB" w:rsidP="00894B94">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27C245A9" w14:textId="7438DFF5" w:rsidR="00EB18EB" w:rsidRPr="00D530D2" w:rsidRDefault="00EB18EB" w:rsidP="00EB18EB">
            <w:pPr>
              <w:numPr>
                <w:ilvl w:val="0"/>
                <w:numId w:val="4"/>
              </w:numPr>
              <w:contextualSpacing/>
              <w:rPr>
                <w:rFonts w:ascii="Calibri" w:eastAsia="MS Mincho" w:hAnsi="Calibri" w:cs="Calibri"/>
                <w:sz w:val="20"/>
                <w:szCs w:val="20"/>
              </w:rPr>
            </w:pPr>
          </w:p>
        </w:tc>
      </w:tr>
      <w:tr w:rsidR="00EB18EB" w:rsidRPr="00FA4CA7" w14:paraId="19481D35" w14:textId="77777777" w:rsidTr="00894B94">
        <w:trPr>
          <w:trHeight w:val="246"/>
        </w:trPr>
        <w:tc>
          <w:tcPr>
            <w:tcW w:w="4673" w:type="dxa"/>
            <w:gridSpan w:val="2"/>
            <w:shd w:val="clear" w:color="auto" w:fill="DDFFDD"/>
          </w:tcPr>
          <w:p w14:paraId="3D5E4C0B"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6598281F"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EB18EB" w:rsidRPr="00D530D2" w14:paraId="79801AEC" w14:textId="77777777" w:rsidTr="00894B94">
        <w:trPr>
          <w:trHeight w:val="1973"/>
        </w:trPr>
        <w:tc>
          <w:tcPr>
            <w:tcW w:w="4673" w:type="dxa"/>
            <w:gridSpan w:val="2"/>
          </w:tcPr>
          <w:p w14:paraId="7E953BF6" w14:textId="44F4B842" w:rsidR="00EB18EB" w:rsidRPr="00D530D2" w:rsidRDefault="00EB18EB" w:rsidP="00894B94">
            <w:pPr>
              <w:jc w:val="both"/>
              <w:rPr>
                <w:rFonts w:ascii="Calibri" w:eastAsia="MS Mincho" w:hAnsi="Calibri" w:cs="Calibri"/>
                <w:sz w:val="20"/>
                <w:szCs w:val="20"/>
                <w:lang w:eastAsia="zh-CN"/>
              </w:rPr>
            </w:pPr>
          </w:p>
        </w:tc>
        <w:tc>
          <w:tcPr>
            <w:tcW w:w="5820" w:type="dxa"/>
          </w:tcPr>
          <w:p w14:paraId="3E2A5809" w14:textId="7B4D985C" w:rsidR="00EB18EB" w:rsidRPr="00D530D2" w:rsidRDefault="00EB18EB" w:rsidP="00894B94">
            <w:pPr>
              <w:jc w:val="both"/>
              <w:rPr>
                <w:rFonts w:ascii="Calibri" w:eastAsia="MS Mincho" w:hAnsi="Calibri" w:cs="Calibri"/>
                <w:sz w:val="20"/>
                <w:szCs w:val="20"/>
                <w:lang w:eastAsia="zh-CN"/>
              </w:rPr>
            </w:pPr>
          </w:p>
        </w:tc>
      </w:tr>
      <w:tr w:rsidR="00EB18EB" w:rsidRPr="00D530D2" w14:paraId="05C4B9A1" w14:textId="77777777" w:rsidTr="00894B94">
        <w:trPr>
          <w:trHeight w:val="246"/>
        </w:trPr>
        <w:tc>
          <w:tcPr>
            <w:tcW w:w="10493" w:type="dxa"/>
            <w:gridSpan w:val="3"/>
            <w:shd w:val="clear" w:color="auto" w:fill="E5F5FF"/>
          </w:tcPr>
          <w:p w14:paraId="4295BEC7" w14:textId="77777777" w:rsidR="00EB18EB" w:rsidRPr="00D530D2" w:rsidRDefault="00EB18EB" w:rsidP="00894B94">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EB18EB" w:rsidRPr="00A2075A" w14:paraId="39A6E0A3" w14:textId="77777777" w:rsidTr="00894B94">
        <w:trPr>
          <w:trHeight w:val="481"/>
        </w:trPr>
        <w:tc>
          <w:tcPr>
            <w:tcW w:w="10493" w:type="dxa"/>
            <w:gridSpan w:val="3"/>
          </w:tcPr>
          <w:p w14:paraId="67120717" w14:textId="7F74646A" w:rsidR="00EB18EB" w:rsidRPr="00A2075A" w:rsidRDefault="00EB18EB" w:rsidP="00894B94">
            <w:pPr>
              <w:rPr>
                <w:rFonts w:ascii="Calibri" w:eastAsia="MS Mincho" w:hAnsi="Calibri" w:cs="Calibri"/>
                <w:sz w:val="20"/>
                <w:szCs w:val="20"/>
                <w:lang w:eastAsia="zh-CN"/>
              </w:rPr>
            </w:pPr>
          </w:p>
        </w:tc>
      </w:tr>
    </w:tbl>
    <w:p w14:paraId="1FC9A30C" w14:textId="77777777" w:rsidR="00EB18EB" w:rsidRDefault="00EB18EB" w:rsidP="00E47E5B">
      <w:pPr>
        <w:pStyle w:val="ListParagraph"/>
        <w:spacing w:after="0" w:line="240" w:lineRule="auto"/>
        <w:ind w:left="0"/>
        <w:rPr>
          <w:rFonts w:asciiTheme="majorHAnsi" w:hAnsiTheme="majorHAnsi" w:cstheme="majorHAnsi"/>
          <w:sz w:val="20"/>
          <w:szCs w:val="20"/>
        </w:rPr>
      </w:pPr>
    </w:p>
    <w:p w14:paraId="5B256A73" w14:textId="77777777" w:rsidR="00CA7705" w:rsidRDefault="00CA7705" w:rsidP="00E47E5B">
      <w:pPr>
        <w:pStyle w:val="ListParagraph"/>
        <w:spacing w:after="0" w:line="240" w:lineRule="auto"/>
        <w:ind w:left="0"/>
        <w:rPr>
          <w:rFonts w:asciiTheme="majorHAnsi" w:hAnsiTheme="majorHAnsi" w:cstheme="majorHAnsi"/>
          <w:sz w:val="20"/>
          <w:szCs w:val="20"/>
        </w:rPr>
      </w:pPr>
    </w:p>
    <w:p w14:paraId="328771ED" w14:textId="77777777" w:rsidR="00CA7705" w:rsidRDefault="00CA7705" w:rsidP="00E47E5B">
      <w:pPr>
        <w:pStyle w:val="ListParagraph"/>
        <w:spacing w:after="0" w:line="240" w:lineRule="auto"/>
        <w:ind w:left="0"/>
        <w:rPr>
          <w:rFonts w:asciiTheme="majorHAnsi" w:hAnsiTheme="majorHAnsi" w:cstheme="majorHAnsi"/>
          <w:sz w:val="20"/>
          <w:szCs w:val="20"/>
        </w:rPr>
      </w:pPr>
    </w:p>
    <w:p w14:paraId="1EDA5E76" w14:textId="77777777" w:rsidR="00CA7705" w:rsidRDefault="00CA7705"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848"/>
        <w:tblOverlap w:val="never"/>
        <w:tblW w:w="10493" w:type="dxa"/>
        <w:tblLook w:val="04A0" w:firstRow="1" w:lastRow="0" w:firstColumn="1" w:lastColumn="0" w:noHBand="0" w:noVBand="1"/>
      </w:tblPr>
      <w:tblGrid>
        <w:gridCol w:w="2101"/>
        <w:gridCol w:w="2572"/>
        <w:gridCol w:w="5820"/>
      </w:tblGrid>
      <w:tr w:rsidR="00DD35FD" w:rsidRPr="00D530D2" w14:paraId="39AE49DC" w14:textId="77777777" w:rsidTr="004C08A0">
        <w:trPr>
          <w:trHeight w:val="493"/>
        </w:trPr>
        <w:tc>
          <w:tcPr>
            <w:tcW w:w="2101" w:type="dxa"/>
            <w:shd w:val="clear" w:color="auto" w:fill="E8E8E8" w:themeFill="background2"/>
          </w:tcPr>
          <w:p w14:paraId="205707F6"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2"/>
            <w:shd w:val="clear" w:color="auto" w:fill="E6E6E6"/>
          </w:tcPr>
          <w:p w14:paraId="45D93AB7" w14:textId="4DF57BBB" w:rsidR="00DD35FD" w:rsidRPr="00D530D2" w:rsidRDefault="00DD35FD" w:rsidP="00606CDC">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sidRPr="00DD35FD">
              <w:rPr>
                <w:rFonts w:ascii="Calibri" w:eastAsia="MS Mincho" w:hAnsi="Calibri" w:cs="Calibri"/>
                <w:sz w:val="20"/>
                <w:szCs w:val="20"/>
              </w:rPr>
              <w:t>Tech With Tim 2022, </w:t>
            </w:r>
            <w:r w:rsidRPr="00DD35FD">
              <w:rPr>
                <w:rFonts w:ascii="Calibri" w:eastAsia="MS Mincho" w:hAnsi="Calibri" w:cs="Calibri"/>
                <w:i/>
                <w:iCs/>
                <w:sz w:val="20"/>
                <w:szCs w:val="20"/>
              </w:rPr>
              <w:t>Python Pong AI Tutorial - Using NEAT</w:t>
            </w:r>
            <w:r w:rsidRPr="00DD35FD">
              <w:rPr>
                <w:rFonts w:ascii="Calibri" w:eastAsia="MS Mincho" w:hAnsi="Calibri" w:cs="Calibri"/>
                <w:sz w:val="20"/>
                <w:szCs w:val="20"/>
              </w:rPr>
              <w:t>, </w:t>
            </w:r>
            <w:r w:rsidRPr="00DD35FD">
              <w:rPr>
                <w:rFonts w:ascii="Calibri" w:eastAsia="MS Mincho" w:hAnsi="Calibri" w:cs="Calibri"/>
                <w:i/>
                <w:iCs/>
                <w:sz w:val="20"/>
                <w:szCs w:val="20"/>
              </w:rPr>
              <w:t>YouTube</w:t>
            </w:r>
            <w:r w:rsidRPr="00DD35FD">
              <w:rPr>
                <w:rFonts w:ascii="Calibri" w:eastAsia="MS Mincho" w:hAnsi="Calibri" w:cs="Calibri"/>
                <w:sz w:val="20"/>
                <w:szCs w:val="20"/>
              </w:rPr>
              <w:t>, viewed 2</w:t>
            </w:r>
            <w:r w:rsidR="004A4AA4">
              <w:rPr>
                <w:rFonts w:ascii="Calibri" w:eastAsia="MS Mincho" w:hAnsi="Calibri" w:cs="Calibri"/>
                <w:sz w:val="20"/>
                <w:szCs w:val="20"/>
              </w:rPr>
              <w:t>9</w:t>
            </w:r>
            <w:r w:rsidRPr="00DD35FD">
              <w:rPr>
                <w:rFonts w:ascii="Calibri" w:eastAsia="MS Mincho" w:hAnsi="Calibri" w:cs="Calibri"/>
                <w:sz w:val="20"/>
                <w:szCs w:val="20"/>
              </w:rPr>
              <w:t xml:space="preserve"> </w:t>
            </w:r>
            <w:r w:rsidR="004A4AA4">
              <w:rPr>
                <w:rFonts w:ascii="Calibri" w:eastAsia="MS Mincho" w:hAnsi="Calibri" w:cs="Calibri"/>
                <w:sz w:val="20"/>
                <w:szCs w:val="20"/>
              </w:rPr>
              <w:t xml:space="preserve">August </w:t>
            </w:r>
            <w:r w:rsidRPr="00DD35FD">
              <w:rPr>
                <w:rFonts w:ascii="Calibri" w:eastAsia="MS Mincho" w:hAnsi="Calibri" w:cs="Calibri"/>
                <w:sz w:val="20"/>
                <w:szCs w:val="20"/>
              </w:rPr>
              <w:t>2024, &lt;https://www.youtube.com/watch?v=2f6TmKm7yx0&gt;.</w:t>
            </w:r>
          </w:p>
        </w:tc>
      </w:tr>
      <w:tr w:rsidR="00DD35FD" w:rsidRPr="00D530D2" w14:paraId="52A28E11" w14:textId="77777777" w:rsidTr="00606CDC">
        <w:trPr>
          <w:trHeight w:val="493"/>
        </w:trPr>
        <w:tc>
          <w:tcPr>
            <w:tcW w:w="2101" w:type="dxa"/>
          </w:tcPr>
          <w:p w14:paraId="6E544C6B"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3049A5C" w14:textId="77777777" w:rsidR="00DD35FD" w:rsidRPr="00D530D2" w:rsidRDefault="00DD35FD" w:rsidP="00606CDC">
            <w:pPr>
              <w:contextualSpacing/>
              <w:rPr>
                <w:rFonts w:ascii="Calibri" w:eastAsia="MS Mincho" w:hAnsi="Calibri" w:cs="Calibri"/>
                <w:sz w:val="20"/>
                <w:szCs w:val="20"/>
              </w:rPr>
            </w:pPr>
          </w:p>
        </w:tc>
      </w:tr>
      <w:tr w:rsidR="00DD35FD" w:rsidRPr="00D530D2" w14:paraId="65916A71" w14:textId="77777777" w:rsidTr="00606CDC">
        <w:trPr>
          <w:trHeight w:val="481"/>
        </w:trPr>
        <w:tc>
          <w:tcPr>
            <w:tcW w:w="2101" w:type="dxa"/>
          </w:tcPr>
          <w:p w14:paraId="4131096D"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11437FFB" w14:textId="77777777" w:rsidR="00DD35FD" w:rsidRPr="00D530D2" w:rsidRDefault="00DD35FD" w:rsidP="00606CDC">
            <w:pPr>
              <w:contextualSpacing/>
              <w:rPr>
                <w:rFonts w:ascii="Calibri" w:eastAsia="MS Mincho" w:hAnsi="Calibri" w:cs="Calibri"/>
                <w:sz w:val="20"/>
                <w:szCs w:val="20"/>
              </w:rPr>
            </w:pPr>
          </w:p>
        </w:tc>
      </w:tr>
      <w:tr w:rsidR="00DD35FD" w:rsidRPr="00D530D2" w14:paraId="1F00FCF7" w14:textId="77777777" w:rsidTr="00606CDC">
        <w:trPr>
          <w:trHeight w:val="739"/>
        </w:trPr>
        <w:tc>
          <w:tcPr>
            <w:tcW w:w="2101" w:type="dxa"/>
          </w:tcPr>
          <w:p w14:paraId="16AD5BFA"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13AE4104" w14:textId="77777777" w:rsidR="00DD35FD" w:rsidRPr="00D530D2" w:rsidRDefault="00DD35FD" w:rsidP="00606CDC">
            <w:pPr>
              <w:contextualSpacing/>
              <w:rPr>
                <w:rFonts w:ascii="Calibri" w:eastAsia="MS Mincho" w:hAnsi="Calibri" w:cs="Calibri"/>
                <w:sz w:val="20"/>
                <w:szCs w:val="20"/>
              </w:rPr>
            </w:pPr>
          </w:p>
        </w:tc>
      </w:tr>
      <w:tr w:rsidR="00DD35FD" w:rsidRPr="00D530D2" w14:paraId="64D550C0" w14:textId="77777777" w:rsidTr="00606CDC">
        <w:trPr>
          <w:trHeight w:val="493"/>
        </w:trPr>
        <w:tc>
          <w:tcPr>
            <w:tcW w:w="2101" w:type="dxa"/>
          </w:tcPr>
          <w:p w14:paraId="03F5404A" w14:textId="77777777" w:rsidR="00DD35FD" w:rsidRPr="00650EB6" w:rsidRDefault="00DD35FD" w:rsidP="00606CDC">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72AFFEF7" w14:textId="77777777" w:rsidR="00DD35FD" w:rsidRPr="00D530D2" w:rsidRDefault="00DD35FD" w:rsidP="00606CDC">
            <w:pPr>
              <w:contextualSpacing/>
              <w:rPr>
                <w:rFonts w:ascii="Calibri" w:eastAsia="MS Mincho" w:hAnsi="Calibri" w:cs="Calibri"/>
                <w:sz w:val="20"/>
                <w:szCs w:val="20"/>
              </w:rPr>
            </w:pPr>
          </w:p>
        </w:tc>
      </w:tr>
      <w:tr w:rsidR="00DD35FD" w:rsidRPr="00D530D2" w14:paraId="1CC4BB81" w14:textId="77777777" w:rsidTr="00606CDC">
        <w:trPr>
          <w:trHeight w:val="1233"/>
        </w:trPr>
        <w:tc>
          <w:tcPr>
            <w:tcW w:w="10493" w:type="dxa"/>
            <w:gridSpan w:val="3"/>
          </w:tcPr>
          <w:p w14:paraId="6687BBE0" w14:textId="77777777" w:rsidR="00DD35FD" w:rsidRPr="00D530D2" w:rsidRDefault="00DD35FD" w:rsidP="00606CDC">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003F7052" w14:textId="77777777" w:rsidR="00DD35FD" w:rsidRPr="00D530D2" w:rsidRDefault="00DD35FD" w:rsidP="00606CDC">
            <w:pPr>
              <w:numPr>
                <w:ilvl w:val="0"/>
                <w:numId w:val="4"/>
              </w:numPr>
              <w:contextualSpacing/>
              <w:rPr>
                <w:rFonts w:ascii="Calibri" w:eastAsia="MS Mincho" w:hAnsi="Calibri" w:cs="Calibri"/>
                <w:sz w:val="20"/>
                <w:szCs w:val="20"/>
              </w:rPr>
            </w:pPr>
          </w:p>
        </w:tc>
      </w:tr>
      <w:tr w:rsidR="00DD35FD" w:rsidRPr="00FA4CA7" w14:paraId="01392BA1" w14:textId="77777777" w:rsidTr="00606CDC">
        <w:trPr>
          <w:trHeight w:val="246"/>
        </w:trPr>
        <w:tc>
          <w:tcPr>
            <w:tcW w:w="4673" w:type="dxa"/>
            <w:gridSpan w:val="2"/>
            <w:shd w:val="clear" w:color="auto" w:fill="DDFFDD"/>
          </w:tcPr>
          <w:p w14:paraId="425A02CE" w14:textId="77777777" w:rsidR="00DD35FD" w:rsidRPr="00FA4CA7" w:rsidRDefault="00DD35FD" w:rsidP="00606CDC">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122A70E1" w14:textId="77777777" w:rsidR="00DD35FD" w:rsidRPr="00FA4CA7" w:rsidRDefault="00DD35FD" w:rsidP="00606CDC">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DD35FD" w:rsidRPr="00D530D2" w14:paraId="4E2B6395" w14:textId="77777777" w:rsidTr="00606CDC">
        <w:trPr>
          <w:trHeight w:val="1973"/>
        </w:trPr>
        <w:tc>
          <w:tcPr>
            <w:tcW w:w="4673" w:type="dxa"/>
            <w:gridSpan w:val="2"/>
          </w:tcPr>
          <w:p w14:paraId="094B6255" w14:textId="77777777" w:rsidR="00DD35FD" w:rsidRPr="00D530D2" w:rsidRDefault="00DD35FD" w:rsidP="00606CDC">
            <w:pPr>
              <w:jc w:val="both"/>
              <w:rPr>
                <w:rFonts w:ascii="Calibri" w:eastAsia="MS Mincho" w:hAnsi="Calibri" w:cs="Calibri"/>
                <w:sz w:val="20"/>
                <w:szCs w:val="20"/>
                <w:lang w:eastAsia="zh-CN"/>
              </w:rPr>
            </w:pPr>
          </w:p>
        </w:tc>
        <w:tc>
          <w:tcPr>
            <w:tcW w:w="5820" w:type="dxa"/>
          </w:tcPr>
          <w:p w14:paraId="2C081C1E" w14:textId="77777777" w:rsidR="00DD35FD" w:rsidRPr="00D530D2" w:rsidRDefault="00DD35FD" w:rsidP="00606CDC">
            <w:pPr>
              <w:jc w:val="both"/>
              <w:rPr>
                <w:rFonts w:ascii="Calibri" w:eastAsia="MS Mincho" w:hAnsi="Calibri" w:cs="Calibri"/>
                <w:sz w:val="20"/>
                <w:szCs w:val="20"/>
                <w:lang w:eastAsia="zh-CN"/>
              </w:rPr>
            </w:pPr>
          </w:p>
        </w:tc>
      </w:tr>
      <w:tr w:rsidR="00DD35FD" w:rsidRPr="00D530D2" w14:paraId="744C459C" w14:textId="77777777" w:rsidTr="00606CDC">
        <w:trPr>
          <w:trHeight w:val="246"/>
        </w:trPr>
        <w:tc>
          <w:tcPr>
            <w:tcW w:w="10493" w:type="dxa"/>
            <w:gridSpan w:val="3"/>
            <w:shd w:val="clear" w:color="auto" w:fill="E5F5FF"/>
          </w:tcPr>
          <w:p w14:paraId="7198218E" w14:textId="77777777" w:rsidR="00DD35FD" w:rsidRPr="00D530D2" w:rsidRDefault="00DD35FD" w:rsidP="00606CDC">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DD35FD" w:rsidRPr="00A2075A" w14:paraId="7641FE16" w14:textId="77777777" w:rsidTr="00606CDC">
        <w:trPr>
          <w:trHeight w:val="481"/>
        </w:trPr>
        <w:tc>
          <w:tcPr>
            <w:tcW w:w="10493" w:type="dxa"/>
            <w:gridSpan w:val="3"/>
          </w:tcPr>
          <w:p w14:paraId="2D1769C9" w14:textId="77777777" w:rsidR="00DD35FD" w:rsidRPr="00A2075A" w:rsidRDefault="00DD35FD" w:rsidP="00606CDC">
            <w:pPr>
              <w:rPr>
                <w:rFonts w:ascii="Calibri" w:eastAsia="MS Mincho" w:hAnsi="Calibri" w:cs="Calibri"/>
                <w:sz w:val="20"/>
                <w:szCs w:val="20"/>
                <w:lang w:eastAsia="zh-CN"/>
              </w:rPr>
            </w:pPr>
          </w:p>
        </w:tc>
      </w:tr>
    </w:tbl>
    <w:p w14:paraId="7EF8038F" w14:textId="77777777" w:rsidR="00DD35FD" w:rsidRDefault="00DD35FD"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10"/>
        <w:tblOverlap w:val="never"/>
        <w:tblW w:w="10493" w:type="dxa"/>
        <w:tblLook w:val="04A0" w:firstRow="1" w:lastRow="0" w:firstColumn="1" w:lastColumn="0" w:noHBand="0" w:noVBand="1"/>
      </w:tblPr>
      <w:tblGrid>
        <w:gridCol w:w="2101"/>
        <w:gridCol w:w="2714"/>
        <w:gridCol w:w="5678"/>
      </w:tblGrid>
      <w:tr w:rsidR="00F13365" w:rsidRPr="00D530D2" w14:paraId="4DF2188F" w14:textId="77777777" w:rsidTr="00F13365">
        <w:trPr>
          <w:trHeight w:val="274"/>
        </w:trPr>
        <w:tc>
          <w:tcPr>
            <w:tcW w:w="2101" w:type="dxa"/>
            <w:shd w:val="clear" w:color="auto" w:fill="E6E6E6"/>
          </w:tcPr>
          <w:p w14:paraId="68BA486E" w14:textId="77777777" w:rsidR="00F13365" w:rsidRPr="00D530D2" w:rsidRDefault="00F13365" w:rsidP="00F13365">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4D799FBE" w14:textId="1E77E032" w:rsidR="00F13365" w:rsidRPr="00C517FF" w:rsidRDefault="00F13365" w:rsidP="00F13365">
            <w:pPr>
              <w:contextualSpacing/>
              <w:rPr>
                <w:rFonts w:ascii="Calibri" w:eastAsia="MS Mincho" w:hAnsi="Calibri" w:cs="Calibri"/>
                <w:i/>
                <w:iCs/>
                <w:sz w:val="20"/>
                <w:szCs w:val="20"/>
              </w:rPr>
            </w:pPr>
            <w:r>
              <w:rPr>
                <w:rFonts w:ascii="Calibri" w:eastAsia="MS Mincho" w:hAnsi="Calibri" w:cs="Calibri"/>
                <w:sz w:val="20"/>
                <w:szCs w:val="20"/>
              </w:rPr>
              <w:t>Action Research (</w:t>
            </w:r>
            <w:r w:rsidRPr="00C517FF">
              <w:rPr>
                <w:rFonts w:ascii="Calibri" w:eastAsia="MS Mincho" w:hAnsi="Calibri" w:cs="Calibri"/>
                <w:i/>
                <w:iCs/>
                <w:sz w:val="20"/>
                <w:szCs w:val="20"/>
              </w:rPr>
              <w:t>Figure 1</w:t>
            </w:r>
            <w:r w:rsidR="00A542E4">
              <w:rPr>
                <w:rFonts w:ascii="Calibri" w:eastAsia="MS Mincho" w:hAnsi="Calibri" w:cs="Calibri"/>
                <w:i/>
                <w:iCs/>
                <w:sz w:val="20"/>
                <w:szCs w:val="20"/>
              </w:rPr>
              <w:t>1</w:t>
            </w:r>
            <w:r>
              <w:rPr>
                <w:rFonts w:ascii="Calibri" w:eastAsia="MS Mincho" w:hAnsi="Calibri" w:cs="Calibri"/>
                <w:sz w:val="20"/>
                <w:szCs w:val="20"/>
              </w:rPr>
              <w:t>)</w:t>
            </w:r>
          </w:p>
        </w:tc>
      </w:tr>
      <w:tr w:rsidR="00F13365" w:rsidRPr="00D530D2" w14:paraId="54DE9837" w14:textId="77777777" w:rsidTr="00F13365">
        <w:trPr>
          <w:trHeight w:val="739"/>
        </w:trPr>
        <w:tc>
          <w:tcPr>
            <w:tcW w:w="2101" w:type="dxa"/>
          </w:tcPr>
          <w:p w14:paraId="5BA50C4D" w14:textId="77777777" w:rsidR="00F13365" w:rsidRPr="00D530D2" w:rsidRDefault="00F13365" w:rsidP="00F13365">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65D5C475" w14:textId="11CEC7C7" w:rsidR="00F13365" w:rsidRPr="0022732E" w:rsidRDefault="00F13365" w:rsidP="00F13365">
            <w:pPr>
              <w:contextualSpacing/>
              <w:rPr>
                <w:rFonts w:ascii="Calibri" w:eastAsia="MS Mincho" w:hAnsi="Calibri" w:cs="Calibri"/>
                <w:sz w:val="20"/>
                <w:szCs w:val="20"/>
              </w:rPr>
            </w:pPr>
          </w:p>
        </w:tc>
      </w:tr>
      <w:tr w:rsidR="00F13365" w:rsidRPr="00D530D2" w14:paraId="55453C95" w14:textId="77777777" w:rsidTr="00F13365">
        <w:trPr>
          <w:trHeight w:val="739"/>
        </w:trPr>
        <w:tc>
          <w:tcPr>
            <w:tcW w:w="10493" w:type="dxa"/>
            <w:gridSpan w:val="3"/>
          </w:tcPr>
          <w:p w14:paraId="7A825C67" w14:textId="77777777" w:rsidR="00F13365" w:rsidRPr="00D530D2" w:rsidRDefault="00F13365" w:rsidP="00F13365">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0F6C08A" w14:textId="403A25F4" w:rsidR="00F13365" w:rsidRPr="00D530D2" w:rsidRDefault="00F13365" w:rsidP="00F13365">
            <w:pPr>
              <w:numPr>
                <w:ilvl w:val="0"/>
                <w:numId w:val="4"/>
              </w:numPr>
              <w:contextualSpacing/>
              <w:rPr>
                <w:rFonts w:ascii="Calibri" w:eastAsia="MS Mincho" w:hAnsi="Calibri" w:cs="Calibri"/>
                <w:sz w:val="20"/>
                <w:szCs w:val="20"/>
              </w:rPr>
            </w:pPr>
          </w:p>
        </w:tc>
      </w:tr>
      <w:tr w:rsidR="00F13365" w:rsidRPr="00D530D2" w14:paraId="29AD8CA5" w14:textId="77777777" w:rsidTr="00F13365">
        <w:trPr>
          <w:trHeight w:val="246"/>
        </w:trPr>
        <w:tc>
          <w:tcPr>
            <w:tcW w:w="4815" w:type="dxa"/>
            <w:gridSpan w:val="2"/>
            <w:shd w:val="clear" w:color="auto" w:fill="DDFFDD"/>
          </w:tcPr>
          <w:p w14:paraId="5C3200C9" w14:textId="77777777" w:rsidR="00F13365" w:rsidRPr="00D530D2" w:rsidRDefault="00F13365" w:rsidP="00F13365">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678" w:type="dxa"/>
            <w:shd w:val="clear" w:color="auto" w:fill="FFE5E5"/>
          </w:tcPr>
          <w:p w14:paraId="05550500" w14:textId="77777777" w:rsidR="00F13365" w:rsidRPr="00FA4CA7" w:rsidRDefault="00F13365" w:rsidP="00F13365">
            <w:pPr>
              <w:contextualSpacing/>
              <w:rPr>
                <w:rFonts w:ascii="Calibri" w:eastAsia="MS Mincho" w:hAnsi="Calibri" w:cs="Calibri"/>
                <w:b/>
                <w:bCs/>
                <w:sz w:val="20"/>
                <w:szCs w:val="20"/>
              </w:rPr>
            </w:pPr>
            <w:r w:rsidRPr="00FA4CA7">
              <w:rPr>
                <w:rFonts w:ascii="Calibri" w:eastAsia="MS Mincho" w:hAnsi="Calibri" w:cs="Calibri"/>
                <w:b/>
                <w:bCs/>
                <w:sz w:val="20"/>
                <w:szCs w:val="20"/>
              </w:rPr>
              <w:t>LIMITATIONS</w:t>
            </w:r>
          </w:p>
        </w:tc>
      </w:tr>
      <w:tr w:rsidR="00F13365" w:rsidRPr="00D530D2" w14:paraId="061C4817" w14:textId="77777777" w:rsidTr="00F13365">
        <w:trPr>
          <w:trHeight w:val="1973"/>
        </w:trPr>
        <w:tc>
          <w:tcPr>
            <w:tcW w:w="4815" w:type="dxa"/>
            <w:gridSpan w:val="2"/>
          </w:tcPr>
          <w:p w14:paraId="01F95FE6" w14:textId="5A6ED0D5" w:rsidR="00F13365" w:rsidRPr="00611383" w:rsidRDefault="00F13365" w:rsidP="00F13365">
            <w:pPr>
              <w:jc w:val="both"/>
              <w:rPr>
                <w:rFonts w:ascii="Calibri" w:eastAsia="MS Mincho" w:hAnsi="Calibri" w:cs="Calibri"/>
                <w:sz w:val="20"/>
                <w:szCs w:val="20"/>
                <w:lang w:eastAsia="zh-CN"/>
              </w:rPr>
            </w:pPr>
          </w:p>
        </w:tc>
        <w:tc>
          <w:tcPr>
            <w:tcW w:w="5678" w:type="dxa"/>
          </w:tcPr>
          <w:p w14:paraId="56E0B8BE" w14:textId="684E573D" w:rsidR="00F13365" w:rsidRPr="00D530D2" w:rsidRDefault="00F13365" w:rsidP="00F13365">
            <w:pPr>
              <w:jc w:val="both"/>
              <w:rPr>
                <w:rFonts w:ascii="Calibri" w:eastAsia="MS Mincho" w:hAnsi="Calibri" w:cs="Calibri"/>
                <w:sz w:val="20"/>
                <w:szCs w:val="20"/>
                <w:lang w:eastAsia="zh-CN"/>
              </w:rPr>
            </w:pPr>
          </w:p>
        </w:tc>
      </w:tr>
      <w:tr w:rsidR="00F13365" w:rsidRPr="00D530D2" w14:paraId="3C32270D" w14:textId="77777777" w:rsidTr="00F13365">
        <w:trPr>
          <w:trHeight w:val="246"/>
        </w:trPr>
        <w:tc>
          <w:tcPr>
            <w:tcW w:w="10493" w:type="dxa"/>
            <w:gridSpan w:val="3"/>
            <w:shd w:val="clear" w:color="auto" w:fill="E5F5FF"/>
          </w:tcPr>
          <w:p w14:paraId="06065687" w14:textId="77777777" w:rsidR="00F13365" w:rsidRPr="00D530D2" w:rsidRDefault="00F13365" w:rsidP="00F13365">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F13365" w:rsidRPr="00D530D2" w14:paraId="023E8049" w14:textId="77777777" w:rsidTr="00F13365">
        <w:trPr>
          <w:trHeight w:val="481"/>
        </w:trPr>
        <w:tc>
          <w:tcPr>
            <w:tcW w:w="10493" w:type="dxa"/>
            <w:gridSpan w:val="3"/>
          </w:tcPr>
          <w:p w14:paraId="6B10E56D" w14:textId="00662BC5" w:rsidR="00F13365" w:rsidRPr="002E2257" w:rsidRDefault="00F13365" w:rsidP="00F13365">
            <w:pPr>
              <w:rPr>
                <w:rFonts w:ascii="Calibri" w:eastAsia="MS Mincho" w:hAnsi="Calibri" w:cs="Calibri"/>
                <w:sz w:val="20"/>
                <w:szCs w:val="20"/>
                <w:lang w:eastAsia="zh-CN"/>
              </w:rPr>
            </w:pPr>
          </w:p>
        </w:tc>
      </w:tr>
    </w:tbl>
    <w:p w14:paraId="340BDDC8" w14:textId="77777777" w:rsidR="00492ED8" w:rsidRDefault="00492ED8" w:rsidP="00E47E5B">
      <w:pPr>
        <w:pStyle w:val="ListParagraph"/>
        <w:spacing w:after="0" w:line="240" w:lineRule="auto"/>
        <w:ind w:left="0"/>
        <w:rPr>
          <w:rFonts w:asciiTheme="majorHAnsi" w:hAnsiTheme="majorHAnsi" w:cstheme="majorHAnsi"/>
          <w:sz w:val="20"/>
          <w:szCs w:val="20"/>
        </w:rPr>
      </w:pPr>
    </w:p>
    <w:p w14:paraId="7218521C" w14:textId="77777777" w:rsidR="00492ED8" w:rsidRDefault="00492ED8" w:rsidP="00E47E5B">
      <w:pPr>
        <w:pStyle w:val="ListParagraph"/>
        <w:spacing w:after="0" w:line="240" w:lineRule="auto"/>
        <w:ind w:left="0"/>
        <w:rPr>
          <w:rFonts w:asciiTheme="majorHAnsi" w:hAnsiTheme="majorHAnsi" w:cstheme="majorHAnsi"/>
          <w:sz w:val="20"/>
          <w:szCs w:val="20"/>
        </w:rPr>
      </w:pPr>
    </w:p>
    <w:p w14:paraId="4B5C5629" w14:textId="29734A06" w:rsidR="009B5C1E" w:rsidRDefault="004B3DEC" w:rsidP="00E47E5B">
      <w:pPr>
        <w:pStyle w:val="ListParagraph"/>
        <w:spacing w:after="0" w:line="240" w:lineRule="auto"/>
        <w:ind w:left="0"/>
        <w:rPr>
          <w:rFonts w:asciiTheme="majorHAnsi" w:hAnsiTheme="majorHAnsi" w:cstheme="majorHAnsi"/>
          <w:sz w:val="20"/>
          <w:szCs w:val="20"/>
        </w:rPr>
        <w:sectPr w:rsidR="009B5C1E" w:rsidSect="00A20194">
          <w:pgSz w:w="11906" w:h="16838"/>
          <w:pgMar w:top="720" w:right="720" w:bottom="720" w:left="720" w:header="708" w:footer="708" w:gutter="0"/>
          <w:cols w:space="708"/>
          <w:docGrid w:linePitch="360"/>
        </w:sectPr>
      </w:pPr>
      <w:r>
        <w:rPr>
          <w:noProof/>
        </w:rPr>
        <mc:AlternateContent>
          <mc:Choice Requires="wps">
            <w:drawing>
              <wp:anchor distT="0" distB="0" distL="114300" distR="114300" simplePos="0" relativeHeight="251671552" behindDoc="0" locked="0" layoutInCell="1" allowOverlap="1" wp14:anchorId="46EB9D39" wp14:editId="2BFE0677">
                <wp:simplePos x="0" y="0"/>
                <wp:positionH relativeFrom="column">
                  <wp:posOffset>1506682</wp:posOffset>
                </wp:positionH>
                <wp:positionV relativeFrom="paragraph">
                  <wp:posOffset>5484</wp:posOffset>
                </wp:positionV>
                <wp:extent cx="1501371" cy="1148196"/>
                <wp:effectExtent l="0" t="0" r="0" b="0"/>
                <wp:wrapNone/>
                <wp:docPr id="166488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371" cy="1148196"/>
                        </a:xfrm>
                        <a:prstGeom prst="rect">
                          <a:avLst/>
                        </a:prstGeom>
                        <a:noFill/>
                        <a:ln w="9525">
                          <a:noFill/>
                          <a:miter lim="800000"/>
                          <a:headEnd/>
                          <a:tailEnd/>
                        </a:ln>
                      </wps:spPr>
                      <wps:txbx>
                        <w:txbxContent>
                          <w:p w14:paraId="7C75B743" w14:textId="1C70DD4B"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r>
                            <w:r>
                              <w:rPr>
                                <w:i/>
                                <w:iCs/>
                                <w:color w:val="FFFFFF" w:themeColor="background1"/>
                                <w:sz w:val="20"/>
                                <w:szCs w:val="20"/>
                              </w:rPr>
                              <w:t>(</w:t>
                            </w:r>
                            <w:hyperlink r:id="rId33"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lines </w:t>
                            </w:r>
                            <w:r w:rsidR="003B6A78">
                              <w:rPr>
                                <w:i/>
                                <w:iCs/>
                                <w:color w:val="FFFFFF" w:themeColor="background1"/>
                                <w:sz w:val="20"/>
                                <w:szCs w:val="20"/>
                              </w:rPr>
                              <w:t>82</w:t>
                            </w:r>
                            <w:r>
                              <w:rPr>
                                <w:i/>
                                <w:iCs/>
                                <w:color w:val="FFFFFF" w:themeColor="background1"/>
                                <w:sz w:val="20"/>
                                <w:szCs w:val="20"/>
                              </w:rPr>
                              <w:t>-</w:t>
                            </w:r>
                            <w:r w:rsidR="003B6A78">
                              <w:rPr>
                                <w:i/>
                                <w:iCs/>
                                <w:color w:val="FFFFFF" w:themeColor="background1"/>
                                <w:sz w:val="20"/>
                                <w:szCs w:val="20"/>
                              </w:rPr>
                              <w:t>102</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B9D39" id="_x0000_s1034" type="#_x0000_t202" style="position:absolute;margin-left:118.65pt;margin-top:.45pt;width:118.2pt;height:9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" filled="f" stroked="f">
                <v:textbox>
                  <w:txbxContent>
                    <w:p w14:paraId="7C75B743" w14:textId="1C70DD4B"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r>
                      <w:r>
                        <w:rPr>
                          <w:i/>
                          <w:iCs/>
                          <w:color w:val="FFFFFF" w:themeColor="background1"/>
                          <w:sz w:val="20"/>
                          <w:szCs w:val="20"/>
                        </w:rPr>
                        <w:t>(</w:t>
                      </w:r>
                      <w:hyperlink r:id="rId34"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lines </w:t>
                      </w:r>
                      <w:r w:rsidR="003B6A78">
                        <w:rPr>
                          <w:i/>
                          <w:iCs/>
                          <w:color w:val="FFFFFF" w:themeColor="background1"/>
                          <w:sz w:val="20"/>
                          <w:szCs w:val="20"/>
                        </w:rPr>
                        <w:t>82</w:t>
                      </w:r>
                      <w:r>
                        <w:rPr>
                          <w:i/>
                          <w:iCs/>
                          <w:color w:val="FFFFFF" w:themeColor="background1"/>
                          <w:sz w:val="20"/>
                          <w:szCs w:val="20"/>
                        </w:rPr>
                        <w:t>-</w:t>
                      </w:r>
                      <w:r w:rsidR="003B6A78">
                        <w:rPr>
                          <w:i/>
                          <w:iCs/>
                          <w:color w:val="FFFFFF" w:themeColor="background1"/>
                          <w:sz w:val="20"/>
                          <w:szCs w:val="20"/>
                        </w:rPr>
                        <w:t>102</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v:textbox>
              </v:shape>
            </w:pict>
          </mc:Fallback>
        </mc:AlternateContent>
      </w:r>
      <w:r w:rsidRPr="004B3DEC">
        <w:rPr>
          <w:rFonts w:asciiTheme="majorHAnsi" w:hAnsiTheme="majorHAnsi" w:cstheme="majorHAnsi"/>
          <w:sz w:val="20"/>
          <w:szCs w:val="20"/>
        </w:rPr>
        <w:drawing>
          <wp:inline distT="0" distB="0" distL="0" distR="0" wp14:anchorId="0F38CF10" wp14:editId="389306FB">
            <wp:extent cx="2977116" cy="3018465"/>
            <wp:effectExtent l="0" t="0" r="0" b="0"/>
            <wp:docPr id="9630978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097854" name="Picture 1" descr="A screen shot of a computer program&#10;&#10;Description automatically generated"/>
                    <pic:cNvPicPr/>
                  </pic:nvPicPr>
                  <pic:blipFill>
                    <a:blip r:embed="rId35"/>
                    <a:stretch>
                      <a:fillRect/>
                    </a:stretch>
                  </pic:blipFill>
                  <pic:spPr>
                    <a:xfrm>
                      <a:off x="0" y="0"/>
                      <a:ext cx="2982266" cy="3023687"/>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3578"/>
        <w:gridCol w:w="4214"/>
        <w:gridCol w:w="3101"/>
        <w:gridCol w:w="4495"/>
      </w:tblGrid>
      <w:tr w:rsidR="009B5C1E" w14:paraId="46E18958" w14:textId="77777777" w:rsidTr="007A5605">
        <w:tc>
          <w:tcPr>
            <w:tcW w:w="3578" w:type="dxa"/>
            <w:shd w:val="clear" w:color="auto" w:fill="E8E8E8" w:themeFill="background2"/>
          </w:tcPr>
          <w:p w14:paraId="722511C2" w14:textId="6DA624A4"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lastRenderedPageBreak/>
              <w:t>Key Findings</w:t>
            </w:r>
          </w:p>
        </w:tc>
        <w:tc>
          <w:tcPr>
            <w:tcW w:w="4214" w:type="dxa"/>
            <w:shd w:val="clear" w:color="auto" w:fill="E8E8E8" w:themeFill="background2"/>
          </w:tcPr>
          <w:p w14:paraId="0FA779BA" w14:textId="77777777"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Sources that support this idea</w:t>
            </w:r>
          </w:p>
          <w:p w14:paraId="13273BC9" w14:textId="0F94F068"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Primary/Secondary</w:t>
            </w:r>
          </w:p>
        </w:tc>
        <w:tc>
          <w:tcPr>
            <w:tcW w:w="3101" w:type="dxa"/>
            <w:shd w:val="clear" w:color="auto" w:fill="E8E8E8" w:themeFill="background2"/>
          </w:tcPr>
          <w:p w14:paraId="632D4EAE" w14:textId="336652BC" w:rsidR="009B5C1E" w:rsidRPr="004C08A0" w:rsidRDefault="0094358D"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How reliable is this key finding?</w:t>
            </w:r>
          </w:p>
        </w:tc>
        <w:tc>
          <w:tcPr>
            <w:tcW w:w="4495" w:type="dxa"/>
            <w:shd w:val="clear" w:color="auto" w:fill="E8E8E8" w:themeFill="background2"/>
          </w:tcPr>
          <w:p w14:paraId="5C30600C" w14:textId="6F89A9F7" w:rsidR="009B5C1E" w:rsidRPr="004C08A0" w:rsidRDefault="004C08A0"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Summary of how this answers your RP question.</w:t>
            </w:r>
          </w:p>
        </w:tc>
      </w:tr>
      <w:tr w:rsidR="00691527" w14:paraId="2523A05E" w14:textId="77777777" w:rsidTr="007A5605">
        <w:tc>
          <w:tcPr>
            <w:tcW w:w="3578" w:type="dxa"/>
          </w:tcPr>
          <w:p w14:paraId="555EDEC4" w14:textId="1B6494A4" w:rsidR="00691527" w:rsidRPr="00E967D3" w:rsidRDefault="00691527" w:rsidP="00691527">
            <w:pPr>
              <w:pStyle w:val="ListParagraph"/>
              <w:ind w:left="0"/>
              <w:rPr>
                <w:rFonts w:ascii="Cambria Math" w:hAnsi="Cambria Math" w:cstheme="majorHAnsi"/>
                <w:sz w:val="20"/>
                <w:szCs w:val="20"/>
              </w:rPr>
            </w:pPr>
            <w:r>
              <w:rPr>
                <w:rFonts w:asciiTheme="majorHAnsi" w:hAnsiTheme="majorHAnsi" w:cstheme="majorHAnsi"/>
                <w:sz w:val="20"/>
                <w:szCs w:val="20"/>
              </w:rPr>
              <w:t xml:space="preserve">The formula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 xml:space="preserve">(θ) </m:t>
              </m:r>
            </m:oMath>
            <w:r>
              <w:rPr>
                <w:rFonts w:ascii="Calibri" w:eastAsia="MS Mincho" w:hAnsi="Calibri" w:cs="Calibri"/>
                <w:sz w:val="20"/>
                <w:szCs w:val="20"/>
              </w:rPr>
              <w:t>for a 2-way driven cart-pendulum simulation</w:t>
            </w:r>
          </w:p>
        </w:tc>
        <w:tc>
          <w:tcPr>
            <w:tcW w:w="4214" w:type="dxa"/>
          </w:tcPr>
          <w:p w14:paraId="3394F153" w14:textId="4A4CE8B7" w:rsidR="00691527" w:rsidRDefault="00A542E4" w:rsidP="007A5605">
            <w:pPr>
              <w:pStyle w:val="ListParagraph"/>
              <w:numPr>
                <w:ilvl w:val="0"/>
                <w:numId w:val="4"/>
              </w:numPr>
              <w:rPr>
                <w:rFonts w:asciiTheme="majorHAnsi" w:hAnsiTheme="majorHAnsi" w:cstheme="majorHAnsi"/>
                <w:sz w:val="20"/>
                <w:szCs w:val="20"/>
              </w:rPr>
            </w:pPr>
            <w:hyperlink r:id="rId36" w:history="1">
              <w:r w:rsidR="007A5605" w:rsidRPr="00F6051A">
                <w:rPr>
                  <w:rStyle w:val="Hyperlink"/>
                  <w:rFonts w:ascii="Calibri" w:eastAsia="MS Mincho" w:hAnsi="Calibri" w:cs="Calibri"/>
                  <w:sz w:val="20"/>
                  <w:szCs w:val="20"/>
                </w:rPr>
                <w:t>https://www.myphysicslab.com/pendulum/moveable-pendulum-en.htm</w:t>
              </w:r>
            </w:hyperlink>
            <w:r w:rsidR="007A5605">
              <w:rPr>
                <w:rFonts w:ascii="Calibri" w:eastAsia="MS Mincho" w:hAnsi="Calibri" w:cs="Calibri"/>
                <w:sz w:val="20"/>
                <w:szCs w:val="20"/>
              </w:rPr>
              <w:t xml:space="preserve"> (</w:t>
            </w:r>
            <w:r w:rsidR="00550A0F">
              <w:rPr>
                <w:rFonts w:ascii="Calibri" w:eastAsia="MS Mincho" w:hAnsi="Calibri" w:cs="Calibri"/>
                <w:sz w:val="20"/>
                <w:szCs w:val="20"/>
              </w:rPr>
              <w:t>primary)</w:t>
            </w:r>
          </w:p>
        </w:tc>
        <w:tc>
          <w:tcPr>
            <w:tcW w:w="3101" w:type="dxa"/>
          </w:tcPr>
          <w:p w14:paraId="73FADB1C" w14:textId="6C4555B4" w:rsidR="00691527" w:rsidRDefault="00550A0F" w:rsidP="00691527">
            <w:pPr>
              <w:pStyle w:val="ListParagraph"/>
              <w:ind w:left="0"/>
              <w:rPr>
                <w:rFonts w:asciiTheme="majorHAnsi" w:hAnsiTheme="majorHAnsi" w:cstheme="majorHAnsi"/>
                <w:sz w:val="20"/>
                <w:szCs w:val="20"/>
              </w:rPr>
            </w:pPr>
            <w:r>
              <w:rPr>
                <w:rFonts w:asciiTheme="majorHAnsi" w:hAnsiTheme="majorHAnsi" w:cstheme="majorHAnsi"/>
                <w:sz w:val="20"/>
                <w:szCs w:val="20"/>
              </w:rPr>
              <w:t>Very reliable. Despite only having one source, there</w:t>
            </w:r>
            <w:r w:rsidR="00D921D0">
              <w:rPr>
                <w:rFonts w:asciiTheme="majorHAnsi" w:hAnsiTheme="majorHAnsi" w:cstheme="majorHAnsi"/>
                <w:sz w:val="20"/>
                <w:szCs w:val="20"/>
              </w:rPr>
              <w:t xml:space="preserve"> is a visual simulation that backs it up and it contains a full derivation of how the formula can be found.</w:t>
            </w:r>
          </w:p>
        </w:tc>
        <w:tc>
          <w:tcPr>
            <w:tcW w:w="4495" w:type="dxa"/>
          </w:tcPr>
          <w:p w14:paraId="79B4B8D4" w14:textId="1867E9BC" w:rsidR="00691527" w:rsidRPr="006612B0" w:rsidRDefault="006612B0" w:rsidP="00691527">
            <w:pPr>
              <w:pStyle w:val="ListParagraph"/>
              <w:ind w:left="0"/>
              <w:rPr>
                <w:rFonts w:asciiTheme="majorHAnsi" w:hAnsiTheme="majorHAnsi" w:cstheme="majorHAnsi"/>
                <w:sz w:val="20"/>
                <w:szCs w:val="20"/>
              </w:rPr>
            </w:pPr>
            <w:r>
              <w:rPr>
                <w:rFonts w:asciiTheme="majorHAnsi" w:hAnsiTheme="majorHAnsi" w:cstheme="majorHAnsi"/>
                <w:color w:val="FF0000"/>
                <w:sz w:val="20"/>
                <w:szCs w:val="20"/>
              </w:rPr>
              <w:t>Subquestion 1</w:t>
            </w:r>
            <w:r>
              <w:rPr>
                <w:rFonts w:asciiTheme="majorHAnsi" w:hAnsiTheme="majorHAnsi" w:cstheme="majorHAnsi"/>
                <w:sz w:val="20"/>
                <w:szCs w:val="20"/>
              </w:rPr>
              <w:t>: This source directly answers my subquestion by giving me an answer to a physics simulation solution</w:t>
            </w:r>
          </w:p>
        </w:tc>
      </w:tr>
      <w:tr w:rsidR="00691527" w14:paraId="62417349" w14:textId="77777777" w:rsidTr="007A5605">
        <w:tc>
          <w:tcPr>
            <w:tcW w:w="3578" w:type="dxa"/>
          </w:tcPr>
          <w:p w14:paraId="62CBF9A8"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4635951F"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10A6A01B"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6358D71E" w14:textId="77777777" w:rsidR="00691527" w:rsidRDefault="00691527" w:rsidP="00691527">
            <w:pPr>
              <w:pStyle w:val="ListParagraph"/>
              <w:ind w:left="0"/>
              <w:rPr>
                <w:rFonts w:asciiTheme="majorHAnsi" w:hAnsiTheme="majorHAnsi" w:cstheme="majorHAnsi"/>
                <w:sz w:val="20"/>
                <w:szCs w:val="20"/>
              </w:rPr>
            </w:pPr>
          </w:p>
        </w:tc>
      </w:tr>
      <w:tr w:rsidR="00691527" w14:paraId="5A03558A" w14:textId="77777777" w:rsidTr="007A5605">
        <w:tc>
          <w:tcPr>
            <w:tcW w:w="3578" w:type="dxa"/>
          </w:tcPr>
          <w:p w14:paraId="03F0AC1D"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430779ED"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10DD4514"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13AFCACA" w14:textId="77777777" w:rsidR="00691527" w:rsidRDefault="00691527" w:rsidP="00691527">
            <w:pPr>
              <w:pStyle w:val="ListParagraph"/>
              <w:ind w:left="0"/>
              <w:rPr>
                <w:rFonts w:asciiTheme="majorHAnsi" w:hAnsiTheme="majorHAnsi" w:cstheme="majorHAnsi"/>
                <w:sz w:val="20"/>
                <w:szCs w:val="20"/>
              </w:rPr>
            </w:pPr>
          </w:p>
        </w:tc>
      </w:tr>
      <w:tr w:rsidR="00691527" w14:paraId="325EF431" w14:textId="77777777" w:rsidTr="007A5605">
        <w:tc>
          <w:tcPr>
            <w:tcW w:w="3578" w:type="dxa"/>
          </w:tcPr>
          <w:p w14:paraId="4CF564C6"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7D27F15E"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0063A381"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09844530" w14:textId="77777777" w:rsidR="00691527" w:rsidRDefault="00691527" w:rsidP="00691527">
            <w:pPr>
              <w:pStyle w:val="ListParagraph"/>
              <w:ind w:left="0"/>
              <w:rPr>
                <w:rFonts w:asciiTheme="majorHAnsi" w:hAnsiTheme="majorHAnsi" w:cstheme="majorHAnsi"/>
                <w:sz w:val="20"/>
                <w:szCs w:val="20"/>
              </w:rPr>
            </w:pPr>
          </w:p>
        </w:tc>
      </w:tr>
    </w:tbl>
    <w:p w14:paraId="3482CAF8" w14:textId="77777777" w:rsidR="00492ED8" w:rsidRDefault="00492ED8" w:rsidP="00E47E5B">
      <w:pPr>
        <w:pStyle w:val="ListParagraph"/>
        <w:spacing w:after="0" w:line="240" w:lineRule="auto"/>
        <w:ind w:left="0"/>
        <w:rPr>
          <w:rFonts w:asciiTheme="majorHAnsi" w:hAnsiTheme="majorHAnsi" w:cstheme="majorHAnsi"/>
          <w:sz w:val="20"/>
          <w:szCs w:val="20"/>
        </w:rPr>
      </w:pPr>
    </w:p>
    <w:p w14:paraId="45D32212" w14:textId="77777777" w:rsidR="009B5C1E" w:rsidRDefault="009B5C1E" w:rsidP="00E47E5B">
      <w:pPr>
        <w:pStyle w:val="ListParagraph"/>
        <w:spacing w:after="0" w:line="240" w:lineRule="auto"/>
        <w:ind w:left="0"/>
        <w:rPr>
          <w:rFonts w:asciiTheme="majorHAnsi" w:hAnsiTheme="majorHAnsi" w:cstheme="majorHAnsi"/>
          <w:sz w:val="20"/>
          <w:szCs w:val="20"/>
        </w:rPr>
      </w:pPr>
    </w:p>
    <w:p w14:paraId="4FDBE3BD"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B130B9A"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7FEED24"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13A712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7D2346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483AB73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C462A8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A9C088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AB22D9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DD2560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08D03E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7B9F1DD"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3D655E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67D392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C9B582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D386BC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21F3F5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0DCD9B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E5677F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A9754D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6E44A12"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DAD744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80F1A9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0E89F3E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9C5D72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4D4BD3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08BB6714"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5607DB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3D782C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23733D0"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C2B922F" w14:textId="1382536D" w:rsidR="009B5C1E" w:rsidRDefault="009B5C1E" w:rsidP="00E47E5B">
      <w:pPr>
        <w:pStyle w:val="ListParagraph"/>
        <w:spacing w:after="0" w:line="240" w:lineRule="auto"/>
        <w:ind w:left="0"/>
        <w:rPr>
          <w:rFonts w:asciiTheme="majorHAnsi" w:hAnsiTheme="majorHAnsi" w:cstheme="majorHAnsi"/>
          <w:sz w:val="20"/>
          <w:szCs w:val="20"/>
        </w:rPr>
        <w:sectPr w:rsidR="009B5C1E" w:rsidSect="009B5C1E">
          <w:pgSz w:w="16838" w:h="11906" w:orient="landscape"/>
          <w:pgMar w:top="720" w:right="720" w:bottom="720" w:left="720" w:header="709" w:footer="709" w:gutter="0"/>
          <w:cols w:space="708"/>
          <w:docGrid w:linePitch="360"/>
        </w:sectPr>
      </w:pPr>
    </w:p>
    <w:p w14:paraId="7510AF8C" w14:textId="77777777" w:rsidR="009B5C1E" w:rsidRPr="00B81D25" w:rsidRDefault="009B5C1E" w:rsidP="00E47E5B">
      <w:pPr>
        <w:pStyle w:val="ListParagraph"/>
        <w:spacing w:after="0" w:line="240" w:lineRule="auto"/>
        <w:ind w:left="0"/>
        <w:rPr>
          <w:rFonts w:asciiTheme="majorHAnsi" w:hAnsiTheme="majorHAnsi" w:cstheme="majorHAnsi"/>
          <w:sz w:val="20"/>
          <w:szCs w:val="20"/>
        </w:rPr>
      </w:pPr>
    </w:p>
    <w:sectPr w:rsidR="009B5C1E" w:rsidRPr="00B81D25" w:rsidSect="009B5C1E">
      <w:pgSz w:w="11906" w:h="16838"/>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212967" w:rsidRDefault="00212967">
      <w:pPr>
        <w:pStyle w:val="CommentText"/>
      </w:pPr>
      <w:r>
        <w:rPr>
          <w:rStyle w:val="CommentReference"/>
        </w:rPr>
        <w:annotationRef/>
      </w:r>
      <w:r>
        <w:t>Great to see specific examples</w:t>
      </w:r>
    </w:p>
  </w:comment>
  <w:comment w:id="12" w:author="Bronwyn Waldeck" w:date="2024-07-30T17:22:00Z" w:initials="BW">
    <w:p w14:paraId="7638E187"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3" w:author="Bronwyn Waldeck" w:date="2024-07-30T17:22:00Z" w:initials="BW">
    <w:p w14:paraId="7F30E62F" w14:textId="77777777" w:rsidR="008E4DA8" w:rsidRDefault="008E4DA8" w:rsidP="008E4DA8">
      <w:pPr>
        <w:pStyle w:val="CommentText"/>
      </w:pPr>
      <w:r>
        <w:rPr>
          <w:rStyle w:val="CommentReference"/>
        </w:rPr>
        <w:annotationRef/>
      </w:r>
    </w:p>
  </w:comment>
  <w:comment w:id="15" w:author="Bronwyn Waldeck [2]" w:date="2024-08-02T16:20:00Z" w:initials="BW">
    <w:p w14:paraId="11FB99E1" w14:textId="77777777" w:rsidR="008E4DA8" w:rsidRDefault="008E4DA8" w:rsidP="008E4DA8">
      <w:pPr>
        <w:pStyle w:val="CommentText"/>
      </w:pPr>
      <w:r>
        <w:rPr>
          <w:rStyle w:val="CommentReference"/>
        </w:rPr>
        <w:annotationRef/>
      </w:r>
      <w:r>
        <w:t>I am wondering if you need to change the order to match the Research question - e.g. blue comes first, then green, etc</w:t>
      </w:r>
    </w:p>
    <w:p w14:paraId="7C4B0980" w14:textId="77777777" w:rsidR="008E4DA8" w:rsidRDefault="008E4DA8" w:rsidP="008E4DA8">
      <w:pPr>
        <w:pStyle w:val="CommentText"/>
      </w:pPr>
      <w:r>
        <w:t xml:space="preserve"> </w:t>
      </w:r>
    </w:p>
  </w:comment>
  <w:comment w:id="16" w:author="Malachi Halliwell" w:date="2024-08-03T20:51:00Z" w:initials="MH">
    <w:p w14:paraId="65B87F9D" w14:textId="77777777" w:rsidR="008E4DA8" w:rsidRDefault="008E4DA8" w:rsidP="008E4DA8">
      <w:pPr>
        <w:pStyle w:val="CommentText"/>
      </w:pPr>
      <w:r>
        <w:rPr>
          <w:rStyle w:val="CommentReference"/>
        </w:rPr>
        <w:annotationRef/>
      </w:r>
      <w:r>
        <w:t>Likely going to need to re-word research question</w:t>
      </w:r>
    </w:p>
  </w:comment>
  <w:comment w:id="17" w:author="Bronwyn Waldeck [2]" w:date="2024-08-02T16:28:00Z" w:initials="BW">
    <w:p w14:paraId="72049DA6" w14:textId="77777777" w:rsidR="008E4DA8" w:rsidRDefault="008E4DA8" w:rsidP="008E4DA8">
      <w:pPr>
        <w:pStyle w:val="CommentText"/>
      </w:pPr>
      <w:r>
        <w:rPr>
          <w:rStyle w:val="CommentReference"/>
        </w:rPr>
        <w:annotationRef/>
      </w:r>
      <w:r>
        <w:t>I need to go over this with you. Either your headings need to change or the information needs to change</w:t>
      </w:r>
    </w:p>
    <w:p w14:paraId="3620CD8F" w14:textId="77777777" w:rsidR="008E4DA8" w:rsidRDefault="008E4DA8" w:rsidP="008E4DA8">
      <w:pPr>
        <w:pStyle w:val="CommentText"/>
      </w:pPr>
      <w:r>
        <w:t>Are both of these processes either experimental or action research?</w:t>
      </w:r>
    </w:p>
    <w:p w14:paraId="237AC24A" w14:textId="77777777" w:rsidR="008E4DA8" w:rsidRDefault="008E4DA8" w:rsidP="008E4DA8">
      <w:pPr>
        <w:pStyle w:val="CommentText"/>
      </w:pPr>
      <w:r>
        <w:t xml:space="preserve">e.g. the process is action research,  the purpose is to  Design, build and train an MLA to help me </w:t>
      </w:r>
      <w:r>
        <w:rPr>
          <w:color w:val="00B050"/>
        </w:rPr>
        <w:t>understand the fundamentals behind building an MLA??</w:t>
      </w:r>
      <w:r>
        <w:t>,</w:t>
      </w:r>
    </w:p>
    <w:p w14:paraId="377C5478" w14:textId="77777777" w:rsidR="008E4DA8" w:rsidRDefault="008E4DA8" w:rsidP="008E4DA8">
      <w:pPr>
        <w:pStyle w:val="CommentText"/>
      </w:pPr>
      <w:r>
        <w:t xml:space="preserve"> </w:t>
      </w:r>
    </w:p>
  </w:comment>
  <w:comment w:id="14" w:author="Malachi Halliwell" w:date="2024-08-03T20:54:00Z" w:initials="MH">
    <w:p w14:paraId="37C1534A" w14:textId="77777777" w:rsidR="008E4DA8" w:rsidRDefault="008E4DA8" w:rsidP="008E4DA8">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19" w:author="Bronwyn Waldeck [2]" w:date="2024-08-09T10:43:00Z" w:initials="BW">
    <w:p w14:paraId="3D94010C" w14:textId="77777777" w:rsidR="00216322" w:rsidRDefault="00216322" w:rsidP="00216322">
      <w:pPr>
        <w:pStyle w:val="CommentText"/>
      </w:pPr>
      <w:r>
        <w:rPr>
          <w:rStyle w:val="CommentReference"/>
        </w:rPr>
        <w:annotationRef/>
      </w:r>
      <w:r>
        <w:t>This is a subjective word.  I would just say it is a reliable as the simulation ….</w:t>
      </w:r>
    </w:p>
  </w:comment>
  <w:comment w:id="21" w:author="Bronwyn Waldeck" w:date="2024-07-30T17:22:00Z" w:initials="BW">
    <w:p w14:paraId="71F90691" w14:textId="77777777" w:rsidR="00216322" w:rsidRDefault="00216322" w:rsidP="00216322">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2" w:author="Bronwyn Waldeck" w:date="2024-07-30T17:22:00Z" w:initials="BW">
    <w:p w14:paraId="797DE760" w14:textId="77777777" w:rsidR="00216322" w:rsidRDefault="00216322" w:rsidP="00216322">
      <w:pPr>
        <w:pStyle w:val="CommentText"/>
      </w:pPr>
      <w:r>
        <w:rPr>
          <w:rStyle w:val="CommentReference"/>
        </w:rPr>
        <w:annotationRef/>
      </w:r>
    </w:p>
  </w:comment>
  <w:comment w:id="20" w:author="Bronwyn Waldeck [2]" w:date="2024-08-09T10:44:00Z" w:initials="BW">
    <w:p w14:paraId="6E225412" w14:textId="77777777" w:rsidR="00216322" w:rsidRDefault="00216322" w:rsidP="00216322">
      <w:pPr>
        <w:pStyle w:val="CommentText"/>
      </w:pPr>
      <w:r>
        <w:rPr>
          <w:rStyle w:val="CommentReference"/>
        </w:rPr>
        <w:annotationRef/>
      </w:r>
      <w:r>
        <w:t>Paste the wording of the question as well</w:t>
      </w:r>
    </w:p>
  </w:comment>
  <w:comment w:id="23" w:author="Bronwyn Waldeck [2]" w:date="2024-08-09T10:45:00Z" w:initials="BW">
    <w:p w14:paraId="36001CAB" w14:textId="77777777" w:rsidR="00216322" w:rsidRDefault="00216322" w:rsidP="00216322">
      <w:pPr>
        <w:pStyle w:val="CommentText"/>
      </w:pPr>
      <w:r>
        <w:rPr>
          <w:rStyle w:val="CommentReference"/>
        </w:rPr>
        <w:annotationRef/>
      </w:r>
      <w:r>
        <w:t>Applicable</w:t>
      </w:r>
    </w:p>
  </w:comment>
  <w:comment w:id="24" w:author="Bronwyn Waldeck [2]" w:date="2024-08-09T10:49:00Z" w:initials="BW">
    <w:p w14:paraId="3D5895C7" w14:textId="77777777" w:rsidR="00216322" w:rsidRDefault="00216322" w:rsidP="00216322">
      <w:pPr>
        <w:pStyle w:val="CommentText"/>
      </w:pPr>
      <w:r>
        <w:rPr>
          <w:rStyle w:val="CommentReference"/>
        </w:rPr>
        <w:annotationRef/>
      </w:r>
      <w:r>
        <w:t>Short, sharp and to the point.  As you develop your research, you will need to begin thinking about what you will do with the information.</w:t>
      </w:r>
    </w:p>
    <w:p w14:paraId="0A76BBFA" w14:textId="77777777" w:rsidR="00216322" w:rsidRDefault="00216322" w:rsidP="00216322">
      <w:pPr>
        <w:pStyle w:val="CommentText"/>
      </w:pPr>
      <w:r>
        <w:t>I got the impression this one was not highly relevant, only the off chance that you have to use someone else’s formula.</w:t>
      </w:r>
    </w:p>
    <w:p w14:paraId="081620A5" w14:textId="77777777" w:rsidR="00216322" w:rsidRDefault="00216322" w:rsidP="00216322">
      <w:pPr>
        <w:pStyle w:val="CommentText"/>
      </w:pPr>
      <w:r>
        <w:t>Did it add anything else to your knowledge?</w:t>
      </w:r>
    </w:p>
  </w:comment>
  <w:comment w:id="25" w:author="Malachi Halliwell" w:date="2024-08-13T09:09:00Z" w:initials="MH">
    <w:p w14:paraId="53EEFD9B" w14:textId="77777777" w:rsidR="00216322" w:rsidRDefault="00216322" w:rsidP="00216322">
      <w:pPr>
        <w:pStyle w:val="CommentText"/>
      </w:pPr>
      <w:r>
        <w:rPr>
          <w:rStyle w:val="CommentReference"/>
        </w:rPr>
        <w:annotationRef/>
      </w:r>
      <w:r>
        <w:t>No. Addressed in limitations box</w:t>
      </w:r>
    </w:p>
  </w:comment>
  <w:comment w:id="26" w:author="Bronwyn Waldeck" w:date="2024-08-23T18:35:00Z" w:initials="BW">
    <w:p w14:paraId="0FC6BE1A" w14:textId="2E64800F" w:rsidR="005F22B8" w:rsidRDefault="005F22B8">
      <w:pPr>
        <w:pStyle w:val="CommentText"/>
      </w:pPr>
      <w:r>
        <w:rPr>
          <w:rStyle w:val="CommentReference"/>
        </w:rPr>
        <w:annotationRef/>
      </w:r>
      <w:r>
        <w:t>Do they reference anything&gt;</w:t>
      </w:r>
    </w:p>
    <w:p w14:paraId="60918C19" w14:textId="3E61C10D" w:rsidR="005F22B8" w:rsidRDefault="005F22B8">
      <w:pPr>
        <w:pStyle w:val="CommentText"/>
      </w:pPr>
      <w:r>
        <w:t>What do you mean by “the thought process is shown throughout?”</w:t>
      </w:r>
    </w:p>
  </w:comment>
  <w:comment w:id="27" w:author="Bronwyn Waldeck" w:date="2024-08-23T18:36:00Z" w:initials="BW">
    <w:p w14:paraId="4737F553" w14:textId="37F49830" w:rsidR="005F22B8" w:rsidRDefault="005F22B8">
      <w:pPr>
        <w:pStyle w:val="CommentText"/>
      </w:pPr>
      <w:r>
        <w:rPr>
          <w:rStyle w:val="CommentReference"/>
        </w:rPr>
        <w:annotationRef/>
      </w:r>
      <w:r>
        <w:t>I think you need to try and explain what you mean by this</w:t>
      </w:r>
    </w:p>
  </w:comment>
  <w:comment w:id="28" w:author="Bronwyn Waldeck" w:date="2024-08-23T18:36:00Z" w:initials="BW">
    <w:p w14:paraId="3D7F28AD" w14:textId="30DFA7A7" w:rsidR="005F22B8" w:rsidRDefault="005F22B8">
      <w:pPr>
        <w:pStyle w:val="CommentText"/>
      </w:pPr>
      <w:r>
        <w:rPr>
          <w:rStyle w:val="CommentReference"/>
        </w:rPr>
        <w:annotationRef/>
      </w:r>
      <w:r>
        <w:t>Pendulum?</w:t>
      </w:r>
    </w:p>
  </w:comment>
  <w:comment w:id="29" w:author="Bronwyn Waldeck" w:date="2024-08-23T18:37:00Z" w:initials="BW">
    <w:p w14:paraId="0F2F7EB3" w14:textId="0460720A" w:rsidR="005F22B8" w:rsidRDefault="005F22B8">
      <w:pPr>
        <w:pStyle w:val="CommentText"/>
      </w:pPr>
      <w:r>
        <w:rPr>
          <w:rStyle w:val="CommentReference"/>
        </w:rPr>
        <w:annotationRef/>
      </w:r>
      <w:r>
        <w:t>In-depth</w:t>
      </w:r>
    </w:p>
  </w:comment>
  <w:comment w:id="30" w:author="Bronwyn Waldeck" w:date="2024-08-23T18:37:00Z" w:initials="BW">
    <w:p w14:paraId="0303AC53" w14:textId="1009BB2F" w:rsidR="005F22B8" w:rsidRDefault="005F22B8">
      <w:pPr>
        <w:pStyle w:val="CommentText"/>
      </w:pPr>
      <w:r>
        <w:rPr>
          <w:rStyle w:val="CommentReference"/>
        </w:rPr>
        <w:annotationRef/>
      </w:r>
      <w:r>
        <w:t>Independently</w:t>
      </w:r>
    </w:p>
    <w:p w14:paraId="61E8A5F4" w14:textId="74D2C260" w:rsidR="005F22B8" w:rsidRDefault="005F22B8">
      <w:pPr>
        <w:pStyle w:val="CommentText"/>
      </w:pPr>
      <w:r>
        <w:t>Check how this relates to one of the dot points SACE has (see our third lesson for Capability)</w:t>
      </w:r>
    </w:p>
  </w:comment>
  <w:comment w:id="31" w:author="Bronwyn Waldeck" w:date="2024-07-30T17:22:00Z" w:initials="BW">
    <w:p w14:paraId="1BDCCB3F" w14:textId="77777777" w:rsidR="00570086" w:rsidRDefault="00570086" w:rsidP="00570086">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32" w:author="Bronwyn Waldeck" w:date="2024-07-30T17:22:00Z" w:initials="BW">
    <w:p w14:paraId="006DE9F6" w14:textId="77777777" w:rsidR="00570086" w:rsidRDefault="00570086" w:rsidP="00570086">
      <w:pPr>
        <w:pStyle w:val="CommentText"/>
      </w:pPr>
      <w:r>
        <w:rPr>
          <w:rStyle w:val="CommentReference"/>
        </w:rPr>
        <w:annotationRef/>
      </w:r>
    </w:p>
  </w:comment>
  <w:comment w:id="33" w:author="Bronwyn Waldeck [2]" w:date="2024-08-02T16:20:00Z" w:initials="BW">
    <w:p w14:paraId="47A6B4A6" w14:textId="77777777" w:rsidR="0022732E" w:rsidRDefault="0022732E" w:rsidP="0022732E">
      <w:pPr>
        <w:pStyle w:val="CommentText"/>
      </w:pPr>
      <w:r>
        <w:rPr>
          <w:rStyle w:val="CommentReference"/>
        </w:rPr>
        <w:annotationRef/>
      </w:r>
      <w:r>
        <w:t>I am wondering if you need to change the order to match the Research question - e.g. blue comes first, then green, etc</w:t>
      </w:r>
    </w:p>
    <w:p w14:paraId="616D1334" w14:textId="77777777" w:rsidR="0022732E" w:rsidRDefault="0022732E" w:rsidP="0022732E">
      <w:pPr>
        <w:pStyle w:val="CommentText"/>
      </w:pPr>
      <w:r>
        <w:t xml:space="preserve"> </w:t>
      </w:r>
    </w:p>
  </w:comment>
  <w:comment w:id="34" w:author="Malachi Halliwell" w:date="2024-08-03T20:51:00Z" w:initials="MH">
    <w:p w14:paraId="308695FF" w14:textId="77777777" w:rsidR="0022732E" w:rsidRDefault="0022732E" w:rsidP="0022732E">
      <w:pPr>
        <w:pStyle w:val="CommentText"/>
      </w:pPr>
      <w:r>
        <w:rPr>
          <w:rStyle w:val="CommentReference"/>
        </w:rPr>
        <w:annotationRef/>
      </w:r>
      <w:r>
        <w:t>Likely going to need to re-word research question</w:t>
      </w:r>
    </w:p>
  </w:comment>
  <w:comment w:id="35" w:author="Bronwyn Waldeck" w:date="2024-08-23T18:39:00Z" w:initials="BW">
    <w:p w14:paraId="45D42074" w14:textId="77777777" w:rsidR="005F22B8" w:rsidRDefault="005F22B8">
      <w:pPr>
        <w:pStyle w:val="CommentText"/>
      </w:pPr>
      <w:r>
        <w:rPr>
          <w:rStyle w:val="CommentReference"/>
        </w:rPr>
        <w:annotationRef/>
      </w:r>
      <w:r>
        <w:t xml:space="preserve">Malachi, you are doing a good job.  </w:t>
      </w:r>
    </w:p>
    <w:p w14:paraId="785CF36D" w14:textId="77777777" w:rsidR="005F22B8" w:rsidRDefault="005F22B8">
      <w:pPr>
        <w:pStyle w:val="CommentText"/>
      </w:pPr>
      <w:r>
        <w:t>You will find now the pace will go very fast and so make a plan to catch up.</w:t>
      </w:r>
    </w:p>
    <w:p w14:paraId="5477D7AE" w14:textId="5A1A7F96" w:rsidR="005F22B8" w:rsidRDefault="005F22B8">
      <w:pPr>
        <w:pStyle w:val="CommentText"/>
      </w:pPr>
      <w:r>
        <w:t>Keep thinking about what your learning is- what will you end up applying?  What key findings are you dra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7638E187" w15:done="1"/>
  <w15:commentEx w15:paraId="7F30E62F" w15:paraIdParent="7638E187" w15:done="1"/>
  <w15:commentEx w15:paraId="7C4B0980" w15:done="1"/>
  <w15:commentEx w15:paraId="65B87F9D" w15:paraIdParent="7C4B0980" w15:done="1"/>
  <w15:commentEx w15:paraId="377C5478" w15:done="1"/>
  <w15:commentEx w15:paraId="37C1534A" w15:paraIdParent="377C5478" w15:done="1"/>
  <w15:commentEx w15:paraId="3D94010C" w15:done="1"/>
  <w15:commentEx w15:paraId="71F90691" w15:done="1"/>
  <w15:commentEx w15:paraId="797DE760" w15:paraIdParent="71F90691" w15:done="1"/>
  <w15:commentEx w15:paraId="6E225412" w15:done="1"/>
  <w15:commentEx w15:paraId="36001CAB" w15:done="1"/>
  <w15:commentEx w15:paraId="081620A5" w15:done="1"/>
  <w15:commentEx w15:paraId="53EEFD9B" w15:paraIdParent="081620A5" w15:done="1"/>
  <w15:commentEx w15:paraId="60918C19" w15:done="1"/>
  <w15:commentEx w15:paraId="4737F553" w15:done="1"/>
  <w15:commentEx w15:paraId="3D7F28AD" w15:done="1"/>
  <w15:commentEx w15:paraId="0F2F7EB3" w15:done="1"/>
  <w15:commentEx w15:paraId="61E8A5F4" w15:done="1"/>
  <w15:commentEx w15:paraId="1BDCCB3F" w15:done="1"/>
  <w15:commentEx w15:paraId="006DE9F6" w15:paraIdParent="1BDCCB3F" w15:done="1"/>
  <w15:commentEx w15:paraId="616D1334" w15:done="1"/>
  <w15:commentEx w15:paraId="308695FF" w15:paraIdParent="616D1334" w15:done="1"/>
  <w15:commentEx w15:paraId="5477D7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7638E187" w16cid:durableId="2D385792"/>
  <w16cid:commentId w16cid:paraId="7F30E62F" w16cid:durableId="73203A18"/>
  <w16cid:commentId w16cid:paraId="7C4B0980" w16cid:durableId="43CA91C9"/>
  <w16cid:commentId w16cid:paraId="65B87F9D" w16cid:durableId="64D650ED"/>
  <w16cid:commentId w16cid:paraId="377C5478" w16cid:durableId="64495A04"/>
  <w16cid:commentId w16cid:paraId="37C1534A" w16cid:durableId="386AEB3D"/>
  <w16cid:commentId w16cid:paraId="3D94010C" w16cid:durableId="1D71E410"/>
  <w16cid:commentId w16cid:paraId="71F90691" w16cid:durableId="398AE465"/>
  <w16cid:commentId w16cid:paraId="797DE760" w16cid:durableId="42995BFF"/>
  <w16cid:commentId w16cid:paraId="6E225412" w16cid:durableId="40C915E9"/>
  <w16cid:commentId w16cid:paraId="36001CAB" w16cid:durableId="7B077443"/>
  <w16cid:commentId w16cid:paraId="081620A5" w16cid:durableId="3E21B85B"/>
  <w16cid:commentId w16cid:paraId="53EEFD9B" w16cid:durableId="0E04AD05"/>
  <w16cid:commentId w16cid:paraId="60918C19" w16cid:durableId="18394521"/>
  <w16cid:commentId w16cid:paraId="4737F553" w16cid:durableId="6CD06B0E"/>
  <w16cid:commentId w16cid:paraId="3D7F28AD" w16cid:durableId="5D82E071"/>
  <w16cid:commentId w16cid:paraId="0F2F7EB3" w16cid:durableId="353CDE38"/>
  <w16cid:commentId w16cid:paraId="61E8A5F4" w16cid:durableId="5B13B5FE"/>
  <w16cid:commentId w16cid:paraId="1BDCCB3F" w16cid:durableId="08ECA585"/>
  <w16cid:commentId w16cid:paraId="006DE9F6" w16cid:durableId="12967034"/>
  <w16cid:commentId w16cid:paraId="616D1334" w16cid:durableId="518BFA84"/>
  <w16cid:commentId w16cid:paraId="308695FF" w16cid:durableId="4C19EFBB"/>
  <w16cid:commentId w16cid:paraId="5477D7AE" w16cid:durableId="79FAC3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22E89768"/>
    <w:lvl w:ilvl="0" w:tplc="8FC621C0">
      <w:start w:val="2"/>
      <w:numFmt w:val="bullet"/>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A25DAE"/>
    <w:multiLevelType w:val="hybridMultilevel"/>
    <w:tmpl w:val="4A8E9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2149296">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279799237">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71828634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575359828">
    <w:abstractNumId w:val="1"/>
  </w:num>
  <w:num w:numId="5" w16cid:durableId="320625544">
    <w:abstractNumId w:val="0"/>
  </w:num>
  <w:num w:numId="6" w16cid:durableId="1405689207">
    <w:abstractNumId w:val="2"/>
  </w:num>
  <w:num w:numId="7" w16cid:durableId="147221144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2"/>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qgUANQSnziwAAAA="/>
  </w:docVars>
  <w:rsids>
    <w:rsidRoot w:val="00A20194"/>
    <w:rsid w:val="000001E5"/>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951C8"/>
    <w:rsid w:val="000A0013"/>
    <w:rsid w:val="000A184E"/>
    <w:rsid w:val="000A1A7D"/>
    <w:rsid w:val="000A3D86"/>
    <w:rsid w:val="000A4018"/>
    <w:rsid w:val="000A65D5"/>
    <w:rsid w:val="000C1DC6"/>
    <w:rsid w:val="000C3288"/>
    <w:rsid w:val="000C62E7"/>
    <w:rsid w:val="000D742D"/>
    <w:rsid w:val="000E058C"/>
    <w:rsid w:val="000E3A65"/>
    <w:rsid w:val="001165AF"/>
    <w:rsid w:val="001376B3"/>
    <w:rsid w:val="001420C6"/>
    <w:rsid w:val="00145901"/>
    <w:rsid w:val="0014683E"/>
    <w:rsid w:val="00151EF3"/>
    <w:rsid w:val="001533FF"/>
    <w:rsid w:val="00175849"/>
    <w:rsid w:val="00177D69"/>
    <w:rsid w:val="00183819"/>
    <w:rsid w:val="001A62D4"/>
    <w:rsid w:val="001A768E"/>
    <w:rsid w:val="001B01C8"/>
    <w:rsid w:val="001B301B"/>
    <w:rsid w:val="001B341A"/>
    <w:rsid w:val="001B7BD5"/>
    <w:rsid w:val="001C1140"/>
    <w:rsid w:val="001C46E7"/>
    <w:rsid w:val="001D3181"/>
    <w:rsid w:val="001D63E3"/>
    <w:rsid w:val="001D7313"/>
    <w:rsid w:val="001E2DDB"/>
    <w:rsid w:val="001F34EC"/>
    <w:rsid w:val="001F73DC"/>
    <w:rsid w:val="00206405"/>
    <w:rsid w:val="00212967"/>
    <w:rsid w:val="002137FE"/>
    <w:rsid w:val="00214E26"/>
    <w:rsid w:val="00216322"/>
    <w:rsid w:val="0022732E"/>
    <w:rsid w:val="002352CE"/>
    <w:rsid w:val="00235C5E"/>
    <w:rsid w:val="00245DDD"/>
    <w:rsid w:val="00265343"/>
    <w:rsid w:val="002665BF"/>
    <w:rsid w:val="00266E1C"/>
    <w:rsid w:val="00266F14"/>
    <w:rsid w:val="002705C8"/>
    <w:rsid w:val="002709AF"/>
    <w:rsid w:val="002770B6"/>
    <w:rsid w:val="00277CAE"/>
    <w:rsid w:val="0028519C"/>
    <w:rsid w:val="00286F8F"/>
    <w:rsid w:val="00291DD8"/>
    <w:rsid w:val="00293870"/>
    <w:rsid w:val="00294866"/>
    <w:rsid w:val="002A37E5"/>
    <w:rsid w:val="002A5DDD"/>
    <w:rsid w:val="002C116C"/>
    <w:rsid w:val="002C2691"/>
    <w:rsid w:val="002D132D"/>
    <w:rsid w:val="002E1E03"/>
    <w:rsid w:val="002E2257"/>
    <w:rsid w:val="002E5D53"/>
    <w:rsid w:val="002E625D"/>
    <w:rsid w:val="002E7A8E"/>
    <w:rsid w:val="002F4312"/>
    <w:rsid w:val="002F51BB"/>
    <w:rsid w:val="0032663B"/>
    <w:rsid w:val="00342B5F"/>
    <w:rsid w:val="00343815"/>
    <w:rsid w:val="00353E24"/>
    <w:rsid w:val="00356E68"/>
    <w:rsid w:val="00365A32"/>
    <w:rsid w:val="003738B2"/>
    <w:rsid w:val="00374D10"/>
    <w:rsid w:val="00384072"/>
    <w:rsid w:val="003A5C4D"/>
    <w:rsid w:val="003A6569"/>
    <w:rsid w:val="003A6DC6"/>
    <w:rsid w:val="003B6A78"/>
    <w:rsid w:val="003C06AA"/>
    <w:rsid w:val="003C501F"/>
    <w:rsid w:val="003C5962"/>
    <w:rsid w:val="003C638C"/>
    <w:rsid w:val="003C694F"/>
    <w:rsid w:val="003F1A6C"/>
    <w:rsid w:val="003F4543"/>
    <w:rsid w:val="00400070"/>
    <w:rsid w:val="004142D8"/>
    <w:rsid w:val="004230D7"/>
    <w:rsid w:val="00425C7A"/>
    <w:rsid w:val="00434C32"/>
    <w:rsid w:val="00434C3C"/>
    <w:rsid w:val="004373EC"/>
    <w:rsid w:val="00443084"/>
    <w:rsid w:val="00464774"/>
    <w:rsid w:val="00474AA3"/>
    <w:rsid w:val="00475780"/>
    <w:rsid w:val="00480396"/>
    <w:rsid w:val="00492ED8"/>
    <w:rsid w:val="004946E7"/>
    <w:rsid w:val="00497F8D"/>
    <w:rsid w:val="004A4AA4"/>
    <w:rsid w:val="004B3D64"/>
    <w:rsid w:val="004B3DEC"/>
    <w:rsid w:val="004C08A0"/>
    <w:rsid w:val="004C14F3"/>
    <w:rsid w:val="004C74C1"/>
    <w:rsid w:val="004D1678"/>
    <w:rsid w:val="004D7B42"/>
    <w:rsid w:val="004E6EF7"/>
    <w:rsid w:val="004F72DF"/>
    <w:rsid w:val="004F7E28"/>
    <w:rsid w:val="0050361D"/>
    <w:rsid w:val="00504A3A"/>
    <w:rsid w:val="0050798F"/>
    <w:rsid w:val="0051182D"/>
    <w:rsid w:val="00522EDD"/>
    <w:rsid w:val="00525851"/>
    <w:rsid w:val="0054222F"/>
    <w:rsid w:val="00550A0F"/>
    <w:rsid w:val="00560806"/>
    <w:rsid w:val="00565C77"/>
    <w:rsid w:val="00570086"/>
    <w:rsid w:val="00591758"/>
    <w:rsid w:val="00595BC5"/>
    <w:rsid w:val="005B0EF8"/>
    <w:rsid w:val="005B2AF7"/>
    <w:rsid w:val="005E22A3"/>
    <w:rsid w:val="005E55DE"/>
    <w:rsid w:val="005F22B8"/>
    <w:rsid w:val="00603C94"/>
    <w:rsid w:val="00606CDC"/>
    <w:rsid w:val="00611383"/>
    <w:rsid w:val="00611E61"/>
    <w:rsid w:val="0061658C"/>
    <w:rsid w:val="00616F66"/>
    <w:rsid w:val="006604B3"/>
    <w:rsid w:val="006612B0"/>
    <w:rsid w:val="00664D72"/>
    <w:rsid w:val="00674569"/>
    <w:rsid w:val="0068134A"/>
    <w:rsid w:val="00682EBB"/>
    <w:rsid w:val="00691527"/>
    <w:rsid w:val="006916C1"/>
    <w:rsid w:val="00692DEA"/>
    <w:rsid w:val="00694013"/>
    <w:rsid w:val="006A17A5"/>
    <w:rsid w:val="006A6F19"/>
    <w:rsid w:val="006B1C3F"/>
    <w:rsid w:val="006B1E46"/>
    <w:rsid w:val="006B61AA"/>
    <w:rsid w:val="006C058E"/>
    <w:rsid w:val="006D021C"/>
    <w:rsid w:val="006D09B4"/>
    <w:rsid w:val="006E03C7"/>
    <w:rsid w:val="006E1BC6"/>
    <w:rsid w:val="006E59AC"/>
    <w:rsid w:val="006E7414"/>
    <w:rsid w:val="006F2519"/>
    <w:rsid w:val="006F2C05"/>
    <w:rsid w:val="006F5E88"/>
    <w:rsid w:val="006F639E"/>
    <w:rsid w:val="0070684E"/>
    <w:rsid w:val="00710BC6"/>
    <w:rsid w:val="00711060"/>
    <w:rsid w:val="00712787"/>
    <w:rsid w:val="0071595D"/>
    <w:rsid w:val="00733A19"/>
    <w:rsid w:val="00736F37"/>
    <w:rsid w:val="007378E7"/>
    <w:rsid w:val="00740326"/>
    <w:rsid w:val="0074563A"/>
    <w:rsid w:val="00747561"/>
    <w:rsid w:val="00754210"/>
    <w:rsid w:val="00762224"/>
    <w:rsid w:val="0076464D"/>
    <w:rsid w:val="007663BD"/>
    <w:rsid w:val="00774BB7"/>
    <w:rsid w:val="00775B63"/>
    <w:rsid w:val="00783648"/>
    <w:rsid w:val="00797B21"/>
    <w:rsid w:val="007A10BD"/>
    <w:rsid w:val="007A289D"/>
    <w:rsid w:val="007A5605"/>
    <w:rsid w:val="007B21F9"/>
    <w:rsid w:val="007D6751"/>
    <w:rsid w:val="007E042D"/>
    <w:rsid w:val="007E3FEE"/>
    <w:rsid w:val="007E5A8E"/>
    <w:rsid w:val="007F209C"/>
    <w:rsid w:val="007F3E86"/>
    <w:rsid w:val="007F480F"/>
    <w:rsid w:val="007F7BFA"/>
    <w:rsid w:val="00802253"/>
    <w:rsid w:val="00807470"/>
    <w:rsid w:val="0081211E"/>
    <w:rsid w:val="00820CCC"/>
    <w:rsid w:val="00823E10"/>
    <w:rsid w:val="0082596B"/>
    <w:rsid w:val="00841B5C"/>
    <w:rsid w:val="00855BB9"/>
    <w:rsid w:val="0086365C"/>
    <w:rsid w:val="008649D4"/>
    <w:rsid w:val="00865736"/>
    <w:rsid w:val="00867873"/>
    <w:rsid w:val="00871D6C"/>
    <w:rsid w:val="00872109"/>
    <w:rsid w:val="008772E8"/>
    <w:rsid w:val="00882DC6"/>
    <w:rsid w:val="008864DF"/>
    <w:rsid w:val="00890CA8"/>
    <w:rsid w:val="008B026B"/>
    <w:rsid w:val="008D1556"/>
    <w:rsid w:val="008D33ED"/>
    <w:rsid w:val="008D78AA"/>
    <w:rsid w:val="008E4DA8"/>
    <w:rsid w:val="008F0AFD"/>
    <w:rsid w:val="008F378D"/>
    <w:rsid w:val="00905278"/>
    <w:rsid w:val="00911705"/>
    <w:rsid w:val="009206C6"/>
    <w:rsid w:val="0092579E"/>
    <w:rsid w:val="00925942"/>
    <w:rsid w:val="0093389B"/>
    <w:rsid w:val="0094358D"/>
    <w:rsid w:val="00952A68"/>
    <w:rsid w:val="0097284F"/>
    <w:rsid w:val="009735B7"/>
    <w:rsid w:val="0097766D"/>
    <w:rsid w:val="00982492"/>
    <w:rsid w:val="00995B25"/>
    <w:rsid w:val="009A23AE"/>
    <w:rsid w:val="009B2C98"/>
    <w:rsid w:val="009B3211"/>
    <w:rsid w:val="009B5C1E"/>
    <w:rsid w:val="009B6A77"/>
    <w:rsid w:val="009D4CA3"/>
    <w:rsid w:val="009E00F1"/>
    <w:rsid w:val="009E0B2B"/>
    <w:rsid w:val="009E55C7"/>
    <w:rsid w:val="009F243E"/>
    <w:rsid w:val="009F5E49"/>
    <w:rsid w:val="00A03FE4"/>
    <w:rsid w:val="00A05547"/>
    <w:rsid w:val="00A06069"/>
    <w:rsid w:val="00A17FA2"/>
    <w:rsid w:val="00A20194"/>
    <w:rsid w:val="00A542E4"/>
    <w:rsid w:val="00A61598"/>
    <w:rsid w:val="00A645D6"/>
    <w:rsid w:val="00A64622"/>
    <w:rsid w:val="00A75A93"/>
    <w:rsid w:val="00A84545"/>
    <w:rsid w:val="00A85F51"/>
    <w:rsid w:val="00A878F2"/>
    <w:rsid w:val="00AA15B0"/>
    <w:rsid w:val="00AA1DFE"/>
    <w:rsid w:val="00AA538F"/>
    <w:rsid w:val="00AA6424"/>
    <w:rsid w:val="00AB16AE"/>
    <w:rsid w:val="00AB3B81"/>
    <w:rsid w:val="00AC47BF"/>
    <w:rsid w:val="00AC7223"/>
    <w:rsid w:val="00AD1DDE"/>
    <w:rsid w:val="00AF1391"/>
    <w:rsid w:val="00B04867"/>
    <w:rsid w:val="00B16EB8"/>
    <w:rsid w:val="00B23546"/>
    <w:rsid w:val="00B24560"/>
    <w:rsid w:val="00B25DD0"/>
    <w:rsid w:val="00B32DC7"/>
    <w:rsid w:val="00B44423"/>
    <w:rsid w:val="00B506F4"/>
    <w:rsid w:val="00B5619E"/>
    <w:rsid w:val="00B6309D"/>
    <w:rsid w:val="00B65CA9"/>
    <w:rsid w:val="00B6727C"/>
    <w:rsid w:val="00B71797"/>
    <w:rsid w:val="00B7665C"/>
    <w:rsid w:val="00B81D25"/>
    <w:rsid w:val="00B87A6A"/>
    <w:rsid w:val="00B94317"/>
    <w:rsid w:val="00BA6199"/>
    <w:rsid w:val="00BB310C"/>
    <w:rsid w:val="00BD0C0D"/>
    <w:rsid w:val="00BD50AE"/>
    <w:rsid w:val="00BE6079"/>
    <w:rsid w:val="00BE6204"/>
    <w:rsid w:val="00BF0CF7"/>
    <w:rsid w:val="00BF1D64"/>
    <w:rsid w:val="00C01E20"/>
    <w:rsid w:val="00C03F95"/>
    <w:rsid w:val="00C0544D"/>
    <w:rsid w:val="00C21A18"/>
    <w:rsid w:val="00C27087"/>
    <w:rsid w:val="00C31AF8"/>
    <w:rsid w:val="00C3489E"/>
    <w:rsid w:val="00C35D06"/>
    <w:rsid w:val="00C517FF"/>
    <w:rsid w:val="00C538F5"/>
    <w:rsid w:val="00C741EF"/>
    <w:rsid w:val="00C74B50"/>
    <w:rsid w:val="00C879A3"/>
    <w:rsid w:val="00CA129B"/>
    <w:rsid w:val="00CA2EB2"/>
    <w:rsid w:val="00CA7705"/>
    <w:rsid w:val="00CB51DF"/>
    <w:rsid w:val="00CC2B8B"/>
    <w:rsid w:val="00CC33F2"/>
    <w:rsid w:val="00CD4D40"/>
    <w:rsid w:val="00CE09E5"/>
    <w:rsid w:val="00CE4BA9"/>
    <w:rsid w:val="00CE4F40"/>
    <w:rsid w:val="00D01BEB"/>
    <w:rsid w:val="00D075A4"/>
    <w:rsid w:val="00D106A2"/>
    <w:rsid w:val="00D117F2"/>
    <w:rsid w:val="00D16EE1"/>
    <w:rsid w:val="00D206E2"/>
    <w:rsid w:val="00D32862"/>
    <w:rsid w:val="00D63F93"/>
    <w:rsid w:val="00D657F2"/>
    <w:rsid w:val="00D77418"/>
    <w:rsid w:val="00D800F4"/>
    <w:rsid w:val="00D808D8"/>
    <w:rsid w:val="00D82CAE"/>
    <w:rsid w:val="00D8574C"/>
    <w:rsid w:val="00D921D0"/>
    <w:rsid w:val="00D92CB8"/>
    <w:rsid w:val="00DA54B9"/>
    <w:rsid w:val="00DA6170"/>
    <w:rsid w:val="00DA69F1"/>
    <w:rsid w:val="00DD35FD"/>
    <w:rsid w:val="00DE5A08"/>
    <w:rsid w:val="00E01F7A"/>
    <w:rsid w:val="00E02163"/>
    <w:rsid w:val="00E02D4C"/>
    <w:rsid w:val="00E06F6F"/>
    <w:rsid w:val="00E118CA"/>
    <w:rsid w:val="00E16EF0"/>
    <w:rsid w:val="00E171E9"/>
    <w:rsid w:val="00E179E7"/>
    <w:rsid w:val="00E20AF4"/>
    <w:rsid w:val="00E2306E"/>
    <w:rsid w:val="00E24F54"/>
    <w:rsid w:val="00E32420"/>
    <w:rsid w:val="00E44CFB"/>
    <w:rsid w:val="00E47705"/>
    <w:rsid w:val="00E47E5B"/>
    <w:rsid w:val="00E620DB"/>
    <w:rsid w:val="00E65819"/>
    <w:rsid w:val="00E70671"/>
    <w:rsid w:val="00E72BB8"/>
    <w:rsid w:val="00E90AD6"/>
    <w:rsid w:val="00E967D3"/>
    <w:rsid w:val="00E96ECF"/>
    <w:rsid w:val="00EA44B5"/>
    <w:rsid w:val="00EB18EB"/>
    <w:rsid w:val="00EB77A4"/>
    <w:rsid w:val="00EC29C3"/>
    <w:rsid w:val="00EC4EC9"/>
    <w:rsid w:val="00EE18D5"/>
    <w:rsid w:val="00EE3BCA"/>
    <w:rsid w:val="00EE452E"/>
    <w:rsid w:val="00EF1245"/>
    <w:rsid w:val="00EF3D31"/>
    <w:rsid w:val="00F107B0"/>
    <w:rsid w:val="00F11C4A"/>
    <w:rsid w:val="00F13365"/>
    <w:rsid w:val="00F33739"/>
    <w:rsid w:val="00F339D3"/>
    <w:rsid w:val="00F4524E"/>
    <w:rsid w:val="00F47CDB"/>
    <w:rsid w:val="00F55871"/>
    <w:rsid w:val="00F65E50"/>
    <w:rsid w:val="00F71317"/>
    <w:rsid w:val="00F80DCD"/>
    <w:rsid w:val="00F81220"/>
    <w:rsid w:val="00F81C79"/>
    <w:rsid w:val="00F91C97"/>
    <w:rsid w:val="00F92876"/>
    <w:rsid w:val="00FA45B8"/>
    <w:rsid w:val="00FA4CA7"/>
    <w:rsid w:val="00FB030F"/>
    <w:rsid w:val="00FB29BD"/>
    <w:rsid w:val="00FC0785"/>
    <w:rsid w:val="00FC79F3"/>
    <w:rsid w:val="00FD5798"/>
    <w:rsid w:val="00FD7EE7"/>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EC"/>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66">
      <w:bodyDiv w:val="1"/>
      <w:marLeft w:val="0"/>
      <w:marRight w:val="0"/>
      <w:marTop w:val="0"/>
      <w:marBottom w:val="0"/>
      <w:divBdr>
        <w:top w:val="none" w:sz="0" w:space="0" w:color="auto"/>
        <w:left w:val="none" w:sz="0" w:space="0" w:color="auto"/>
        <w:bottom w:val="none" w:sz="0" w:space="0" w:color="auto"/>
        <w:right w:val="none" w:sz="0" w:space="0" w:color="auto"/>
      </w:divBdr>
    </w:div>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678586722">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185628103">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15611227">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842044160">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 w:id="19590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hyperlink" Target="https://github.com/BananaDude508/Research-Project/tree/main/Code" TargetMode="External"/><Relationship Id="rId39" Type="http://schemas.openxmlformats.org/officeDocument/2006/relationships/theme" Target="theme/theme1.xml"/><Relationship Id="rId21" Type="http://schemas.openxmlformats.org/officeDocument/2006/relationships/hyperlink" Target="https://www.youtube.com/watch?v=2f6TmKm7yx0" TargetMode="External"/><Relationship Id="rId34" Type="http://schemas.openxmlformats.org/officeDocument/2006/relationships/hyperlink" Target="https://github.com/BananaDude508/Research-Project/tree/main/Code"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openxmlformats.org/officeDocument/2006/relationships/hyperlink" Target="https://github.com/CodeReclaimers/neat-python" TargetMode="External"/><Relationship Id="rId33" Type="http://schemas.openxmlformats.org/officeDocument/2006/relationships/hyperlink" Target="https://github.com/BananaDude508/Research-Project/tree/main/Code"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playlist?list=PLZHQObOWTQDNU6R1_67000Dx_ZCJB-3pi"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s://github.com/BananaDude508/Research-Project/tree/main/Cod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4.png"/><Relationship Id="rId28" Type="http://schemas.openxmlformats.org/officeDocument/2006/relationships/hyperlink" Target="https://github.com/BananaDude508/Research-Project/tree/main/Code" TargetMode="External"/><Relationship Id="rId36" Type="http://schemas.openxmlformats.org/officeDocument/2006/relationships/hyperlink" Target="https://www.myphysicslab.com/pendulum/moveable-pendulum-en.htm" TargetMode="External"/><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31"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github.com/techwithtim/NEAT-Pong-Python" TargetMode="External"/><Relationship Id="rId27" Type="http://schemas.openxmlformats.org/officeDocument/2006/relationships/hyperlink" Target="https://github.com/BananaDude508/Research-Project/tree/main/Code" TargetMode="External"/><Relationship Id="rId30" Type="http://schemas.openxmlformats.org/officeDocument/2006/relationships/hyperlink" Target="https://github.com/BananaDude508/Research-Project/tree/main/Code" TargetMode="External"/><Relationship Id="rId35" Type="http://schemas.openxmlformats.org/officeDocument/2006/relationships/image" Target="media/image8.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1C6B-BF90-4BCC-918E-CA2199E8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9</Pages>
  <Words>3195</Words>
  <Characters>1821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96</cp:revision>
  <dcterms:created xsi:type="dcterms:W3CDTF">2024-08-23T09:10:00Z</dcterms:created>
  <dcterms:modified xsi:type="dcterms:W3CDTF">2024-09-06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